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36EDC" w14:textId="77777777" w:rsidR="00893378" w:rsidRP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sz w:val="36"/>
          <w:szCs w:val="36"/>
        </w:rPr>
      </w:pPr>
      <w:r w:rsidRPr="00893378">
        <w:rPr>
          <w:rFonts w:asciiTheme="majorHAnsi" w:hAnsiTheme="majorHAnsi"/>
          <w:sz w:val="36"/>
          <w:szCs w:val="36"/>
        </w:rPr>
        <w:t>Capital Credits</w:t>
      </w:r>
    </w:p>
    <w:p w14:paraId="2430D21A" w14:textId="77777777" w:rsidR="00893378" w:rsidRP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sz w:val="28"/>
          <w:szCs w:val="28"/>
        </w:rPr>
      </w:pPr>
      <w:r w:rsidRPr="00893378">
        <w:rPr>
          <w:rFonts w:asciiTheme="majorHAnsi" w:hAnsiTheme="majorHAnsi"/>
          <w:sz w:val="28"/>
          <w:szCs w:val="28"/>
        </w:rPr>
        <w:t>We Need Your Help</w:t>
      </w:r>
    </w:p>
    <w:p w14:paraId="7FF903A9" w14:textId="77777777" w:rsid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32"/>
          <w:szCs w:val="32"/>
        </w:rPr>
      </w:pPr>
      <w:r w:rsidRPr="00C60FD4">
        <w:rPr>
          <w:rFonts w:asciiTheme="majorHAnsi" w:hAnsiTheme="majorHAnsi"/>
        </w:rPr>
        <w:t>One of the many things that s</w:t>
      </w:r>
      <w:r>
        <w:rPr>
          <w:rFonts w:asciiTheme="majorHAnsi" w:hAnsiTheme="majorHAnsi"/>
        </w:rPr>
        <w:t>ets K.C. Electric apart from an</w:t>
      </w:r>
      <w:r w:rsidRPr="00C60FD4">
        <w:rPr>
          <w:rFonts w:asciiTheme="majorHAnsi" w:hAnsiTheme="majorHAnsi"/>
        </w:rPr>
        <w:t xml:space="preserve"> investor</w:t>
      </w:r>
      <w:r w:rsidR="00C41718">
        <w:rPr>
          <w:rFonts w:asciiTheme="majorHAnsi" w:hAnsiTheme="majorHAnsi"/>
        </w:rPr>
        <w:t xml:space="preserve">-owned utility is the fact that </w:t>
      </w:r>
      <w:r w:rsidRPr="00C60FD4">
        <w:rPr>
          <w:rFonts w:asciiTheme="majorHAnsi" w:hAnsiTheme="majorHAnsi"/>
        </w:rPr>
        <w:t>members are owners and therefore a</w:t>
      </w:r>
      <w:r w:rsidR="00C41718">
        <w:rPr>
          <w:rFonts w:asciiTheme="majorHAnsi" w:hAnsiTheme="majorHAnsi"/>
        </w:rPr>
        <w:t xml:space="preserve">re entitled to a capital credit refund if </w:t>
      </w:r>
      <w:r w:rsidRPr="00C60FD4">
        <w:rPr>
          <w:rFonts w:asciiTheme="majorHAnsi" w:hAnsiTheme="majorHAnsi"/>
        </w:rPr>
        <w:t xml:space="preserve">financial conditions are favorable.  </w:t>
      </w:r>
    </w:p>
    <w:p w14:paraId="0F0E70E5" w14:textId="77777777" w:rsidR="00893378" w:rsidRDefault="00893378" w:rsidP="008A5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</w:rPr>
      </w:pPr>
      <w:r w:rsidRPr="00C60FD4">
        <w:rPr>
          <w:rFonts w:asciiTheme="majorHAnsi" w:hAnsiTheme="majorHAnsi"/>
        </w:rPr>
        <w:t xml:space="preserve">K.C. Electric is currently trying to locate members who have unclaimed capital credits.  In many cases, refunds were returned because of insufficient or incorrect addresses. </w:t>
      </w:r>
    </w:p>
    <w:p w14:paraId="380DB677" w14:textId="7576D37A" w:rsidR="00893378" w:rsidRPr="00C41718" w:rsidRDefault="00893378" w:rsidP="00C41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</w:rPr>
      </w:pPr>
      <w:r w:rsidRPr="00C60FD4">
        <w:rPr>
          <w:rFonts w:asciiTheme="majorHAnsi" w:hAnsiTheme="majorHAnsi"/>
        </w:rPr>
        <w:t xml:space="preserve">Please look through the following list of members with unclaimed capital credits.  If there is anyone on this list you can help us locate, please contact </w:t>
      </w:r>
      <w:r w:rsidR="004671AC">
        <w:rPr>
          <w:rFonts w:asciiTheme="majorHAnsi" w:hAnsiTheme="majorHAnsi"/>
        </w:rPr>
        <w:t>Deanna Sanchez</w:t>
      </w:r>
      <w:r w:rsidRPr="00C60FD4">
        <w:rPr>
          <w:rFonts w:asciiTheme="majorHAnsi" w:hAnsiTheme="majorHAnsi"/>
        </w:rPr>
        <w:t xml:space="preserve"> at the Hugo office during regular business hours</w:t>
      </w:r>
      <w:r w:rsidR="00C41718">
        <w:rPr>
          <w:rFonts w:asciiTheme="majorHAnsi" w:hAnsiTheme="majorHAnsi"/>
        </w:rPr>
        <w:t xml:space="preserve">, </w:t>
      </w:r>
      <w:r w:rsidRPr="00C60FD4">
        <w:rPr>
          <w:rFonts w:asciiTheme="majorHAnsi" w:hAnsiTheme="majorHAnsi"/>
        </w:rPr>
        <w:t>Monday through Thursday</w:t>
      </w:r>
      <w:r w:rsidR="00C41718">
        <w:rPr>
          <w:rFonts w:asciiTheme="majorHAnsi" w:hAnsiTheme="majorHAnsi"/>
        </w:rPr>
        <w:t>,</w:t>
      </w:r>
      <w:r w:rsidRPr="00C60FD4">
        <w:rPr>
          <w:rFonts w:asciiTheme="majorHAnsi" w:hAnsiTheme="majorHAnsi"/>
        </w:rPr>
        <w:t xml:space="preserve"> from 7:00 a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>m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 xml:space="preserve"> to 5:30 p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>m</w:t>
      </w:r>
      <w:r w:rsidR="00C41718">
        <w:rPr>
          <w:rFonts w:asciiTheme="majorHAnsi" w:hAnsiTheme="majorHAnsi"/>
        </w:rPr>
        <w:t>.</w:t>
      </w:r>
      <w:r w:rsidRPr="00C60FD4">
        <w:rPr>
          <w:rFonts w:asciiTheme="majorHAnsi" w:hAnsiTheme="majorHAnsi"/>
        </w:rPr>
        <w:t xml:space="preserve"> at 719-743-2431</w:t>
      </w:r>
      <w:r w:rsidR="004671AC">
        <w:rPr>
          <w:rFonts w:asciiTheme="majorHAnsi" w:hAnsiTheme="majorHAnsi"/>
        </w:rPr>
        <w:t>.</w:t>
      </w:r>
    </w:p>
    <w:p w14:paraId="011DD2B1" w14:textId="77777777" w:rsidR="00893378" w:rsidRDefault="00893378" w:rsidP="00893378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t>* * * * *</w:t>
      </w:r>
    </w:p>
    <w:tbl>
      <w:tblPr>
        <w:tblW w:w="4380" w:type="dxa"/>
        <w:tblLook w:val="04A0" w:firstRow="1" w:lastRow="0" w:firstColumn="1" w:lastColumn="0" w:noHBand="0" w:noVBand="1"/>
      </w:tblPr>
      <w:tblGrid>
        <w:gridCol w:w="4380"/>
      </w:tblGrid>
      <w:tr w:rsidR="007F11FA" w:rsidRPr="0090448D" w14:paraId="5FAFDFCE" w14:textId="77777777" w:rsidTr="00E72B80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tbl>
            <w:tblPr>
              <w:tblW w:w="3736" w:type="dxa"/>
              <w:tblLook w:val="04A0" w:firstRow="1" w:lastRow="0" w:firstColumn="1" w:lastColumn="0" w:noHBand="0" w:noVBand="1"/>
            </w:tblPr>
            <w:tblGrid>
              <w:gridCol w:w="3736"/>
            </w:tblGrid>
            <w:tr w:rsidR="00E33ADB" w:rsidRPr="00643483" w14:paraId="34661DA3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384970" w14:textId="71B4D59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 T &amp; T TREASURY</w:t>
                  </w:r>
                </w:p>
              </w:tc>
            </w:tr>
            <w:tr w:rsidR="00E33ADB" w:rsidRPr="00643483" w14:paraId="29A2A74E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8BC8C9" w14:textId="4174105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ARC MANAGEMENT LLC</w:t>
                  </w:r>
                </w:p>
              </w:tc>
            </w:tr>
            <w:tr w:rsidR="00E33ADB" w:rsidRPr="00643483" w14:paraId="7312D834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F91E78" w14:textId="1CA318C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BBOTT CHESTER</w:t>
                  </w:r>
                </w:p>
              </w:tc>
            </w:tr>
            <w:tr w:rsidR="00E33ADB" w:rsidRPr="00643483" w14:paraId="705A8030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FD3156" w14:textId="37FAF904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BN AMRO MORTGAGE GROUP INC</w:t>
                  </w:r>
                </w:p>
              </w:tc>
            </w:tr>
            <w:tr w:rsidR="00E33ADB" w:rsidRPr="00643483" w14:paraId="7738DEF1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F4AA5F" w14:textId="322FDD0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CME MATERIALS &amp; CONST</w:t>
                  </w:r>
                </w:p>
              </w:tc>
            </w:tr>
            <w:tr w:rsidR="00E33ADB" w:rsidRPr="00643483" w14:paraId="7E8B4410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CDBAFC" w14:textId="71402A5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CTON ANDREA</w:t>
                  </w:r>
                </w:p>
              </w:tc>
            </w:tr>
            <w:tr w:rsidR="00E33ADB" w:rsidRPr="00643483" w14:paraId="20E00294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BF16F1" w14:textId="45A4432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DAMS DONALD</w:t>
                  </w:r>
                </w:p>
              </w:tc>
            </w:tr>
            <w:tr w:rsidR="00E33ADB" w:rsidRPr="00643483" w14:paraId="57DBD925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CFB83D" w14:textId="49B15EB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DAMS JOYCE C.</w:t>
                  </w:r>
                </w:p>
              </w:tc>
            </w:tr>
            <w:tr w:rsidR="00E33ADB" w:rsidRPr="00643483" w14:paraId="5FFAF248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264A3E" w14:textId="348BCF7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DAMSON REX</w:t>
                  </w:r>
                </w:p>
              </w:tc>
            </w:tr>
            <w:tr w:rsidR="00E33ADB" w:rsidRPr="00643483" w14:paraId="244B5A33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2D921E" w14:textId="72A24C5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DOLF FARMS LLC</w:t>
                  </w:r>
                </w:p>
              </w:tc>
            </w:tr>
            <w:tr w:rsidR="00E33ADB" w:rsidRPr="00643483" w14:paraId="3D9274BC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D00D12" w14:textId="5758609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DOLF HAROLD</w:t>
                  </w:r>
                </w:p>
              </w:tc>
            </w:tr>
            <w:tr w:rsidR="00E33ADB" w:rsidRPr="00643483" w14:paraId="111CEDCF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951A41" w14:textId="747EE575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DOLF WAYNE</w:t>
                  </w:r>
                </w:p>
              </w:tc>
            </w:tr>
            <w:tr w:rsidR="00E33ADB" w:rsidRPr="00643483" w14:paraId="13A8FB4D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DBC889" w14:textId="4335C0D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FFINITI LLC</w:t>
                  </w:r>
                </w:p>
              </w:tc>
            </w:tr>
            <w:tr w:rsidR="00E33ADB" w:rsidRPr="00643483" w14:paraId="0280433F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BD700B" w14:textId="00333A4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GRILIANCE AGRONOMY CENTER</w:t>
                  </w:r>
                </w:p>
              </w:tc>
            </w:tr>
            <w:tr w:rsidR="00E33ADB" w:rsidRPr="00643483" w14:paraId="5FB23B94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A074EC" w14:textId="4850085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GUIRRE TONY</w:t>
                  </w:r>
                </w:p>
              </w:tc>
            </w:tr>
            <w:tr w:rsidR="00E33ADB" w:rsidRPr="00643483" w14:paraId="6C26D346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A4964C" w14:textId="6D5F6A5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HLERS DONAVON L.</w:t>
                  </w:r>
                </w:p>
              </w:tc>
            </w:tr>
            <w:tr w:rsidR="00E33ADB" w:rsidRPr="00643483" w14:paraId="6DE62A65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841353" w14:textId="00801F45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HMADPOUR SAEID</w:t>
                  </w:r>
                </w:p>
              </w:tc>
            </w:tr>
            <w:tr w:rsidR="00E33ADB" w:rsidRPr="00643483" w14:paraId="2D0A2414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F55D54" w14:textId="4E3C576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JEMIAN ARA</w:t>
                  </w:r>
                </w:p>
              </w:tc>
            </w:tr>
            <w:tr w:rsidR="00E33ADB" w:rsidRPr="00643483" w14:paraId="7AFB4B5F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16CE75" w14:textId="7BF30E1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KERS ORVAL</w:t>
                  </w:r>
                </w:p>
              </w:tc>
            </w:tr>
            <w:tr w:rsidR="00E33ADB" w:rsidRPr="00643483" w14:paraId="0934B225" w14:textId="77777777" w:rsidTr="00B03787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8778DF" w14:textId="3670B30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LBRIGHTON ADELAIDE</w:t>
                  </w:r>
                </w:p>
              </w:tc>
            </w:tr>
            <w:tr w:rsidR="00643483" w:rsidRPr="00643483" w14:paraId="1F78CA59" w14:textId="77777777" w:rsidTr="00E33AD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</w:tcPr>
                <w:p w14:paraId="38834848" w14:textId="2701AA8F" w:rsidR="00643483" w:rsidRPr="00643483" w:rsidRDefault="00643483" w:rsidP="00576D06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E33ADB" w:rsidRPr="00643483" w14:paraId="6E7BE17E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F78A27" w14:textId="363313C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LLEN ALICHA M.</w:t>
                  </w:r>
                </w:p>
              </w:tc>
            </w:tr>
            <w:tr w:rsidR="00E33ADB" w:rsidRPr="00643483" w14:paraId="4196D0B6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868B32" w14:textId="60896E2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LLEN ALVIN W.</w:t>
                  </w:r>
                </w:p>
              </w:tc>
            </w:tr>
            <w:tr w:rsidR="00E33ADB" w:rsidRPr="00643483" w14:paraId="71A35AD7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D19DE6" w14:textId="13540AB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LLISION ERIC</w:t>
                  </w:r>
                </w:p>
              </w:tc>
            </w:tr>
            <w:tr w:rsidR="00E33ADB" w:rsidRPr="00643483" w14:paraId="28D49285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E0E597" w14:textId="1A2ADC14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LWIN CLAYTON</w:t>
                  </w:r>
                </w:p>
              </w:tc>
            </w:tr>
            <w:tr w:rsidR="00E33ADB" w:rsidRPr="00643483" w14:paraId="3EF4CA5F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05C8C9" w14:textId="7949B27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MEN VICTOR</w:t>
                  </w:r>
                </w:p>
              </w:tc>
            </w:tr>
            <w:tr w:rsidR="00E33ADB" w:rsidRPr="00643483" w14:paraId="53314CE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046205" w14:textId="1B4FAEA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MERICAN TOWER</w:t>
                  </w:r>
                </w:p>
              </w:tc>
            </w:tr>
            <w:tr w:rsidR="00E33ADB" w:rsidRPr="00643483" w14:paraId="77A288EE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603A1F" w14:textId="5AED3F5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MERICAN TOWER CORP</w:t>
                  </w:r>
                </w:p>
              </w:tc>
            </w:tr>
            <w:tr w:rsidR="00E33ADB" w:rsidRPr="00643483" w14:paraId="1A03964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6C1237" w14:textId="5AA50A8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CHOR BAY CORPORATION</w:t>
                  </w:r>
                </w:p>
              </w:tc>
            </w:tr>
            <w:tr w:rsidR="00E33ADB" w:rsidRPr="00643483" w14:paraId="7078F19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A91AE1" w14:textId="089105C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ERSEN BROTHERS CONSTINC</w:t>
                  </w:r>
                </w:p>
              </w:tc>
            </w:tr>
            <w:tr w:rsidR="00E33ADB" w:rsidRPr="00643483" w14:paraId="29E55A7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D93579" w14:textId="3E967F8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ERSON DONALD L.</w:t>
                  </w:r>
                </w:p>
              </w:tc>
            </w:tr>
            <w:tr w:rsidR="00E33ADB" w:rsidRPr="00643483" w14:paraId="65D6919E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CC7CA4" w14:textId="2EA628C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ERSON MYRTLE A.</w:t>
                  </w:r>
                </w:p>
              </w:tc>
            </w:tr>
            <w:tr w:rsidR="00E33ADB" w:rsidRPr="00643483" w14:paraId="738A7B91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9D45C5" w14:textId="3777BEAD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ERSON SHELLEY</w:t>
                  </w:r>
                </w:p>
              </w:tc>
            </w:tr>
            <w:tr w:rsidR="00E33ADB" w:rsidRPr="00643483" w14:paraId="57173850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B36430" w14:textId="07DABEE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ERSON TIFFANY M.</w:t>
                  </w:r>
                </w:p>
              </w:tc>
            </w:tr>
            <w:tr w:rsidR="00E33ADB" w:rsidRPr="00643483" w14:paraId="7277AF79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D83BB7" w14:textId="6DDA656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GUS ANDREA</w:t>
                  </w:r>
                </w:p>
              </w:tc>
            </w:tr>
            <w:tr w:rsidR="00E33ADB" w:rsidRPr="00643483" w14:paraId="5F6930C9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93A68C" w14:textId="6E71172D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TLE HAROLD</w:t>
                  </w:r>
                </w:p>
              </w:tc>
            </w:tr>
            <w:tr w:rsidR="00E33ADB" w:rsidRPr="00643483" w14:paraId="3C4495BC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816676" w14:textId="039315C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AGON NATALIE</w:t>
                  </w:r>
                </w:p>
              </w:tc>
            </w:tr>
            <w:tr w:rsidR="00E33ADB" w:rsidRPr="00643483" w14:paraId="2B6A2169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31111C" w14:textId="3CB84E7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BOGAST TYE</w:t>
                  </w:r>
                </w:p>
              </w:tc>
            </w:tr>
            <w:tr w:rsidR="00E33ADB" w:rsidRPr="00643483" w14:paraId="3FEB3BAC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908280" w14:textId="05A5E6E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D JOSEPH</w:t>
                  </w:r>
                </w:p>
              </w:tc>
            </w:tr>
            <w:tr w:rsidR="00E33ADB" w:rsidRPr="00643483" w14:paraId="10F40DEB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5D00CA" w14:textId="4898A31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DREY MARY</w:t>
                  </w:r>
                </w:p>
              </w:tc>
            </w:tr>
            <w:tr w:rsidR="00E33ADB" w:rsidRPr="00643483" w14:paraId="478B98E2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C69D40" w14:textId="22B6259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NOLD JENNIFER</w:t>
                  </w:r>
                </w:p>
              </w:tc>
            </w:tr>
            <w:tr w:rsidR="00E33ADB" w:rsidRPr="00643483" w14:paraId="10B524BD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750106" w14:textId="40CBEE9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NOLD RICHARD</w:t>
                  </w:r>
                </w:p>
              </w:tc>
            </w:tr>
            <w:tr w:rsidR="00E33ADB" w:rsidRPr="00643483" w14:paraId="4884A18A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4F2D2C" w14:textId="6A8CD23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NOLD WILLARD</w:t>
                  </w:r>
                </w:p>
              </w:tc>
            </w:tr>
            <w:tr w:rsidR="00E33ADB" w:rsidRPr="00643483" w14:paraId="68B4A9C9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35F996" w14:textId="3768C2F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OUND THE CLOCK FUEL I</w:t>
                  </w:r>
                </w:p>
              </w:tc>
            </w:tr>
            <w:tr w:rsidR="00E33ADB" w:rsidRPr="00643483" w14:paraId="0A093DA6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E269FE" w14:textId="490C992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REDONDO NANCY</w:t>
                  </w:r>
                </w:p>
              </w:tc>
            </w:tr>
            <w:tr w:rsidR="00E33ADB" w:rsidRPr="00643483" w14:paraId="3F8BB1BF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8EACE6" w14:textId="035B7C8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RIBA BAPTIST CHURCH</w:t>
                  </w:r>
                </w:p>
              </w:tc>
            </w:tr>
            <w:tr w:rsidR="00E33ADB" w:rsidRPr="00643483" w14:paraId="3518C085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2EBD15" w14:textId="67C606D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RROYO STEVE</w:t>
                  </w:r>
                </w:p>
              </w:tc>
            </w:tr>
            <w:tr w:rsidR="00E33ADB" w:rsidRPr="00643483" w14:paraId="0A643200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9E8BC1" w14:textId="330122E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SBURY JOHN</w:t>
                  </w:r>
                </w:p>
              </w:tc>
            </w:tr>
            <w:tr w:rsidR="00E33ADB" w:rsidRPr="00643483" w14:paraId="3FEC2E1D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DED708" w14:textId="4DA3AAC4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SH ANNA</w:t>
                  </w:r>
                </w:p>
              </w:tc>
            </w:tr>
            <w:tr w:rsidR="00E33ADB" w:rsidRPr="00643483" w14:paraId="5F79ED8B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B1F110" w14:textId="1ADAEE4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SHLEY ARLYN</w:t>
                  </w:r>
                </w:p>
              </w:tc>
            </w:tr>
            <w:tr w:rsidR="00E33ADB" w:rsidRPr="00643483" w14:paraId="46E61CFF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9ADB90" w14:textId="5BF4FCA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TTEBERY WILLIAM R.</w:t>
                  </w:r>
                </w:p>
              </w:tc>
            </w:tr>
            <w:tr w:rsidR="00E33ADB" w:rsidRPr="00643483" w14:paraId="024CE70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F33BE1" w14:textId="608D761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TWOOD MIKE</w:t>
                  </w:r>
                </w:p>
              </w:tc>
            </w:tr>
            <w:tr w:rsidR="00E33ADB" w:rsidRPr="00643483" w14:paraId="6C58385C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47CB89" w14:textId="2DF8785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UGUST S. KERN JR. TRUST NO.</w:t>
                  </w:r>
                </w:p>
              </w:tc>
            </w:tr>
            <w:tr w:rsidR="00E33ADB" w:rsidRPr="00643483" w14:paraId="6820EB25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77205B" w14:textId="302DAAF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UNT DEB'S KITCHEN</w:t>
                  </w:r>
                </w:p>
              </w:tc>
            </w:tr>
            <w:tr w:rsidR="00E33ADB" w:rsidRPr="00643483" w14:paraId="11216410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E9CB19" w14:textId="6304041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VARA SHANE</w:t>
                  </w:r>
                </w:p>
              </w:tc>
            </w:tr>
            <w:tr w:rsidR="00E33ADB" w:rsidRPr="00643483" w14:paraId="648ED375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087575" w14:textId="2C1DE21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YERS JAMES</w:t>
                  </w:r>
                </w:p>
              </w:tc>
            </w:tr>
            <w:tr w:rsidR="00E33ADB" w:rsidRPr="00643483" w14:paraId="4C355426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53140E" w14:textId="1176556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YRES GEORGE</w:t>
                  </w:r>
                </w:p>
              </w:tc>
            </w:tr>
            <w:tr w:rsidR="00E33ADB" w:rsidRPr="00643483" w14:paraId="1041F751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EA0155" w14:textId="03B654B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B </w:t>
                  </w:r>
                  <w:proofErr w:type="gram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</w:t>
                  </w:r>
                  <w:proofErr w:type="gram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C CABLEVISION</w:t>
                  </w:r>
                </w:p>
              </w:tc>
            </w:tr>
            <w:tr w:rsidR="00E33ADB" w:rsidRPr="00643483" w14:paraId="66079B1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B9A54F" w14:textId="04DCA83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EZA VICKY</w:t>
                  </w:r>
                </w:p>
              </w:tc>
            </w:tr>
            <w:tr w:rsidR="00E33ADB" w:rsidRPr="00643483" w14:paraId="4063B1A1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D5C7ED" w14:textId="202E984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GLEY DONNA</w:t>
                  </w:r>
                </w:p>
              </w:tc>
            </w:tr>
            <w:tr w:rsidR="00E33ADB" w:rsidRPr="00643483" w14:paraId="2AC55CA1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A241DB" w14:textId="3695BD0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ILEY JET</w:t>
                  </w:r>
                </w:p>
              </w:tc>
            </w:tr>
            <w:tr w:rsidR="00E33ADB" w:rsidRPr="00643483" w14:paraId="618B6170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7F5FCE" w14:textId="2980B2F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KER C L</w:t>
                  </w:r>
                </w:p>
              </w:tc>
            </w:tr>
            <w:tr w:rsidR="00E33ADB" w:rsidRPr="00643483" w14:paraId="38EB7979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25EC6A" w14:textId="495DB0C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KER MICHELE R.</w:t>
                  </w:r>
                </w:p>
              </w:tc>
            </w:tr>
            <w:tr w:rsidR="00E33ADB" w:rsidRPr="00643483" w14:paraId="5C16F41C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C9FDE11" w14:textId="2A52907D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KER PETROLITE 3507446</w:t>
                  </w:r>
                </w:p>
              </w:tc>
            </w:tr>
            <w:tr w:rsidR="00E33ADB" w:rsidRPr="00643483" w14:paraId="4909FCE5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9FD060" w14:textId="3C7DE3F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KER RENEE</w:t>
                  </w:r>
                </w:p>
              </w:tc>
            </w:tr>
            <w:tr w:rsidR="00E33ADB" w:rsidRPr="00643483" w14:paraId="35141AFF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37A726" w14:textId="449FBC1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KER SUZIE</w:t>
                  </w:r>
                </w:p>
              </w:tc>
            </w:tr>
            <w:tr w:rsidR="00E33ADB" w:rsidRPr="00643483" w14:paraId="79A7A3C4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5C7955" w14:textId="3F00C3F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LDERAS JESUS</w:t>
                  </w:r>
                </w:p>
              </w:tc>
            </w:tr>
            <w:tr w:rsidR="00E33ADB" w:rsidRPr="00643483" w14:paraId="291ADF52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429A01" w14:textId="1B6B626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LL JOHN</w:t>
                  </w:r>
                </w:p>
              </w:tc>
            </w:tr>
            <w:tr w:rsidR="00E33ADB" w:rsidRPr="00643483" w14:paraId="2C48DF42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F62728" w14:textId="01AAEAA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LLARD KELLY</w:t>
                  </w:r>
                </w:p>
              </w:tc>
            </w:tr>
            <w:tr w:rsidR="00E33ADB" w:rsidRPr="00643483" w14:paraId="40F2F62A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A9A386" w14:textId="14F9BFD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NISTER JEWELL</w:t>
                  </w:r>
                </w:p>
              </w:tc>
            </w:tr>
            <w:tr w:rsidR="00E33ADB" w:rsidRPr="00643483" w14:paraId="30D5DF68" w14:textId="77777777" w:rsidTr="00441DCF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DA82BA" w14:textId="4C41A8D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NNAN ORIANNA</w:t>
                  </w:r>
                </w:p>
              </w:tc>
            </w:tr>
            <w:tr w:rsidR="00E33ADB" w:rsidRPr="00643483" w14:paraId="476BBE82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E85759" w14:textId="1139C3D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NNON BRITT</w:t>
                  </w:r>
                </w:p>
              </w:tc>
            </w:tr>
            <w:tr w:rsidR="00E33ADB" w:rsidRPr="00643483" w14:paraId="23CEA6E7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785E84" w14:textId="701A98C5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PTIST FELLOWSHIP</w:t>
                  </w:r>
                </w:p>
              </w:tc>
            </w:tr>
            <w:tr w:rsidR="00E33ADB" w:rsidRPr="00E33ADB" w14:paraId="0965B443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E5A131" w14:textId="4763A7F7" w:rsidR="00E33ADB" w:rsidRPr="00E33ADB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fr-FR"/>
                    </w:rPr>
                  </w:pPr>
                  <w:r w:rsidRPr="00E33ADB">
                    <w:rPr>
                      <w:rFonts w:ascii="Arial" w:hAnsi="Arial" w:cs="Arial"/>
                      <w:color w:val="000000"/>
                      <w:sz w:val="18"/>
                      <w:szCs w:val="18"/>
                      <w:lang w:val="fr-FR"/>
                    </w:rPr>
                    <w:t>BAR T RANCH JOINT VENTU</w:t>
                  </w:r>
                </w:p>
              </w:tc>
            </w:tr>
            <w:tr w:rsidR="00E33ADB" w:rsidRPr="00643483" w14:paraId="1796C571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C1318E" w14:textId="552F85D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BER ALAN J.</w:t>
                  </w:r>
                </w:p>
              </w:tc>
            </w:tr>
            <w:tr w:rsidR="00E33ADB" w:rsidRPr="00643483" w14:paraId="2D3AF744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214404" w14:textId="1B2F9F5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KDOLL GARRY J.</w:t>
                  </w:r>
                </w:p>
              </w:tc>
            </w:tr>
            <w:tr w:rsidR="00E33ADB" w:rsidRPr="00643483" w14:paraId="2EEEA1D9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2CACD1" w14:textId="0D01AD7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KER MELVIN</w:t>
                  </w:r>
                </w:p>
              </w:tc>
            </w:tr>
            <w:tr w:rsidR="00E33ADB" w:rsidRPr="00643483" w14:paraId="58934C67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C3C618" w14:textId="1467AF2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KER VERNON</w:t>
                  </w:r>
                </w:p>
              </w:tc>
            </w:tr>
            <w:tr w:rsidR="00E33ADB" w:rsidRPr="00643483" w14:paraId="2588AB91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E6E269" w14:textId="68B7429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KSDALE COLETTE</w:t>
                  </w:r>
                </w:p>
              </w:tc>
            </w:tr>
            <w:tr w:rsidR="00E33ADB" w:rsidRPr="00643483" w14:paraId="06DD5E30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2A8FDA" w14:textId="5983338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NES DANA R.</w:t>
                  </w:r>
                </w:p>
              </w:tc>
            </w:tr>
            <w:tr w:rsidR="00E33ADB" w:rsidRPr="00643483" w14:paraId="5A28BCA9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730F8E" w14:textId="195CF8F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R ERIC</w:t>
                  </w:r>
                </w:p>
              </w:tc>
            </w:tr>
            <w:tr w:rsidR="00E33ADB" w:rsidRPr="00643483" w14:paraId="454CAEBE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DA85D2" w14:textId="1EC71E2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R PAUL</w:t>
                  </w:r>
                </w:p>
              </w:tc>
            </w:tr>
            <w:tr w:rsidR="00E33ADB" w:rsidRPr="00643483" w14:paraId="72B11BD6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D8869E" w14:textId="57DC878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RAZA RODOLFO</w:t>
                  </w:r>
                </w:p>
              </w:tc>
            </w:tr>
            <w:tr w:rsidR="00E33ADB" w:rsidRPr="00643483" w14:paraId="198A29E9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85C2AD" w14:textId="4247F2D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RRERA ANIBAR</w:t>
                  </w:r>
                </w:p>
              </w:tc>
            </w:tr>
            <w:tr w:rsidR="00E33ADB" w:rsidRPr="00643483" w14:paraId="34D5884D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7698EC" w14:textId="5D3C607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SHAM CHRISTITA</w:t>
                  </w:r>
                </w:p>
              </w:tc>
            </w:tr>
            <w:tr w:rsidR="00E33ADB" w:rsidRPr="00643483" w14:paraId="293A2E36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DAC165" w14:textId="704ED70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SS ENTERPRISES</w:t>
                  </w:r>
                </w:p>
              </w:tc>
            </w:tr>
            <w:tr w:rsidR="00E33ADB" w:rsidRPr="00643483" w14:paraId="31B10A5A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0BA476" w14:textId="1B9C212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TES DUSTIN</w:t>
                  </w:r>
                </w:p>
              </w:tc>
            </w:tr>
            <w:tr w:rsidR="00E33ADB" w:rsidRPr="00643483" w14:paraId="06BD60C7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E6DD1C" w14:textId="4FB0A78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TES ROBERT H.</w:t>
                  </w:r>
                </w:p>
              </w:tc>
            </w:tr>
            <w:tr w:rsidR="00E33ADB" w:rsidRPr="00643483" w14:paraId="05AB7411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367176" w14:textId="47173E55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TOR III STEVEN C.</w:t>
                  </w:r>
                </w:p>
              </w:tc>
            </w:tr>
            <w:tr w:rsidR="00E33ADB" w:rsidRPr="00643483" w14:paraId="489F0014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906C7F" w14:textId="61BF126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AUGH ROBYN</w:t>
                  </w:r>
                </w:p>
              </w:tc>
            </w:tr>
            <w:tr w:rsidR="00E33ADB" w:rsidRPr="00643483" w14:paraId="33AB9DCA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D2E519" w14:textId="7A30E25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ARD GREG</w:t>
                  </w:r>
                </w:p>
              </w:tc>
            </w:tr>
            <w:tr w:rsidR="00E33ADB" w:rsidRPr="00643483" w14:paraId="46DBB192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D12094" w14:textId="4068DC6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ATTIE DARCY</w:t>
                  </w:r>
                </w:p>
              </w:tc>
            </w:tr>
            <w:tr w:rsidR="00E33ADB" w:rsidRPr="00643483" w14:paraId="01429809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3805C7" w14:textId="11DD4F4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AUPREZ GRANT</w:t>
                  </w:r>
                </w:p>
              </w:tc>
            </w:tr>
            <w:tr w:rsidR="00E33ADB" w:rsidRPr="00643483" w14:paraId="148D2510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CF44BE" w14:textId="72378FDD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CKER DOUGLAS L.</w:t>
                  </w:r>
                </w:p>
              </w:tc>
            </w:tr>
            <w:tr w:rsidR="00E33ADB" w:rsidRPr="00643483" w14:paraId="2116776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D39562" w14:textId="5897042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CKTELL JAMES</w:t>
                  </w:r>
                </w:p>
              </w:tc>
            </w:tr>
            <w:tr w:rsidR="00E33ADB" w:rsidRPr="00643483" w14:paraId="12751D0F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EFFACA" w14:textId="3487112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CKTELL JAMES</w:t>
                  </w:r>
                </w:p>
              </w:tc>
            </w:tr>
            <w:tr w:rsidR="00E33ADB" w:rsidRPr="00643483" w14:paraId="3F2C01A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E87DB9" w14:textId="3CAAD05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ECHLY JIM</w:t>
                  </w:r>
                </w:p>
              </w:tc>
            </w:tr>
            <w:tr w:rsidR="00E33ADB" w:rsidRPr="00643483" w14:paraId="0007541A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48C056" w14:textId="0007E0D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EK MARY</w:t>
                  </w:r>
                </w:p>
              </w:tc>
            </w:tr>
            <w:tr w:rsidR="00E33ADB" w:rsidRPr="00643483" w14:paraId="7E45012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32070B" w14:textId="49497145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EK MARY EVELYN</w:t>
                  </w:r>
                </w:p>
              </w:tc>
            </w:tr>
            <w:tr w:rsidR="00E33ADB" w:rsidRPr="00643483" w14:paraId="2743D98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4AC3BC" w14:textId="218B43C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ESON BRANDY</w:t>
                  </w:r>
                </w:p>
              </w:tc>
            </w:tr>
            <w:tr w:rsidR="00E33ADB" w:rsidRPr="00643483" w14:paraId="4349299A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FD5F97" w14:textId="76B3028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ESON GLADYS</w:t>
                  </w:r>
                </w:p>
              </w:tc>
            </w:tr>
            <w:tr w:rsidR="00E33ADB" w:rsidRPr="00643483" w14:paraId="3C6F6B6E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CDDBA0" w14:textId="4C73DBF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KEN ENTERPRISES #2</w:t>
                  </w:r>
                </w:p>
              </w:tc>
            </w:tr>
            <w:tr w:rsidR="00E33ADB" w:rsidRPr="00643483" w14:paraId="5BB75973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7940CB" w14:textId="13CA692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DEN MICHAEL</w:t>
                  </w:r>
                </w:p>
              </w:tc>
            </w:tr>
            <w:tr w:rsidR="00E33ADB" w:rsidRPr="00643483" w14:paraId="37748C0C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EF8957" w14:textId="572FB4A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EW MARY F.</w:t>
                  </w:r>
                </w:p>
              </w:tc>
            </w:tr>
            <w:tr w:rsidR="00E33ADB" w:rsidRPr="00643483" w14:paraId="259833D2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2D801B" w14:textId="5C328E8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L RANDY</w:t>
                  </w:r>
                </w:p>
              </w:tc>
            </w:tr>
            <w:tr w:rsidR="00E33ADB" w:rsidRPr="00643483" w14:paraId="7D78D8EA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08D8FA" w14:textId="1A93012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L SUSAN</w:t>
                  </w:r>
                </w:p>
              </w:tc>
            </w:tr>
            <w:tr w:rsidR="00E33ADB" w:rsidRPr="00643483" w14:paraId="0295A0E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269101" w14:textId="149EFCE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LEGARDE JOHN</w:t>
                  </w:r>
                </w:p>
              </w:tc>
            </w:tr>
            <w:tr w:rsidR="00E33ADB" w:rsidRPr="00643483" w14:paraId="76E918A2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4B0AC6" w14:textId="3259AA7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LEGARDE SHIRLEY</w:t>
                  </w:r>
                </w:p>
              </w:tc>
            </w:tr>
            <w:tr w:rsidR="00E33ADB" w:rsidRPr="00643483" w14:paraId="5A1F2202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62F35D" w14:textId="34EDBB6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LLIS JR. JERRY</w:t>
                  </w:r>
                </w:p>
              </w:tc>
            </w:tr>
            <w:tr w:rsidR="00E33ADB" w:rsidRPr="00643483" w14:paraId="7EAEB121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687DCA" w14:textId="1F3B10E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GE REGINA</w:t>
                  </w:r>
                </w:p>
              </w:tc>
            </w:tr>
            <w:tr w:rsidR="00E33ADB" w:rsidRPr="00643483" w14:paraId="19274EE1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CE3DD8" w14:textId="3804F18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NER EDWIN O.</w:t>
                  </w:r>
                </w:p>
              </w:tc>
            </w:tr>
            <w:tr w:rsidR="00E33ADB" w:rsidRPr="00643483" w14:paraId="55DE85CC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09C530" w14:textId="30B34A1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NER MARK</w:t>
                  </w:r>
                </w:p>
              </w:tc>
            </w:tr>
            <w:tr w:rsidR="00E33ADB" w:rsidRPr="00643483" w14:paraId="5C72946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BFC843" w14:textId="692E6A6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NETT DAVE B</w:t>
                  </w:r>
                </w:p>
              </w:tc>
            </w:tr>
            <w:tr w:rsidR="00E33ADB" w:rsidRPr="00643483" w14:paraId="5BD612F6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B4C428" w14:textId="34B61DD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NETT GENE</w:t>
                  </w:r>
                </w:p>
              </w:tc>
            </w:tr>
            <w:tr w:rsidR="00E33ADB" w:rsidRPr="00643483" w14:paraId="761BCCD7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A25ECE" w14:textId="49A44C3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NETT KATHLEEN</w:t>
                  </w:r>
                </w:p>
              </w:tc>
            </w:tr>
            <w:tr w:rsidR="00E33ADB" w:rsidRPr="00643483" w14:paraId="23B8A9BB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8E434D" w14:textId="3F0D159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SON DAWN</w:t>
                  </w:r>
                </w:p>
              </w:tc>
            </w:tr>
            <w:tr w:rsidR="00E33ADB" w:rsidRPr="00643483" w14:paraId="7E447B1D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542CB8" w14:textId="7402883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SON DOROTHY</w:t>
                  </w:r>
                </w:p>
              </w:tc>
            </w:tr>
            <w:tr w:rsidR="00E33ADB" w:rsidRPr="00643483" w14:paraId="78119252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33F382" w14:textId="202F921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SON JUDITH ANN</w:t>
                  </w:r>
                </w:p>
              </w:tc>
            </w:tr>
            <w:tr w:rsidR="00E33ADB" w:rsidRPr="00643483" w14:paraId="61CDDD6F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275AA9" w14:textId="5C03A77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NSON RUSS</w:t>
                  </w:r>
                </w:p>
              </w:tc>
            </w:tr>
            <w:tr w:rsidR="00E33ADB" w:rsidRPr="00643483" w14:paraId="0172319D" w14:textId="77777777" w:rsidTr="00C5088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B4D593" w14:textId="1AD925E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RATTO SONJA</w:t>
                  </w:r>
                </w:p>
              </w:tc>
            </w:tr>
            <w:tr w:rsidR="00E33ADB" w:rsidRPr="00643483" w14:paraId="54A481D4" w14:textId="77777777" w:rsidTr="006F5A83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E5F2E9" w14:textId="178FBBB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RG CURTIS R</w:t>
                  </w:r>
                </w:p>
              </w:tc>
            </w:tr>
            <w:tr w:rsidR="00E33ADB" w:rsidRPr="00643483" w14:paraId="4041CD82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15754C" w14:textId="1FDF794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BERGSTROM CHARLES</w:t>
                  </w:r>
                </w:p>
              </w:tc>
            </w:tr>
            <w:tr w:rsidR="00E33ADB" w:rsidRPr="00643483" w14:paraId="3F242031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75D975" w14:textId="5B3BD1E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RTSEN ROBERT</w:t>
                  </w:r>
                </w:p>
              </w:tc>
            </w:tr>
            <w:tr w:rsidR="00E33ADB" w:rsidRPr="00643483" w14:paraId="0DCA28C2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F3C49A" w14:textId="20F0B7E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THUNE GRAIN INC.</w:t>
                  </w:r>
                </w:p>
              </w:tc>
            </w:tr>
            <w:tr w:rsidR="00E33ADB" w:rsidRPr="00643483" w14:paraId="1605F086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8A41AB" w14:textId="4DCCE89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THUNE THOMAS</w:t>
                  </w:r>
                </w:p>
              </w:tc>
            </w:tr>
            <w:tr w:rsidR="00E33ADB" w:rsidRPr="00643483" w14:paraId="1400001D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E90F61" w14:textId="490405D4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TTIS AVA</w:t>
                  </w:r>
                </w:p>
              </w:tc>
            </w:tr>
            <w:tr w:rsidR="00E33ADB" w:rsidRPr="00643483" w14:paraId="2FFA733E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112662" w14:textId="3A60847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EZDEK KELLY ANN</w:t>
                  </w:r>
                </w:p>
              </w:tc>
            </w:tr>
            <w:tr w:rsidR="00E33ADB" w:rsidRPr="00643483" w14:paraId="164C1709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23CBBE" w14:textId="23C672A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IEBER JEFF</w:t>
                  </w:r>
                </w:p>
              </w:tc>
            </w:tr>
            <w:tr w:rsidR="00E33ADB" w:rsidRPr="00643483" w14:paraId="5E9C46D9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1C740A" w14:textId="0F29CEC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ISTODEAU JIM</w:t>
                  </w:r>
                </w:p>
              </w:tc>
            </w:tr>
            <w:tr w:rsidR="00E33ADB" w:rsidRPr="00643483" w14:paraId="1B18E9F9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56DAE9" w14:textId="51EDAAA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ITTLESTON JOE</w:t>
                  </w:r>
                </w:p>
              </w:tc>
            </w:tr>
            <w:tr w:rsidR="00E33ADB" w:rsidRPr="00643483" w14:paraId="6CFC8C7D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D4BA51" w14:textId="25B817F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ACK TRAVIS</w:t>
                  </w:r>
                </w:p>
              </w:tc>
            </w:tr>
            <w:tr w:rsidR="00E33ADB" w:rsidRPr="00643483" w14:paraId="2574EF63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A69A29" w14:textId="227C360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AKE DONALD L.</w:t>
                  </w:r>
                </w:p>
              </w:tc>
            </w:tr>
            <w:tr w:rsidR="00E33ADB" w:rsidRPr="00643483" w14:paraId="1BB0EA74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10704D" w14:textId="12314F1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AKE MICHAEL</w:t>
                  </w:r>
                </w:p>
              </w:tc>
            </w:tr>
            <w:tr w:rsidR="00E33ADB" w:rsidRPr="00643483" w14:paraId="5FD9578A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1F2B9F" w14:textId="08B4B13A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ANDFORD PHILIP</w:t>
                  </w:r>
                </w:p>
              </w:tc>
            </w:tr>
            <w:tr w:rsidR="00E33ADB" w:rsidRPr="00643483" w14:paraId="1210A7B3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002ED0" w14:textId="16FFBF8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ASINGAME ELVIN</w:t>
                  </w:r>
                </w:p>
              </w:tc>
            </w:tr>
            <w:tr w:rsidR="00E33ADB" w:rsidRPr="00643483" w14:paraId="69D4F280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FE321B" w14:textId="6C64A15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EDSOE ANGELA</w:t>
                  </w:r>
                </w:p>
              </w:tc>
            </w:tr>
            <w:tr w:rsidR="00E33ADB" w:rsidRPr="00643483" w14:paraId="14867CBF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67F749" w14:textId="6B8EA95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OYD TROY</w:t>
                  </w:r>
                </w:p>
              </w:tc>
            </w:tr>
            <w:tr w:rsidR="00E33ADB" w:rsidRPr="00643483" w14:paraId="05EA9CB0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6C5AF8" w14:textId="5B03A94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LUEKNIGHT ENERGY PARTNERS LP</w:t>
                  </w:r>
                </w:p>
              </w:tc>
            </w:tr>
            <w:tr w:rsidR="00E33ADB" w:rsidRPr="00643483" w14:paraId="010E7360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89AF15" w14:textId="3680E813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DEN BILL</w:t>
                  </w:r>
                </w:p>
              </w:tc>
            </w:tr>
            <w:tr w:rsidR="00E33ADB" w:rsidRPr="00643483" w14:paraId="47CA7C78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6CECF0" w14:textId="0A53E2F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DEN BILL</w:t>
                  </w:r>
                </w:p>
              </w:tc>
            </w:tr>
            <w:tr w:rsidR="00E33ADB" w:rsidRPr="00643483" w14:paraId="682444B8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15DF4C" w14:textId="4F37E5B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DEN ROBIN</w:t>
                  </w:r>
                </w:p>
              </w:tc>
            </w:tr>
            <w:tr w:rsidR="00E33ADB" w:rsidRPr="00643483" w14:paraId="405AA1EF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6D2614" w14:textId="2E7392B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GART BERTON</w:t>
                  </w:r>
                </w:p>
              </w:tc>
            </w:tr>
            <w:tr w:rsidR="00E33ADB" w:rsidRPr="00643483" w14:paraId="458B259E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033167" w14:textId="22D0410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GART RICHARD</w:t>
                  </w:r>
                </w:p>
              </w:tc>
            </w:tr>
            <w:tr w:rsidR="00E33ADB" w:rsidRPr="00643483" w14:paraId="53188C47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2EF924" w14:textId="2A5BC5D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GART STEPHANIE</w:t>
                  </w:r>
                </w:p>
              </w:tc>
            </w:tr>
            <w:tr w:rsidR="00E33ADB" w:rsidRPr="00643483" w14:paraId="44E27F3A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CA7474" w14:textId="1DC1C59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GENHAGEN BETH</w:t>
                  </w:r>
                </w:p>
              </w:tc>
            </w:tr>
            <w:tr w:rsidR="00E33ADB" w:rsidRPr="00643483" w14:paraId="3065B45B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379BED" w14:textId="2DC4F3D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GENHAGEN CALVIN</w:t>
                  </w:r>
                </w:p>
              </w:tc>
            </w:tr>
            <w:tr w:rsidR="00E33ADB" w:rsidRPr="00643483" w14:paraId="42A1787D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C4D80E" w14:textId="77CB405D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GLE DARLENE</w:t>
                  </w:r>
                </w:p>
              </w:tc>
            </w:tr>
            <w:tr w:rsidR="00E33ADB" w:rsidRPr="00643483" w14:paraId="321E582B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98205D" w14:textId="4B713801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LEJACK HANK</w:t>
                  </w:r>
                </w:p>
              </w:tc>
            </w:tr>
            <w:tr w:rsidR="00E33ADB" w:rsidRPr="00643483" w14:paraId="33FA3AFA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292EEE" w14:textId="517E60E5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LLWINKEL WILLIAM C.</w:t>
                  </w:r>
                </w:p>
              </w:tc>
            </w:tr>
            <w:tr w:rsidR="00E33ADB" w:rsidRPr="00643483" w14:paraId="4343E559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B54C7C" w14:textId="7858058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NFOEY MICHELE</w:t>
                  </w:r>
                </w:p>
              </w:tc>
            </w:tr>
            <w:tr w:rsidR="00E33ADB" w:rsidRPr="00643483" w14:paraId="20DA74E2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C258EE" w14:textId="63DA2D04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ONE ELMER</w:t>
                  </w:r>
                </w:p>
              </w:tc>
            </w:tr>
            <w:tr w:rsidR="00E33ADB" w:rsidRPr="00643483" w14:paraId="085D0B29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C2D472" w14:textId="43FDEC3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RDEN CHRISTOPHER W</w:t>
                  </w:r>
                </w:p>
              </w:tc>
            </w:tr>
            <w:tr w:rsidR="00E33ADB" w:rsidRPr="00643483" w14:paraId="32A93AC6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81CD2D" w14:textId="7F5BB3D2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RDERS JAMES W.</w:t>
                  </w:r>
                </w:p>
              </w:tc>
            </w:tr>
            <w:tr w:rsidR="00E33ADB" w:rsidRPr="00643483" w14:paraId="43C0CC9F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40887C" w14:textId="7C0E882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REN RODELLA</w:t>
                  </w:r>
                </w:p>
              </w:tc>
            </w:tr>
            <w:tr w:rsidR="00E33ADB" w:rsidRPr="00643483" w14:paraId="25913116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76C5DA" w14:textId="548B4784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RICH BRANSON</w:t>
                  </w:r>
                </w:p>
              </w:tc>
            </w:tr>
            <w:tr w:rsidR="00E33ADB" w:rsidRPr="00643483" w14:paraId="1105D179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14DA41" w14:textId="7E43881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STER REBECCA</w:t>
                  </w:r>
                </w:p>
              </w:tc>
            </w:tr>
            <w:tr w:rsidR="00E33ADB" w:rsidRPr="00643483" w14:paraId="22149F41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41CAFA" w14:textId="7FC7CA57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STIC JANICE</w:t>
                  </w:r>
                </w:p>
              </w:tc>
            </w:tr>
            <w:tr w:rsidR="00E33ADB" w:rsidRPr="00643483" w14:paraId="67D576E2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2E5091" w14:textId="2EAA679D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WEN CARL</w:t>
                  </w:r>
                </w:p>
              </w:tc>
            </w:tr>
            <w:tr w:rsidR="00E33ADB" w:rsidRPr="00643483" w14:paraId="1402451B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3E9C63" w14:textId="5A55BD3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WSER CARL</w:t>
                  </w:r>
                </w:p>
              </w:tc>
            </w:tr>
            <w:tr w:rsidR="00E33ADB" w:rsidRPr="00643483" w14:paraId="48D079BF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21C6B2" w14:textId="2647BB66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WSER TERRY</w:t>
                  </w:r>
                </w:p>
              </w:tc>
            </w:tr>
            <w:tr w:rsidR="00E33ADB" w:rsidRPr="00643483" w14:paraId="00033782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DB817D" w14:textId="28ECED2E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YD STEVE</w:t>
                  </w:r>
                </w:p>
              </w:tc>
            </w:tr>
            <w:tr w:rsidR="00E33ADB" w:rsidRPr="00643483" w14:paraId="29FE4258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753851" w14:textId="2453CF3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OYDSTUN ERIN L.</w:t>
                  </w:r>
                </w:p>
              </w:tc>
            </w:tr>
            <w:tr w:rsidR="00E33ADB" w:rsidRPr="00643483" w14:paraId="3DA89D8E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43FF5F" w14:textId="3E41FC40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P PIPELINE NORTH AMERICA INC</w:t>
                  </w:r>
                </w:p>
              </w:tc>
            </w:tr>
            <w:tr w:rsidR="00E33ADB" w:rsidRPr="00643483" w14:paraId="0C40111B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B1135A" w14:textId="0476F9B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ATEN SHANNON</w:t>
                  </w:r>
                </w:p>
              </w:tc>
            </w:tr>
            <w:tr w:rsidR="00E33ADB" w:rsidRPr="00643483" w14:paraId="06CEB948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DCEF23" w14:textId="6356D2D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DSHAW HOLLY</w:t>
                  </w:r>
                </w:p>
              </w:tc>
            </w:tr>
            <w:tr w:rsidR="00E33ADB" w:rsidRPr="00643483" w14:paraId="6C95C8BB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A6AF09" w14:textId="14E3A1DB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FFORD JAMES W.</w:t>
                  </w:r>
                </w:p>
              </w:tc>
            </w:tr>
            <w:tr w:rsidR="00E33ADB" w:rsidRPr="00643483" w14:paraId="19343F1C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428D51" w14:textId="7BC50BEC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NDENBURG ORVILLE</w:t>
                  </w:r>
                </w:p>
              </w:tc>
            </w:tr>
            <w:tr w:rsidR="00E33ADB" w:rsidRPr="00643483" w14:paraId="51142B5D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65D11E" w14:textId="516753DF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NDT EDWARD</w:t>
                  </w:r>
                </w:p>
              </w:tc>
            </w:tr>
            <w:tr w:rsidR="00E33ADB" w:rsidRPr="00643483" w14:paraId="0E6D3DC2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D062DC" w14:textId="040964A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NDT MARY</w:t>
                  </w:r>
                </w:p>
              </w:tc>
            </w:tr>
            <w:tr w:rsidR="00E33ADB" w:rsidRPr="00643483" w14:paraId="2AE8271D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E6F8EC" w14:textId="77676848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AZNELL MARY A.</w:t>
                  </w:r>
                </w:p>
              </w:tc>
            </w:tr>
            <w:tr w:rsidR="00E33ADB" w:rsidRPr="00643483" w14:paraId="2A203156" w14:textId="77777777" w:rsidTr="00B0391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3151E9" w14:textId="55187789" w:rsidR="00E33ADB" w:rsidRPr="00643483" w:rsidRDefault="00E33ADB" w:rsidP="00E33A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EDEHOFT BETTY</w:t>
                  </w:r>
                </w:p>
              </w:tc>
            </w:tr>
            <w:tr w:rsidR="00BD00FB" w:rsidRPr="00643483" w14:paraId="289B1F74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1173FB" w14:textId="28967F1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ICKWALL ANTIQUES</w:t>
                  </w:r>
                </w:p>
              </w:tc>
            </w:tr>
            <w:tr w:rsidR="00BD00FB" w:rsidRPr="00643483" w14:paraId="78C3EA31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12729D" w14:textId="309577E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ITAIN H. L.</w:t>
                  </w:r>
                </w:p>
              </w:tc>
            </w:tr>
            <w:tr w:rsidR="00BD00FB" w:rsidRPr="00643483" w14:paraId="006F1D0D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FC4EFE" w14:textId="7126CD9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CK BRIDGET</w:t>
                  </w:r>
                </w:p>
              </w:tc>
            </w:tr>
            <w:tr w:rsidR="00BD00FB" w:rsidRPr="00643483" w14:paraId="1D6CB7D1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BA26BB" w14:textId="78AAC5F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CKHAUSEN DAVID</w:t>
                  </w:r>
                </w:p>
              </w:tc>
            </w:tr>
            <w:tr w:rsidR="00BD00FB" w:rsidRPr="00643483" w14:paraId="6BC164E5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D490BC" w14:textId="4A789A8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ECKELMAN MARK B.</w:t>
                  </w:r>
                </w:p>
              </w:tc>
            </w:tr>
            <w:tr w:rsidR="00BD00FB" w:rsidRPr="00643483" w14:paraId="7C8581E3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4894E8" w14:textId="0FCCD6C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GDON LUTHER</w:t>
                  </w:r>
                </w:p>
              </w:tc>
            </w:tr>
            <w:tr w:rsidR="00BD00FB" w:rsidRPr="00643483" w14:paraId="08C2BBC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D4DA2D" w14:textId="405870C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NSON MIELANI</w:t>
                  </w:r>
                </w:p>
              </w:tc>
            </w:tr>
            <w:tr w:rsidR="00BD00FB" w:rsidRPr="00643483" w14:paraId="1B0B518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AB7DF1" w14:textId="1BEC408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OKS STEVE J.</w:t>
                  </w:r>
                </w:p>
              </w:tc>
            </w:tr>
            <w:tr w:rsidR="00BD00FB" w:rsidRPr="00643483" w14:paraId="0C13290B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44879C" w14:textId="5173CBD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WN BRENDA</w:t>
                  </w:r>
                </w:p>
              </w:tc>
            </w:tr>
            <w:tr w:rsidR="00BD00FB" w:rsidRPr="00643483" w14:paraId="467FA947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1A3568" w14:textId="625FC04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WN CHARLES</w:t>
                  </w:r>
                </w:p>
              </w:tc>
            </w:tr>
            <w:tr w:rsidR="00BD00FB" w:rsidRPr="00643483" w14:paraId="2028136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8DE21C" w14:textId="0E61824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WN LEROY</w:t>
                  </w:r>
                </w:p>
              </w:tc>
            </w:tr>
            <w:tr w:rsidR="00BD00FB" w:rsidRPr="00643483" w14:paraId="50710758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C7E32D6" w14:textId="4DD0712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OWN VIRGINIA</w:t>
                  </w:r>
                </w:p>
              </w:tc>
            </w:tr>
            <w:tr w:rsidR="00BD00FB" w:rsidRPr="00643483" w14:paraId="2675E8A3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339F60" w14:textId="5091D35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UNGARDT GARY R.</w:t>
                  </w:r>
                </w:p>
              </w:tc>
            </w:tr>
            <w:tr w:rsidR="00BD00FB" w:rsidRPr="00643483" w14:paraId="5616083B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6A88FD" w14:textId="05647E5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RUNO CHRISTOPHER</w:t>
                  </w:r>
                </w:p>
              </w:tc>
            </w:tr>
            <w:tr w:rsidR="00BD00FB" w:rsidRPr="00643483" w14:paraId="01699674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46B3B9" w14:textId="7B5017D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CHHOLZ TERRI</w:t>
                  </w:r>
                </w:p>
              </w:tc>
            </w:tr>
            <w:tr w:rsidR="00BD00FB" w:rsidRPr="00643483" w14:paraId="6639818B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BD963D" w14:textId="4AAE6D9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CK KEVIN</w:t>
                  </w:r>
                </w:p>
              </w:tc>
            </w:tr>
            <w:tr w:rsidR="00BD00FB" w:rsidRPr="00643483" w14:paraId="6F9550F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2B9F91" w14:textId="20AF0A6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BUCKEYE NGL </w:t>
                  </w:r>
                  <w:proofErr w:type="gram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IPE LINES</w:t>
                  </w:r>
                  <w:proofErr w:type="gram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LLC</w:t>
                  </w:r>
                </w:p>
              </w:tc>
            </w:tr>
            <w:tr w:rsidR="00BD00FB" w:rsidRPr="00643483" w14:paraId="1940BB1B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511FE0" w14:textId="762EF55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CZEK RUSS</w:t>
                  </w:r>
                </w:p>
              </w:tc>
            </w:tr>
            <w:tr w:rsidR="00BD00FB" w:rsidRPr="00643483" w14:paraId="0F941641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56AF68" w14:textId="0288233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FFALO BASIN</w:t>
                  </w:r>
                </w:p>
              </w:tc>
            </w:tr>
            <w:tr w:rsidR="00BD00FB" w:rsidRPr="00643483" w14:paraId="42AB5E11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267D8D" w14:textId="3BBAD50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NKER DAVID</w:t>
                  </w:r>
                </w:p>
              </w:tc>
            </w:tr>
            <w:tr w:rsidR="00BD00FB" w:rsidRPr="00643483" w14:paraId="3934D62F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4495D5" w14:textId="098A8F2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D ORVAL J.</w:t>
                  </w:r>
                </w:p>
              </w:tc>
            </w:tr>
            <w:tr w:rsidR="00BD00FB" w:rsidRPr="00643483" w14:paraId="7B40223D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099FB1" w14:textId="23A2014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GESS MYRTLE</w:t>
                  </w:r>
                </w:p>
              </w:tc>
            </w:tr>
            <w:tr w:rsidR="00BD00FB" w:rsidRPr="00643483" w14:paraId="35B0C19A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6E6F4D" w14:textId="191849F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KE E. M.</w:t>
                  </w:r>
                </w:p>
              </w:tc>
            </w:tr>
            <w:tr w:rsidR="00BD00FB" w:rsidRPr="00643483" w14:paraId="71573670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00089C" w14:textId="53DACA5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L SHIRLEY</w:t>
                  </w:r>
                </w:p>
              </w:tc>
            </w:tr>
            <w:tr w:rsidR="00BD00FB" w:rsidRPr="00643483" w14:paraId="0BA063A6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D06ADD" w14:textId="0B91799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LINGTON COUNTRY CLUB</w:t>
                  </w:r>
                </w:p>
              </w:tc>
            </w:tr>
            <w:tr w:rsidR="00BD00FB" w:rsidRPr="00643483" w14:paraId="7459F8CC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1B9619" w14:textId="66F29E1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NETT DOUGLAS</w:t>
                  </w:r>
                </w:p>
              </w:tc>
            </w:tr>
            <w:tr w:rsidR="00BD00FB" w:rsidRPr="00643483" w14:paraId="3EFE8020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AAA165" w14:textId="04A7214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NETT KURT D.</w:t>
                  </w:r>
                </w:p>
              </w:tc>
            </w:tr>
            <w:tr w:rsidR="00BD00FB" w:rsidRPr="00643483" w14:paraId="6807C708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861CB3" w14:textId="1AB4B3F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NEY BILL</w:t>
                  </w:r>
                </w:p>
              </w:tc>
            </w:tr>
            <w:tr w:rsidR="00BD00FB" w:rsidRPr="00643483" w14:paraId="6D454733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6B6D1A" w14:textId="2168679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NS DAN M.</w:t>
                  </w:r>
                </w:p>
              </w:tc>
            </w:tr>
            <w:tr w:rsidR="00BD00FB" w:rsidRPr="00643483" w14:paraId="68357444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C957AE" w14:textId="3D5ADE6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NS JOE</w:t>
                  </w:r>
                </w:p>
              </w:tc>
            </w:tr>
            <w:tr w:rsidR="00BD00FB" w:rsidRPr="00643483" w14:paraId="3763C4F2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BA4E89" w14:textId="6213DBE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TON DENNIS</w:t>
                  </w:r>
                </w:p>
              </w:tc>
            </w:tr>
            <w:tr w:rsidR="00BD00FB" w:rsidRPr="00643483" w14:paraId="280782E6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875654" w14:textId="2EE7303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TON SHAWN</w:t>
                  </w:r>
                </w:p>
              </w:tc>
            </w:tr>
            <w:tr w:rsidR="00BD00FB" w:rsidRPr="00643483" w14:paraId="74F2B8BC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3575BD" w14:textId="7632646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RTON TIMOTHY J.</w:t>
                  </w:r>
                </w:p>
              </w:tc>
            </w:tr>
            <w:tr w:rsidR="00BD00FB" w:rsidRPr="00643483" w14:paraId="623851F9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A605C6" w14:textId="0642D83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SBY BARBARA</w:t>
                  </w:r>
                </w:p>
              </w:tc>
            </w:tr>
            <w:tr w:rsidR="00BD00FB" w:rsidRPr="00643483" w14:paraId="1080A58D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AD9D84" w14:textId="4D6DF90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SBY LYLE</w:t>
                  </w:r>
                </w:p>
              </w:tc>
            </w:tr>
            <w:tr w:rsidR="00BD00FB" w:rsidRPr="00643483" w14:paraId="062690EB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5BC879" w14:textId="0EF7076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SINGER PAULA</w:t>
                  </w:r>
                </w:p>
              </w:tc>
            </w:tr>
            <w:tr w:rsidR="00BD00FB" w:rsidRPr="00643483" w14:paraId="54FC8799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923B60" w14:textId="35E3414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SSE JOHN A.</w:t>
                  </w:r>
                </w:p>
              </w:tc>
            </w:tr>
            <w:tr w:rsidR="00BD00FB" w:rsidRPr="00643483" w14:paraId="2AF31B42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EADB7C" w14:textId="6A4AF76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BUXTON E. L.</w:t>
                  </w:r>
                </w:p>
              </w:tc>
            </w:tr>
            <w:tr w:rsidR="00BD00FB" w:rsidRPr="00643483" w14:paraId="2B40801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698C84" w14:textId="5901613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DORET ROGER</w:t>
                  </w:r>
                </w:p>
              </w:tc>
            </w:tr>
            <w:tr w:rsidR="00BD00FB" w:rsidRPr="00643483" w14:paraId="145202E0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7FC268" w14:textId="24FB431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IN MICHAEL</w:t>
                  </w:r>
                </w:p>
              </w:tc>
            </w:tr>
            <w:tr w:rsidR="00BD00FB" w:rsidRPr="00643483" w14:paraId="56F1C2D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44FEDA" w14:textId="56488C9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LLAWAY RICHARD</w:t>
                  </w:r>
                </w:p>
              </w:tc>
            </w:tr>
            <w:tr w:rsidR="00BD00FB" w:rsidRPr="00643483" w14:paraId="514E85DB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CD980A" w14:textId="384727A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LLIES DON</w:t>
                  </w:r>
                </w:p>
              </w:tc>
            </w:tr>
            <w:tr w:rsidR="00BD00FB" w:rsidRPr="00643483" w14:paraId="4F8FFCD3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7214AD" w14:textId="1CC9B3A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MP JAMES</w:t>
                  </w:r>
                </w:p>
              </w:tc>
            </w:tr>
            <w:tr w:rsidR="00BD00FB" w:rsidRPr="00643483" w14:paraId="5E3E5B4A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E30B88" w14:textId="00FDA9B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MPBELL BEVERLY</w:t>
                  </w:r>
                </w:p>
              </w:tc>
            </w:tr>
            <w:tr w:rsidR="00BD00FB" w:rsidRPr="00643483" w14:paraId="6CFE351E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40FB87" w14:textId="1E63C29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NTRELL JACQUELINE</w:t>
                  </w:r>
                </w:p>
              </w:tc>
            </w:tr>
            <w:tr w:rsidR="00BD00FB" w:rsidRPr="00643483" w14:paraId="550436EF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48C03F" w14:textId="742D0C2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GILL</w:t>
                  </w:r>
                </w:p>
              </w:tc>
            </w:tr>
            <w:tr w:rsidR="00BD00FB" w:rsidRPr="00643483" w14:paraId="5AFD3646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BC4704" w14:textId="7F37E55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LSON ELDRIDGE</w:t>
                  </w:r>
                </w:p>
              </w:tc>
            </w:tr>
            <w:tr w:rsidR="00BD00FB" w:rsidRPr="00643483" w14:paraId="172E9276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1802C2" w14:textId="1E66CAA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LSON NANCY K</w:t>
                  </w:r>
                </w:p>
              </w:tc>
            </w:tr>
            <w:tr w:rsidR="00BD00FB" w:rsidRPr="00643483" w14:paraId="7ECA5271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B5855E" w14:textId="6879F0A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NEGIE DEBORA</w:t>
                  </w:r>
                </w:p>
              </w:tc>
            </w:tr>
            <w:tr w:rsidR="00BD00FB" w:rsidRPr="00643483" w14:paraId="0075BD1F" w14:textId="77777777" w:rsidTr="008775D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C9BD73" w14:textId="29119A5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NS KEVIN</w:t>
                  </w:r>
                </w:p>
              </w:tc>
            </w:tr>
            <w:tr w:rsidR="00BD00FB" w:rsidRPr="00643483" w14:paraId="5063971E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E507A8" w14:textId="101665E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PENTER KENNETH</w:t>
                  </w:r>
                </w:p>
              </w:tc>
            </w:tr>
            <w:tr w:rsidR="00BD00FB" w:rsidRPr="00643483" w14:paraId="500D7886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A92C19" w14:textId="464EF43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PENTER TERESA</w:t>
                  </w:r>
                </w:p>
              </w:tc>
            </w:tr>
            <w:tr w:rsidR="00BD00FB" w:rsidRPr="00643483" w14:paraId="2D45F19C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D5846C" w14:textId="5DFB40B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PER BLANCHE</w:t>
                  </w:r>
                </w:p>
              </w:tc>
            </w:tr>
            <w:tr w:rsidR="00BD00FB" w:rsidRPr="00643483" w14:paraId="55B6FE85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52C75C" w14:textId="0AEE6D7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R MICHAEL L.</w:t>
                  </w:r>
                </w:p>
              </w:tc>
            </w:tr>
            <w:tr w:rsidR="00BD00FB" w:rsidRPr="00643483" w14:paraId="3D09D8C1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4F15F2" w14:textId="77E9746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RASCO JULIAN</w:t>
                  </w:r>
                </w:p>
              </w:tc>
            </w:tr>
            <w:tr w:rsidR="00BD00FB" w:rsidRPr="00643483" w14:paraId="04C05779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CD36E9" w14:textId="5223398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RASCO MIGUEL</w:t>
                  </w:r>
                </w:p>
              </w:tc>
            </w:tr>
            <w:tr w:rsidR="00BD00FB" w:rsidRPr="00643483" w14:paraId="2DAC9E4F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E873BA" w14:textId="2C63E7F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RASCO YESENIA</w:t>
                  </w:r>
                </w:p>
              </w:tc>
            </w:tr>
            <w:tr w:rsidR="00BD00FB" w:rsidRPr="00643483" w14:paraId="4828EEB1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41FA37" w14:textId="0FC6870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ROLL WADE</w:t>
                  </w:r>
                </w:p>
              </w:tc>
            </w:tr>
            <w:tr w:rsidR="00BD00FB" w:rsidRPr="00643483" w14:paraId="40230FA6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59C68E" w14:textId="4E362BD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SON DONAVON L.</w:t>
                  </w:r>
                </w:p>
              </w:tc>
            </w:tr>
            <w:tr w:rsidR="00BD00FB" w:rsidRPr="00643483" w14:paraId="01E56022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1C39E2" w14:textId="0F3DE32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TER JUSTIN V.</w:t>
                  </w:r>
                </w:p>
              </w:tc>
            </w:tr>
            <w:tr w:rsidR="00BD00FB" w:rsidRPr="00643483" w14:paraId="082B47CD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A5A156" w14:textId="5441150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VEY DIANE</w:t>
                  </w:r>
                </w:p>
              </w:tc>
            </w:tr>
            <w:tr w:rsidR="00BD00FB" w:rsidRPr="00643483" w14:paraId="4019D2A7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6E28A2" w14:textId="5FD0AC0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RWILA INC</w:t>
                  </w:r>
                </w:p>
              </w:tc>
            </w:tr>
            <w:tr w:rsidR="00BD00FB" w:rsidRPr="00643483" w14:paraId="269E2F7E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B317A0" w14:textId="63642D0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SE NICHOLAS L.</w:t>
                  </w:r>
                </w:p>
              </w:tc>
            </w:tr>
            <w:tr w:rsidR="00BD00FB" w:rsidRPr="00643483" w14:paraId="51E9AD0B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90AA80" w14:textId="1520775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SSADY TOM</w:t>
                  </w:r>
                </w:p>
              </w:tc>
            </w:tr>
            <w:tr w:rsidR="00BD00FB" w:rsidRPr="00643483" w14:paraId="7D23EAEE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A04FD9" w14:textId="198FA3A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STLE ADVISORS MT STAT</w:t>
                  </w:r>
                </w:p>
              </w:tc>
            </w:tr>
            <w:tr w:rsidR="00BD00FB" w:rsidRPr="00643483" w14:paraId="0F528F87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F8A804" w14:textId="3686A72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STRO MAXINE</w:t>
                  </w:r>
                </w:p>
              </w:tc>
            </w:tr>
            <w:tr w:rsidR="00BD00FB" w:rsidRPr="00643483" w14:paraId="04D6683E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58DAFF" w14:textId="66C70FF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STRO SUSAN D.</w:t>
                  </w:r>
                </w:p>
              </w:tc>
            </w:tr>
            <w:tr w:rsidR="00BD00FB" w:rsidRPr="00643483" w14:paraId="66CC296D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69D2E3" w14:textId="7DBCEC5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ATLIN CAROLYN</w:t>
                  </w:r>
                </w:p>
              </w:tc>
            </w:tr>
            <w:tr w:rsidR="00BD00FB" w:rsidRPr="00643483" w14:paraId="5433FC7A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5E2811" w14:textId="53C3D5D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C &amp; LC INC</w:t>
                  </w:r>
                </w:p>
              </w:tc>
            </w:tr>
            <w:tr w:rsidR="00BD00FB" w:rsidRPr="00643483" w14:paraId="156536EA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69A82A" w14:textId="1AEF8C4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EBULSKI JOHN</w:t>
                  </w:r>
                </w:p>
              </w:tc>
            </w:tr>
            <w:tr w:rsidR="00BD00FB" w:rsidRPr="00643483" w14:paraId="653F9A2D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F878CF" w14:textId="72E513D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ENTRAL RESOURCES INC</w:t>
                  </w:r>
                </w:p>
              </w:tc>
            </w:tr>
            <w:tr w:rsidR="00BD00FB" w:rsidRPr="00643483" w14:paraId="39016472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0AAFA6" w14:textId="593845E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ERECERES CARMEN</w:t>
                  </w:r>
                </w:p>
              </w:tc>
            </w:tr>
            <w:tr w:rsidR="00BD00FB" w:rsidRPr="00643483" w14:paraId="4CF413EC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774DE6" w14:textId="5EDF6EE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ESKO DAVE</w:t>
                  </w:r>
                </w:p>
              </w:tc>
            </w:tr>
            <w:tr w:rsidR="00BD00FB" w:rsidRPr="00643483" w14:paraId="6CF3D0A9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AD1462" w14:textId="3CAFBED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ESKO SHERRI</w:t>
                  </w:r>
                </w:p>
              </w:tc>
            </w:tr>
            <w:tr w:rsidR="00BD00FB" w:rsidRPr="00643483" w14:paraId="621010F8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98D429" w14:textId="3D39D75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LFANT STEVE</w:t>
                  </w:r>
                </w:p>
              </w:tc>
            </w:tr>
            <w:tr w:rsidR="00BD00FB" w:rsidRPr="00643483" w14:paraId="34F215B6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67DF66" w14:textId="6F05E64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MLEE JAY</w:t>
                  </w:r>
                </w:p>
              </w:tc>
            </w:tr>
            <w:tr w:rsidR="00BD00FB" w:rsidRPr="00643483" w14:paraId="6160064A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37AFCC" w14:textId="506070A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MPION CABLE LLC</w:t>
                  </w:r>
                </w:p>
              </w:tc>
            </w:tr>
            <w:tr w:rsidR="00BD00FB" w:rsidRPr="00643483" w14:paraId="56AEA9F3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DE3547" w14:textId="1ECDE94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NDLER JOAN</w:t>
                  </w:r>
                </w:p>
              </w:tc>
            </w:tr>
            <w:tr w:rsidR="00BD00FB" w:rsidRPr="00643483" w14:paraId="68B9AA3E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BAC239" w14:textId="5C7ABD8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NEY WILLIAM</w:t>
                  </w:r>
                </w:p>
              </w:tc>
            </w:tr>
            <w:tr w:rsidR="00BD00FB" w:rsidRPr="00643483" w14:paraId="6388ED1C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C50CCD" w14:textId="6BC6C0F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PMAN SUZAN</w:t>
                  </w:r>
                </w:p>
              </w:tc>
            </w:tr>
            <w:tr w:rsidR="00BD00FB" w:rsidRPr="00643483" w14:paraId="0D921B70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FD46CE" w14:textId="42E6599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RLES TIM K.</w:t>
                  </w:r>
                </w:p>
              </w:tc>
            </w:tr>
            <w:tr w:rsidR="00BD00FB" w:rsidRPr="00643483" w14:paraId="02F3981C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335FEB" w14:textId="1A06D73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SE TRANSPORTATION CO</w:t>
                  </w:r>
                </w:p>
              </w:tc>
            </w:tr>
            <w:tr w:rsidR="00BD00FB" w:rsidRPr="00643483" w14:paraId="04174B98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1F2690" w14:textId="137BDE2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AVIRA RAMON</w:t>
                  </w:r>
                </w:p>
              </w:tc>
            </w:tr>
            <w:tr w:rsidR="00BD00FB" w:rsidRPr="00643483" w14:paraId="17B04045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BBB235" w14:textId="12076C3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ENOWETH RACE</w:t>
                  </w:r>
                </w:p>
              </w:tc>
            </w:tr>
            <w:tr w:rsidR="00BD00FB" w:rsidRPr="00643483" w14:paraId="5AD197CC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9E6690" w14:textId="41CE79B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EYENNE PLAINS</w:t>
                  </w:r>
                </w:p>
              </w:tc>
            </w:tr>
            <w:tr w:rsidR="00BD00FB" w:rsidRPr="00643483" w14:paraId="248F7427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B9661F" w14:textId="291FC96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ICK CORY J.</w:t>
                  </w:r>
                </w:p>
              </w:tc>
            </w:tr>
            <w:tr w:rsidR="00BD00FB" w:rsidRPr="00643483" w14:paraId="5C84CAB2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67BB2F" w14:textId="437F4F0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ICK TYSON</w:t>
                  </w:r>
                </w:p>
              </w:tc>
            </w:tr>
            <w:tr w:rsidR="00BD00FB" w:rsidRPr="00643483" w14:paraId="3C53D10D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60F996" w14:textId="0607F07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INN STEVE</w:t>
                  </w:r>
                </w:p>
              </w:tc>
            </w:tr>
            <w:tr w:rsidR="00BD00FB" w:rsidRPr="00643483" w14:paraId="4D06BC17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87A661" w14:textId="79A03FF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RISTENSEN SHIRLEY</w:t>
                  </w:r>
                </w:p>
              </w:tc>
            </w:tr>
            <w:tr w:rsidR="00BD00FB" w:rsidRPr="00643483" w14:paraId="1531E740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6AAB14" w14:textId="13C3F9C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RISTIAN CHARLES</w:t>
                  </w:r>
                </w:p>
              </w:tc>
            </w:tr>
            <w:tr w:rsidR="00BD00FB" w:rsidRPr="00643483" w14:paraId="157E37AD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813294" w14:textId="6051D63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URCH JUSTIN</w:t>
                  </w:r>
                </w:p>
              </w:tc>
            </w:tr>
            <w:tr w:rsidR="00BD00FB" w:rsidRPr="00643483" w14:paraId="4E756FB7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2AAE82" w14:textId="3E93685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HURCH OF CHRIST</w:t>
                  </w:r>
                </w:p>
              </w:tc>
            </w:tr>
            <w:tr w:rsidR="00BD00FB" w:rsidRPr="00643483" w14:paraId="14145022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4BAC0E" w14:textId="381707E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IRCLE F FARMS LLC</w:t>
                  </w:r>
                </w:p>
              </w:tc>
            </w:tr>
            <w:tr w:rsidR="00BD00FB" w:rsidRPr="00643483" w14:paraId="088B9CE6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52E0EC" w14:textId="6697267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APPER CHRIS</w:t>
                  </w:r>
                </w:p>
              </w:tc>
            </w:tr>
            <w:tr w:rsidR="00BD00FB" w:rsidRPr="00643483" w14:paraId="258A7488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0ECAE4" w14:textId="4FACC07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APPER TODD</w:t>
                  </w:r>
                </w:p>
              </w:tc>
            </w:tr>
            <w:tr w:rsidR="00BD00FB" w:rsidRPr="00643483" w14:paraId="1EC2EDE9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A547DE" w14:textId="31603F0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EVELAND CHRIS</w:t>
                  </w:r>
                </w:p>
              </w:tc>
            </w:tr>
            <w:tr w:rsidR="00BD00FB" w:rsidRPr="00643483" w14:paraId="72BC9091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2DCA74" w14:textId="545F4A1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INE ANDREW</w:t>
                  </w:r>
                </w:p>
              </w:tc>
            </w:tr>
            <w:tr w:rsidR="00BD00FB" w:rsidRPr="00643483" w14:paraId="5697DB98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02EF01" w14:textId="66AAE81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YNCKE JEFF</w:t>
                  </w:r>
                </w:p>
              </w:tc>
            </w:tr>
            <w:tr w:rsidR="00BD00FB" w:rsidRPr="00643483" w14:paraId="40911875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D03515" w14:textId="4596A4F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ATE CORIE</w:t>
                  </w:r>
                </w:p>
              </w:tc>
            </w:tr>
            <w:tr w:rsidR="00BD00FB" w:rsidRPr="00643483" w14:paraId="2F1FE17B" w14:textId="77777777" w:rsidTr="00C85E4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641254" w14:textId="3F43F6D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ATES MARIE</w:t>
                  </w:r>
                </w:p>
              </w:tc>
            </w:tr>
            <w:tr w:rsidR="00BD00FB" w:rsidRPr="00643483" w14:paraId="7F58F99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19F1AA" w14:textId="155A922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COCHRAN RODGER</w:t>
                  </w:r>
                </w:p>
              </w:tc>
            </w:tr>
            <w:tr w:rsidR="00BD00FB" w:rsidRPr="00643483" w14:paraId="5F75E16E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6D3423" w14:textId="4EA6DD2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CKREHAM MARY ANN</w:t>
                  </w:r>
                </w:p>
              </w:tc>
            </w:tr>
            <w:tr w:rsidR="00BD00FB" w:rsidRPr="00643483" w14:paraId="294CF1F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561413" w14:textId="727F175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CKREHAM VANICE</w:t>
                  </w:r>
                </w:p>
              </w:tc>
            </w:tr>
            <w:tr w:rsidR="00BD00FB" w:rsidRPr="00643483" w14:paraId="5194150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EAB0FA" w14:textId="10AEDC8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FFMAN JAMES A.</w:t>
                  </w:r>
                </w:p>
              </w:tc>
            </w:tr>
            <w:tr w:rsidR="00BD00FB" w:rsidRPr="00643483" w14:paraId="2DFA5A3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F87056" w14:textId="1F4E761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KER CORY</w:t>
                  </w:r>
                </w:p>
              </w:tc>
            </w:tr>
            <w:tr w:rsidR="00BD00FB" w:rsidRPr="00643483" w14:paraId="105776E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6330E3" w14:textId="20161F4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E JASON</w:t>
                  </w:r>
                </w:p>
              </w:tc>
            </w:tr>
            <w:tr w:rsidR="00BD00FB" w:rsidRPr="00643483" w14:paraId="0A79AEB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79D1FE" w14:textId="0BBB0AD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EMAN TAWNIA</w:t>
                  </w:r>
                </w:p>
              </w:tc>
            </w:tr>
            <w:tr w:rsidR="00BD00FB" w:rsidRPr="00643483" w14:paraId="64B0E89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30EAE9" w14:textId="219A987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L CYNTHIA</w:t>
                  </w:r>
                </w:p>
              </w:tc>
            </w:tr>
            <w:tr w:rsidR="00BD00FB" w:rsidRPr="00643483" w14:paraId="68D9E43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D73A06" w14:textId="42D8E5D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LETT AINA</w:t>
                  </w:r>
                </w:p>
              </w:tc>
            </w:tr>
            <w:tr w:rsidR="00BD00FB" w:rsidRPr="00643483" w14:paraId="707F66F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155C37" w14:textId="15F5B78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LINGWOOD GRAIN INC</w:t>
                  </w:r>
                </w:p>
              </w:tc>
            </w:tr>
            <w:tr w:rsidR="00BD00FB" w:rsidRPr="00643483" w14:paraId="6A0DD6E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9E32C0" w14:textId="0E8DA04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LINS CHRISTOPHER</w:t>
                  </w:r>
                </w:p>
              </w:tc>
            </w:tr>
            <w:tr w:rsidR="00BD00FB" w:rsidRPr="00643483" w14:paraId="501AEFF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FB2082" w14:textId="6A4A005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O HOUSING AND FINANCE ASN</w:t>
                  </w:r>
                </w:p>
              </w:tc>
            </w:tr>
            <w:tr w:rsidR="00BD00FB" w:rsidRPr="00643483" w14:paraId="03E763A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74E7A5" w14:textId="33FC90F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ORADO HOUSING AND</w:t>
                  </w:r>
                </w:p>
              </w:tc>
            </w:tr>
            <w:tr w:rsidR="00BD00FB" w:rsidRPr="00643483" w14:paraId="5ED7037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E6FF24" w14:textId="7B52B29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VIN JIMMY L.</w:t>
                  </w:r>
                </w:p>
              </w:tc>
            </w:tr>
            <w:tr w:rsidR="00BD00FB" w:rsidRPr="00643483" w14:paraId="11E4BC6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AD8C1A" w14:textId="2E99462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LVIN LANCE</w:t>
                  </w:r>
                </w:p>
              </w:tc>
            </w:tr>
            <w:tr w:rsidR="00BD00FB" w:rsidRPr="00643483" w14:paraId="570411B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1C981C" w14:textId="4925528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MINIELLO STEPHANIE</w:t>
                  </w:r>
                </w:p>
              </w:tc>
            </w:tr>
            <w:tr w:rsidR="00BD00FB" w:rsidRPr="00643483" w14:paraId="11119D9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292F8A" w14:textId="37DB273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MMUNITY FIRST NATIONA</w:t>
                  </w:r>
                </w:p>
              </w:tc>
            </w:tr>
            <w:tr w:rsidR="00BD00FB" w:rsidRPr="00643483" w14:paraId="4C78898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D7AF9A" w14:textId="6D7CF2C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MPUTER DATA SERVICES</w:t>
                  </w:r>
                </w:p>
              </w:tc>
            </w:tr>
            <w:tr w:rsidR="00BD00FB" w:rsidRPr="00643483" w14:paraId="40AB74E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41C18F" w14:textId="6D79944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DUENT STATE &amp; LOCAL SOLUTION</w:t>
                  </w:r>
                </w:p>
              </w:tc>
            </w:tr>
            <w:tr w:rsidR="00BD00FB" w:rsidRPr="00643483" w14:paraId="67A8BFF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B06F41" w14:textId="6C3B452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KLIN PATRICIA</w:t>
                  </w:r>
                </w:p>
              </w:tc>
            </w:tr>
            <w:tr w:rsidR="00BD00FB" w:rsidRPr="00643483" w14:paraId="6123BDF2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D95F24" w14:textId="38D9F59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NER LOIS</w:t>
                  </w:r>
                </w:p>
              </w:tc>
            </w:tr>
            <w:tr w:rsidR="00BD00FB" w:rsidRPr="00643483" w14:paraId="71D3612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3ACCE6" w14:textId="1CB0644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NOLLY BRIDGET</w:t>
                  </w:r>
                </w:p>
              </w:tc>
            </w:tr>
            <w:tr w:rsidR="00BD00FB" w:rsidRPr="00643483" w14:paraId="2D1E961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440271" w14:textId="36039BE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ROY WILLIAM</w:t>
                  </w:r>
                </w:p>
              </w:tc>
            </w:tr>
            <w:tr w:rsidR="00BD00FB" w:rsidRPr="00643483" w14:paraId="2BF189E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701565" w14:textId="4381024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OK DAVE</w:t>
                  </w:r>
                </w:p>
              </w:tc>
            </w:tr>
            <w:tr w:rsidR="00BD00FB" w:rsidRPr="00643483" w14:paraId="0C3E454E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441DF6" w14:textId="47402B7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OMES PAUL</w:t>
                  </w:r>
                </w:p>
              </w:tc>
            </w:tr>
            <w:tr w:rsidR="00BD00FB" w:rsidRPr="00643483" w14:paraId="235E17E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F57A35" w14:textId="03D0426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PPEDGE BOBBY</w:t>
                  </w:r>
                </w:p>
              </w:tc>
            </w:tr>
            <w:tr w:rsidR="00BD00FB" w:rsidRPr="00643483" w14:paraId="0A21924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C89C50" w14:textId="678F6E6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PPERSTILL LIQUORS</w:t>
                  </w:r>
                </w:p>
              </w:tc>
            </w:tr>
            <w:tr w:rsidR="00BD00FB" w:rsidRPr="00643483" w14:paraId="0384AAD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F4EF14" w14:textId="048A9C1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RDER LARRY</w:t>
                  </w:r>
                </w:p>
              </w:tc>
            </w:tr>
            <w:tr w:rsidR="00BD00FB" w:rsidRPr="00643483" w14:paraId="288794E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9A7BAF" w14:textId="5491F25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RDOVA LORI</w:t>
                  </w:r>
                </w:p>
              </w:tc>
            </w:tr>
            <w:tr w:rsidR="00BD00FB" w:rsidRPr="00643483" w14:paraId="0915607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695CAD" w14:textId="7E0A0BD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RLISS DAVID</w:t>
                  </w:r>
                </w:p>
              </w:tc>
            </w:tr>
            <w:tr w:rsidR="00BD00FB" w:rsidRPr="00643483" w14:paraId="1149C40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22ACBE" w14:textId="6274AE4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RMAN BRUCE</w:t>
                  </w:r>
                </w:p>
              </w:tc>
            </w:tr>
            <w:tr w:rsidR="00BD00FB" w:rsidRPr="00643483" w14:paraId="1882274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F0F8B5" w14:textId="314E300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SNER AMY</w:t>
                  </w:r>
                </w:p>
              </w:tc>
            </w:tr>
            <w:tr w:rsidR="00BD00FB" w:rsidRPr="00643483" w14:paraId="30D71F9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288084" w14:textId="1F96829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TT MAUDIE</w:t>
                  </w:r>
                </w:p>
              </w:tc>
            </w:tr>
            <w:tr w:rsidR="00BD00FB" w:rsidRPr="00643483" w14:paraId="322BF56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E4DE2B" w14:textId="6C1DD91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UNTRY CHARM</w:t>
                  </w:r>
                </w:p>
              </w:tc>
            </w:tr>
            <w:tr w:rsidR="00BD00FB" w:rsidRPr="00643483" w14:paraId="75372CB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7366AF" w14:textId="501D29B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VENANT COMMUNITY CHUR</w:t>
                  </w:r>
                </w:p>
              </w:tc>
            </w:tr>
            <w:tr w:rsidR="00BD00FB" w:rsidRPr="00643483" w14:paraId="1D6780A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BBBDA6" w14:textId="09D5D80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X ANHELICAH</w:t>
                  </w:r>
                </w:p>
              </w:tc>
            </w:tr>
            <w:tr w:rsidR="00BD00FB" w:rsidRPr="00643483" w14:paraId="2A2DAED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BFE129" w14:textId="6BCC4A4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X JAMES D.</w:t>
                  </w:r>
                </w:p>
              </w:tc>
            </w:tr>
            <w:tr w:rsidR="00BD00FB" w:rsidRPr="00643483" w14:paraId="5D4B9A4A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998337" w14:textId="174A23D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X NELDA</w:t>
                  </w:r>
                </w:p>
              </w:tc>
            </w:tr>
            <w:tr w:rsidR="00BD00FB" w:rsidRPr="00643483" w14:paraId="77A283B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6AE366" w14:textId="124DC2C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X TAMMY</w:t>
                  </w:r>
                </w:p>
              </w:tc>
            </w:tr>
            <w:tr w:rsidR="00BD00FB" w:rsidRPr="00643483" w14:paraId="198E033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A3DE25" w14:textId="4C37083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X TRAVIS</w:t>
                  </w:r>
                </w:p>
              </w:tc>
            </w:tr>
            <w:tr w:rsidR="00BD00FB" w:rsidRPr="00643483" w14:paraId="11B2E43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1D28CB" w14:textId="764211D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ZART DONNA</w:t>
                  </w:r>
                </w:p>
              </w:tc>
            </w:tr>
            <w:tr w:rsidR="00BD00FB" w:rsidRPr="00643483" w14:paraId="24FD808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E9DE2F" w14:textId="5FB387B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ANDALL NAOMI</w:t>
                  </w:r>
                </w:p>
              </w:tc>
            </w:tr>
            <w:tr w:rsidR="00BD00FB" w:rsidRPr="00643483" w14:paraId="66CFE1C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3776A8" w14:textId="0569BE2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ANMER III EVERETT</w:t>
                  </w:r>
                </w:p>
              </w:tc>
            </w:tr>
            <w:tr w:rsidR="00BD00FB" w:rsidRPr="00643483" w14:paraId="7F21ED7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1635FC" w14:textId="44B1067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ANMER JR. EVERETT</w:t>
                  </w:r>
                </w:p>
              </w:tc>
            </w:tr>
            <w:tr w:rsidR="00BD00FB" w:rsidRPr="00643483" w14:paraId="18C163B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9F13A4" w14:textId="56518EF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AWFORD YOUNG SOO</w:t>
                  </w:r>
                </w:p>
              </w:tc>
            </w:tr>
            <w:tr w:rsidR="00BD00FB" w:rsidRPr="00643483" w14:paraId="73E4359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1AC429" w14:textId="11E793F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EACH GUYLENE</w:t>
                  </w:r>
                </w:p>
              </w:tc>
            </w:tr>
            <w:tr w:rsidR="00BD00FB" w:rsidRPr="00643483" w14:paraId="322CE65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E8630F" w14:textId="7C2467E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EIGHTON ALEC</w:t>
                  </w:r>
                </w:p>
              </w:tc>
            </w:tr>
            <w:tr w:rsidR="00BD00FB" w:rsidRPr="00643483" w14:paraId="5F6B563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8D00F9" w14:textId="1BB429A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IDLEBAUGH GARY</w:t>
                  </w:r>
                </w:p>
              </w:tc>
            </w:tr>
            <w:tr w:rsidR="00BD00FB" w:rsidRPr="00643483" w14:paraId="5718225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D6EB92" w14:textId="69AF6A0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ISMON DAVID L.</w:t>
                  </w:r>
                </w:p>
              </w:tc>
            </w:tr>
            <w:tr w:rsidR="00BD00FB" w:rsidRPr="00643483" w14:paraId="63CFB92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EA6FCC" w14:textId="098441E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ISP RICK</w:t>
                  </w:r>
                </w:p>
              </w:tc>
            </w:tr>
            <w:tr w:rsidR="00BD00FB" w:rsidRPr="00643483" w14:paraId="1F0A071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FFEBE9" w14:textId="31E0F1D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ITES LELA</w:t>
                  </w:r>
                </w:p>
              </w:tc>
            </w:tr>
            <w:tr w:rsidR="00BD00FB" w:rsidRPr="00643483" w14:paraId="544230A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BEAEBB" w14:textId="1DAAA46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ITES MABEL I.</w:t>
                  </w:r>
                </w:p>
              </w:tc>
            </w:tr>
            <w:tr w:rsidR="00BD00FB" w:rsidRPr="00643483" w14:paraId="0943521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52102D" w14:textId="3672522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OSS ROBIN F.</w:t>
                  </w:r>
                </w:p>
              </w:tc>
            </w:tr>
            <w:tr w:rsidR="00BD00FB" w:rsidRPr="00643483" w14:paraId="7858C4D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B0D142" w14:textId="5AC634E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OUSE BARNEY B.</w:t>
                  </w:r>
                </w:p>
              </w:tc>
            </w:tr>
            <w:tr w:rsidR="00BD00FB" w:rsidRPr="00643483" w14:paraId="49F53FD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8358E0" w14:textId="00E8452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OUSE BROS</w:t>
                  </w:r>
                </w:p>
              </w:tc>
            </w:tr>
            <w:tr w:rsidR="00BD00FB" w:rsidRPr="00643483" w14:paraId="58F4DD2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9F43B2" w14:textId="69B0DA3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OW HERB</w:t>
                  </w:r>
                </w:p>
              </w:tc>
            </w:tr>
            <w:tr w:rsidR="00BD00FB" w:rsidRPr="00643483" w14:paraId="167DA2B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D4102F" w14:textId="40AFE73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OWELL ELEANOR</w:t>
                  </w:r>
                </w:p>
              </w:tc>
            </w:tr>
            <w:tr w:rsidR="00BD00FB" w:rsidRPr="00643483" w14:paraId="2CD7D72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D7C61A" w14:textId="3746049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RUCABUR KEVIN</w:t>
                  </w:r>
                </w:p>
              </w:tc>
            </w:tr>
            <w:tr w:rsidR="00BD00FB" w:rsidRPr="00643483" w14:paraId="485878D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66730C" w14:textId="142C00D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MMINGS ROY</w:t>
                  </w:r>
                </w:p>
              </w:tc>
            </w:tr>
            <w:tr w:rsidR="00BD00FB" w:rsidRPr="00643483" w14:paraId="2895CDB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1F9B4F" w14:textId="7729BB2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NNINGHAM DAVID S.</w:t>
                  </w:r>
                </w:p>
              </w:tc>
            </w:tr>
            <w:tr w:rsidR="00BD00FB" w:rsidRPr="00643483" w14:paraId="565000E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0198CF" w14:textId="16FCDE9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NNINGHAM DUSTIN</w:t>
                  </w:r>
                </w:p>
              </w:tc>
            </w:tr>
            <w:tr w:rsidR="00BD00FB" w:rsidRPr="00643483" w14:paraId="0B0AFFF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40B274" w14:textId="7DF34AF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RE EILEEN</w:t>
                  </w:r>
                </w:p>
              </w:tc>
            </w:tr>
            <w:tr w:rsidR="00BD00FB" w:rsidRPr="00643483" w14:paraId="03E3F60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0B12FB" w14:textId="79910F2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RE ERNEST</w:t>
                  </w:r>
                </w:p>
              </w:tc>
            </w:tr>
            <w:tr w:rsidR="00BD00FB" w:rsidRPr="00643483" w14:paraId="47A5FAA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6187DC" w14:textId="4CFFF29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RE INC</w:t>
                  </w:r>
                </w:p>
              </w:tc>
            </w:tr>
            <w:tr w:rsidR="00BD00FB" w:rsidRPr="00643483" w14:paraId="6F46E35A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8DE2E9" w14:textId="120B2C9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RE INEZ</w:t>
                  </w:r>
                </w:p>
              </w:tc>
            </w:tr>
            <w:tr w:rsidR="00BD00FB" w:rsidRPr="00643483" w14:paraId="711FAB3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8CE451" w14:textId="51BAF94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RE ROBERT G.</w:t>
                  </w:r>
                </w:p>
              </w:tc>
            </w:tr>
            <w:tr w:rsidR="00BD00FB" w:rsidRPr="00643483" w14:paraId="4750EEF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F7B112" w14:textId="0CFA9AE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RRIER MARIA</w:t>
                  </w:r>
                </w:p>
              </w:tc>
            </w:tr>
            <w:tr w:rsidR="00BD00FB" w:rsidRPr="00643483" w14:paraId="2861F78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EC0AAB" w14:textId="0516201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USTER DON</w:t>
                  </w:r>
                </w:p>
              </w:tc>
            </w:tr>
            <w:tr w:rsidR="00BD00FB" w:rsidRPr="00643483" w14:paraId="4A5E182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627CE4" w14:textId="3CD8AE8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 D'S MINUTE STOP</w:t>
                  </w:r>
                </w:p>
              </w:tc>
            </w:tr>
            <w:tr w:rsidR="00BD00FB" w:rsidRPr="00643483" w14:paraId="06143F3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D1B4DD" w14:textId="5FAB302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DSON OPAL</w:t>
                  </w:r>
                </w:p>
              </w:tc>
            </w:tr>
            <w:tr w:rsidR="00BD00FB" w:rsidRPr="00643483" w14:paraId="3988D83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C97B37" w14:textId="456419B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LDEGAN MARK</w:t>
                  </w:r>
                </w:p>
              </w:tc>
            </w:tr>
            <w:tr w:rsidR="00BD00FB" w:rsidRPr="00643483" w14:paraId="5D7FA86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DB19F5" w14:textId="2C3B8CD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LGETTY MARVIN V.</w:t>
                  </w:r>
                </w:p>
              </w:tc>
            </w:tr>
            <w:tr w:rsidR="00BD00FB" w:rsidRPr="00643483" w14:paraId="16004BC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6BDCBF" w14:textId="039734F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NIEL DUANE</w:t>
                  </w:r>
                </w:p>
              </w:tc>
            </w:tr>
            <w:tr w:rsidR="00BD00FB" w:rsidRPr="00643483" w14:paraId="19A1369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66DFB7" w14:textId="5AD833F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RNELL MARK D.</w:t>
                  </w:r>
                </w:p>
              </w:tc>
            </w:tr>
            <w:tr w:rsidR="00BD00FB" w:rsidRPr="00643483" w14:paraId="26033F9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B800CB" w14:textId="334F2A3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SENBROCK TIM</w:t>
                  </w:r>
                </w:p>
              </w:tc>
            </w:tr>
            <w:tr w:rsidR="00BD00FB" w:rsidRPr="00643483" w14:paraId="7BAED66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AB6782" w14:textId="7F13F18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UGHERTY JEROME</w:t>
                  </w:r>
                </w:p>
              </w:tc>
            </w:tr>
            <w:tr w:rsidR="00BD00FB" w:rsidRPr="00643483" w14:paraId="757C2AA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63B74E" w14:textId="3B26791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VIDSON GARY</w:t>
                  </w:r>
                </w:p>
              </w:tc>
            </w:tr>
            <w:tr w:rsidR="00BD00FB" w:rsidRPr="00643483" w14:paraId="4323877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7CA06F" w14:textId="4DFFB96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VIDSON GARY</w:t>
                  </w:r>
                </w:p>
              </w:tc>
            </w:tr>
            <w:tr w:rsidR="00BD00FB" w:rsidRPr="00643483" w14:paraId="4881020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116CA0" w14:textId="6679572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VIDSON JUDY</w:t>
                  </w:r>
                </w:p>
              </w:tc>
            </w:tr>
            <w:tr w:rsidR="00BD00FB" w:rsidRPr="00643483" w14:paraId="2913812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837A076" w14:textId="5812254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VIS BRENT</w:t>
                  </w:r>
                </w:p>
              </w:tc>
            </w:tr>
            <w:tr w:rsidR="00BD00FB" w:rsidRPr="00643483" w14:paraId="10A23DB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4E3DB5" w14:textId="4B2BE22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VIS JOSEPH M.</w:t>
                  </w:r>
                </w:p>
              </w:tc>
            </w:tr>
            <w:tr w:rsidR="00BD00FB" w:rsidRPr="00643483" w14:paraId="4FA88A82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268426" w14:textId="6D903DE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VOREN MICHAEL</w:t>
                  </w:r>
                </w:p>
              </w:tc>
            </w:tr>
            <w:tr w:rsidR="00BD00FB" w:rsidRPr="00643483" w14:paraId="325A9092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D67BDD" w14:textId="51A375D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WSON DOUGLAS</w:t>
                  </w:r>
                </w:p>
              </w:tc>
            </w:tr>
            <w:tr w:rsidR="00BD00FB" w:rsidRPr="00643483" w14:paraId="7479E3E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690F39" w14:textId="06EBEE6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WSON DRU</w:t>
                  </w:r>
                </w:p>
              </w:tc>
            </w:tr>
            <w:tr w:rsidR="00BD00FB" w:rsidRPr="00643483" w14:paraId="5E7765D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293232" w14:textId="2425BB9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AYTON CHRIS</w:t>
                  </w:r>
                </w:p>
              </w:tc>
            </w:tr>
            <w:tr w:rsidR="00BD00FB" w:rsidRPr="00643483" w14:paraId="48F7ECC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8A62AA" w14:textId="569A3EF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CP MIDSTREAM LP</w:t>
                  </w:r>
                </w:p>
              </w:tc>
            </w:tr>
            <w:tr w:rsidR="00BD00FB" w:rsidRPr="00643483" w14:paraId="3008823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4339AD" w14:textId="766F2D0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 GRAAFF JUDY</w:t>
                  </w:r>
                </w:p>
              </w:tc>
            </w:tr>
            <w:tr w:rsidR="00BD00FB" w:rsidRPr="00643483" w14:paraId="020C968E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77F55B" w14:textId="22202DF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 VAULT MARGARET</w:t>
                  </w:r>
                </w:p>
              </w:tc>
            </w:tr>
            <w:tr w:rsidR="00BD00FB" w:rsidRPr="00643483" w14:paraId="4FAE4A7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F867AE" w14:textId="478FC89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AN FRED M.</w:t>
                  </w:r>
                </w:p>
              </w:tc>
            </w:tr>
            <w:tr w:rsidR="00BD00FB" w:rsidRPr="00643483" w14:paraId="1B15E22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6C8ACE" w14:textId="720E8E8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BUS JOHN D.</w:t>
                  </w:r>
                </w:p>
              </w:tc>
            </w:tr>
            <w:tr w:rsidR="00BD00FB" w:rsidRPr="00643483" w14:paraId="580634A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9263AA" w14:textId="337FF80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CHANT ELEANOR</w:t>
                  </w:r>
                </w:p>
              </w:tc>
            </w:tr>
            <w:tr w:rsidR="00BD00FB" w:rsidRPr="00643483" w14:paraId="0667E20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1E6727" w14:textId="4F5A72D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CKER HOLLY L.</w:t>
                  </w:r>
                </w:p>
              </w:tc>
            </w:tr>
            <w:tr w:rsidR="00BD00FB" w:rsidRPr="00643483" w14:paraId="670450F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576D2E" w14:textId="5BF5781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CKER PHIL</w:t>
                  </w:r>
                </w:p>
              </w:tc>
            </w:tr>
            <w:tr w:rsidR="00BD00FB" w:rsidRPr="00643483" w14:paraId="481EB17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A3DB3E" w14:textId="730C716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CORMIER BRITT</w:t>
                  </w:r>
                </w:p>
              </w:tc>
            </w:tr>
            <w:tr w:rsidR="00BD00FB" w:rsidRPr="00643483" w14:paraId="7EDDB2A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8BEBB0" w14:textId="3F6769F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INES DOUGLAS</w:t>
                  </w:r>
                </w:p>
              </w:tc>
            </w:tr>
            <w:tr w:rsidR="00BD00FB" w:rsidRPr="00643483" w14:paraId="07FA207A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1A8F5A" w14:textId="7D58F1C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LANGE GRADY W.</w:t>
                  </w:r>
                </w:p>
              </w:tc>
            </w:tr>
            <w:tr w:rsidR="00BD00FB" w:rsidRPr="00643483" w14:paraId="5D1EC25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BCA550" w14:textId="584089A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LGADO CARLOS</w:t>
                  </w:r>
                </w:p>
              </w:tc>
            </w:tr>
            <w:tr w:rsidR="00BD00FB" w:rsidRPr="00643483" w14:paraId="7493705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13042A" w14:textId="3EEEB42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LGADO NEREYDA</w:t>
                  </w:r>
                </w:p>
              </w:tc>
            </w:tr>
            <w:tr w:rsidR="00BD00FB" w:rsidRPr="00643483" w14:paraId="36C53FC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496C1C" w14:textId="6681EAC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LVASTO BARBARA</w:t>
                  </w:r>
                </w:p>
              </w:tc>
            </w:tr>
            <w:tr w:rsidR="00BD00FB" w:rsidRPr="00643483" w14:paraId="63DFCE4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2C3AFD" w14:textId="2118870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MMITT TOM</w:t>
                  </w:r>
                </w:p>
              </w:tc>
            </w:tr>
            <w:tr w:rsidR="00BD00FB" w:rsidRPr="00643483" w14:paraId="2820C38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F8855B" w14:textId="4500A38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MOISEY FOX</w:t>
                  </w:r>
                </w:p>
              </w:tc>
            </w:tr>
            <w:tr w:rsidR="00BD00FB" w:rsidRPr="00643483" w14:paraId="3A3DEF8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FB1414" w14:textId="448E74A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NNEY EDITH</w:t>
                  </w:r>
                </w:p>
              </w:tc>
            </w:tr>
            <w:tr w:rsidR="00BD00FB" w:rsidRPr="00643483" w14:paraId="42FFD88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1BB51C" w14:textId="281DA86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RBY LOUIS V.</w:t>
                  </w:r>
                </w:p>
              </w:tc>
            </w:tr>
            <w:tr w:rsidR="00BD00FB" w:rsidRPr="00643483" w14:paraId="25A34E4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2369EB" w14:textId="14D2FFD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WITT PATTIE</w:t>
                  </w:r>
                </w:p>
              </w:tc>
            </w:tr>
            <w:tr w:rsidR="00BD00FB" w:rsidRPr="00643483" w14:paraId="2894C22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FE3DC8" w14:textId="7DADB55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CKEY MARY</w:t>
                  </w:r>
                </w:p>
              </w:tc>
            </w:tr>
            <w:tr w:rsidR="00BD00FB" w:rsidRPr="00643483" w14:paraId="46D1583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EA0BBE" w14:textId="0C11D8F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ECEDUE DOMENICA</w:t>
                  </w:r>
                </w:p>
              </w:tc>
            </w:tr>
            <w:tr w:rsidR="00BD00FB" w:rsidRPr="00643483" w14:paraId="7BE2251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32B1F6" w14:textId="23BC5A6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EHL STATON</w:t>
                  </w:r>
                </w:p>
              </w:tc>
            </w:tr>
            <w:tr w:rsidR="00BD00FB" w:rsidRPr="00643483" w14:paraId="3EAF919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B61E27" w14:textId="0BE5453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GITAL TELEPORT INC</w:t>
                  </w:r>
                </w:p>
              </w:tc>
            </w:tr>
            <w:tr w:rsidR="00BD00FB" w:rsidRPr="00643483" w14:paraId="18C2CDDA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702185" w14:textId="759D050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KEMAN SHARON</w:t>
                  </w:r>
                </w:p>
              </w:tc>
            </w:tr>
            <w:tr w:rsidR="00BD00FB" w:rsidRPr="00643483" w14:paraId="6B12BC7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5FD248" w14:textId="23D5CFC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MOFF BORIS</w:t>
                  </w:r>
                </w:p>
              </w:tc>
            </w:tr>
            <w:tr w:rsidR="00BD00FB" w:rsidRPr="00643483" w14:paraId="31D8437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D516CB" w14:textId="5C90EC0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RECT PETROLEUM EXPLORATION</w:t>
                  </w:r>
                </w:p>
              </w:tc>
            </w:tr>
            <w:tr w:rsidR="00BD00FB" w:rsidRPr="00643483" w14:paraId="20E487DE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9FE36C" w14:textId="3EBB56C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XON HELEN</w:t>
                  </w:r>
                </w:p>
              </w:tc>
            </w:tr>
            <w:tr w:rsidR="00BD00FB" w:rsidRPr="00643483" w14:paraId="1593276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3D1D1F" w14:textId="33FCFDC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BBS MATTHEW</w:t>
                  </w:r>
                </w:p>
              </w:tc>
            </w:tr>
            <w:tr w:rsidR="00BD00FB" w:rsidRPr="00643483" w14:paraId="6FA2E17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5C2922" w14:textId="0BA00A2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BIJA CEZARY</w:t>
                  </w:r>
                </w:p>
              </w:tc>
            </w:tr>
            <w:tr w:rsidR="00BD00FB" w:rsidRPr="00643483" w14:paraId="3BCC5A7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B012C1" w14:textId="15B1DAE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CKERY EDWARD</w:t>
                  </w:r>
                </w:p>
              </w:tc>
            </w:tr>
            <w:tr w:rsidR="00BD00FB" w:rsidRPr="00643483" w14:paraId="59D4602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B68335" w14:textId="6328736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CKERY EDWARD A.</w:t>
                  </w:r>
                </w:p>
              </w:tc>
            </w:tr>
            <w:tr w:rsidR="00BD00FB" w:rsidRPr="00643483" w14:paraId="1EC2889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7947C1" w14:textId="21DF8D2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DSON CHRIS</w:t>
                  </w:r>
                </w:p>
              </w:tc>
            </w:tr>
            <w:tr w:rsidR="00BD00FB" w:rsidRPr="00643483" w14:paraId="4CDA2CB2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FDC0CC" w14:textId="183627F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MINGUE JEFFREY</w:t>
                  </w:r>
                </w:p>
              </w:tc>
            </w:tr>
            <w:tr w:rsidR="00BD00FB" w:rsidRPr="00643483" w14:paraId="17A0989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F199A7" w14:textId="70A82E0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MSCH KEVIN</w:t>
                  </w:r>
                </w:p>
              </w:tc>
            </w:tr>
            <w:tr w:rsidR="00BD00FB" w:rsidRPr="00643483" w14:paraId="28495EC7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0A1161" w14:textId="7EFADA0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NALDSON THOMAS</w:t>
                  </w:r>
                </w:p>
              </w:tc>
            </w:tr>
            <w:tr w:rsidR="00BD00FB" w:rsidRPr="00643483" w14:paraId="38E5448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C5B609" w14:textId="788BE2F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RMAN MICHAEL</w:t>
                  </w:r>
                </w:p>
              </w:tc>
            </w:tr>
            <w:tr w:rsidR="00BD00FB" w:rsidRPr="00643483" w14:paraId="00716A3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828692" w14:textId="298FDBA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RRIES JAMES</w:t>
                  </w:r>
                </w:p>
              </w:tc>
            </w:tr>
            <w:tr w:rsidR="00BD00FB" w:rsidRPr="00643483" w14:paraId="4F20749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050F16" w14:textId="0EEA641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RSEY JR. A. E.</w:t>
                  </w:r>
                </w:p>
              </w:tc>
            </w:tr>
            <w:tr w:rsidR="00BD00FB" w:rsidRPr="00643483" w14:paraId="3BC5D62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24BF26" w14:textId="510FB38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UGHERTY MICHAEL</w:t>
                  </w:r>
                </w:p>
              </w:tc>
            </w:tr>
            <w:tr w:rsidR="00BD00FB" w:rsidRPr="00643483" w14:paraId="4F967B2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B50BE7" w14:textId="6268349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UGLAS KEITH</w:t>
                  </w:r>
                </w:p>
              </w:tc>
            </w:tr>
            <w:tr w:rsidR="00BD00FB" w:rsidRPr="00643483" w14:paraId="379D6CBE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005A84" w14:textId="52B55A5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VER JONATHAN</w:t>
                  </w:r>
                </w:p>
              </w:tc>
            </w:tr>
            <w:tr w:rsidR="00BD00FB" w:rsidRPr="00643483" w14:paraId="1444F3D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61995B" w14:textId="1256C5B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OWSE CHRIS</w:t>
                  </w:r>
                </w:p>
              </w:tc>
            </w:tr>
            <w:tr w:rsidR="00BD00FB" w:rsidRPr="00643483" w14:paraId="5A948A4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4BCA16" w14:textId="25ECEE9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REITZ DONITA</w:t>
                  </w:r>
                </w:p>
              </w:tc>
            </w:tr>
            <w:tr w:rsidR="00BD00FB" w:rsidRPr="00643483" w14:paraId="54BA1A81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8AA3C9" w14:textId="0D89747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RULLINGER LARRY</w:t>
                  </w:r>
                </w:p>
              </w:tc>
            </w:tr>
            <w:tr w:rsidR="00BD00FB" w:rsidRPr="00643483" w14:paraId="0E19A9C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97A175" w14:textId="6D45C4C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ERST TERRY</w:t>
                  </w:r>
                </w:p>
              </w:tc>
            </w:tr>
            <w:tr w:rsidR="00BD00FB" w:rsidRPr="00643483" w14:paraId="5E07382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92C11D" w14:textId="289A23E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FFIELD ESTHER</w:t>
                  </w:r>
                </w:p>
              </w:tc>
            </w:tr>
            <w:tr w:rsidR="00BD00FB" w:rsidRPr="00643483" w14:paraId="1E878525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01CFA3" w14:textId="3C608EF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NLOP MIKE</w:t>
                  </w:r>
                </w:p>
              </w:tc>
            </w:tr>
            <w:tr w:rsidR="00BD00FB" w:rsidRPr="00643483" w14:paraId="6A76EFA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0BA99E" w14:textId="5F59741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NN ED</w:t>
                  </w:r>
                </w:p>
              </w:tc>
            </w:tr>
            <w:tr w:rsidR="00BD00FB" w:rsidRPr="00643483" w14:paraId="7CC718B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D5EBE1" w14:textId="05C798C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NNE EQUITIES OPERATING INC.</w:t>
                  </w:r>
                </w:p>
              </w:tc>
            </w:tr>
            <w:tr w:rsidR="00BD00FB" w:rsidRPr="00643483" w14:paraId="73814A6A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0CEA31" w14:textId="553DF9B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RAN RAMIRO</w:t>
                  </w:r>
                </w:p>
              </w:tc>
            </w:tr>
            <w:tr w:rsidR="00BD00FB" w:rsidRPr="00643483" w14:paraId="1862CB5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10C503" w14:textId="45A2BED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RR CHARLA M.</w:t>
                  </w:r>
                </w:p>
              </w:tc>
            </w:tr>
            <w:tr w:rsidR="00BD00FB" w:rsidRPr="00643483" w14:paraId="5FA8EDDB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1FE535" w14:textId="0F814A7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SATKO EDITH</w:t>
                  </w:r>
                </w:p>
              </w:tc>
            </w:tr>
            <w:tr w:rsidR="00BD00FB" w:rsidRPr="00643483" w14:paraId="69459C7D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B9CEF6" w14:textId="6E12FF8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USTRUDE JR. STANLEY</w:t>
                  </w:r>
                </w:p>
              </w:tc>
            </w:tr>
            <w:tr w:rsidR="00BD00FB" w:rsidRPr="00643483" w14:paraId="1A5ACE0E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91619F" w14:textId="69E1329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WYER ANNA LEE</w:t>
                  </w:r>
                </w:p>
              </w:tc>
            </w:tr>
            <w:tr w:rsidR="00BD00FB" w:rsidRPr="00643483" w14:paraId="1284D973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9FB8E4" w14:textId="7F5E70D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WYER BUD</w:t>
                  </w:r>
                </w:p>
              </w:tc>
            </w:tr>
            <w:tr w:rsidR="00BD00FB" w:rsidRPr="00643483" w14:paraId="6BD144D6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96C35B" w14:textId="651BEBD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WYER PAUL</w:t>
                  </w:r>
                </w:p>
              </w:tc>
            </w:tr>
            <w:tr w:rsidR="00BD00FB" w:rsidRPr="00643483" w14:paraId="0971168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4AAA38" w14:textId="7B330A7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YE CHRISTY A.</w:t>
                  </w:r>
                </w:p>
              </w:tc>
            </w:tr>
            <w:tr w:rsidR="00BD00FB" w:rsidRPr="00643483" w14:paraId="18B8A832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797635" w14:textId="7024768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YER JOE</w:t>
                  </w:r>
                </w:p>
              </w:tc>
            </w:tr>
            <w:tr w:rsidR="00BD00FB" w:rsidRPr="00643483" w14:paraId="09431209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1950F0" w14:textId="41E30A9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AGLETON VICKEY</w:t>
                  </w:r>
                </w:p>
              </w:tc>
            </w:tr>
            <w:tr w:rsidR="00BD00FB" w:rsidRPr="00643483" w14:paraId="3A97CABC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1786B5" w14:textId="3E1AAAC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BELER ELMER D.</w:t>
                  </w:r>
                </w:p>
              </w:tc>
            </w:tr>
            <w:tr w:rsidR="00BD00FB" w:rsidRPr="00643483" w14:paraId="570A59F0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49673C" w14:textId="2015B52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CKE PAUL</w:t>
                  </w:r>
                </w:p>
              </w:tc>
            </w:tr>
            <w:tr w:rsidR="00BD00FB" w:rsidRPr="00643483" w14:paraId="1E42999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2930D1" w14:textId="7BD2BF5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CKLUND LARS</w:t>
                  </w:r>
                </w:p>
              </w:tc>
            </w:tr>
            <w:tr w:rsidR="00BD00FB" w:rsidRPr="00643483" w14:paraId="52628EEF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0B239F" w14:textId="5F02DB8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DELEN RONALD</w:t>
                  </w:r>
                </w:p>
              </w:tc>
            </w:tr>
            <w:tr w:rsidR="00BD00FB" w:rsidRPr="00643483" w14:paraId="1BA8F004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12508D" w14:textId="0BAC6DA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DER LAWRENCE</w:t>
                  </w:r>
                </w:p>
              </w:tc>
            </w:tr>
            <w:tr w:rsidR="00BD00FB" w:rsidRPr="00643483" w14:paraId="6A5DB9E8" w14:textId="77777777" w:rsidTr="000B1CE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0C852C" w14:textId="70F6C46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ICHENBERGER EUGENE</w:t>
                  </w:r>
                </w:p>
              </w:tc>
            </w:tr>
            <w:tr w:rsidR="00BD00FB" w:rsidRPr="00643483" w14:paraId="49FA128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B1D9B7" w14:textId="2EDCB06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EIKENBERRY MORGAN</w:t>
                  </w:r>
                </w:p>
              </w:tc>
            </w:tr>
            <w:tr w:rsidR="00BD00FB" w:rsidRPr="00643483" w14:paraId="275F250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A69998" w14:textId="6367CB0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INSPAHR LEE</w:t>
                  </w:r>
                </w:p>
              </w:tc>
            </w:tr>
            <w:tr w:rsidR="00BD00FB" w:rsidRPr="00643483" w14:paraId="62402C78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1D2C7B" w14:textId="1FE508E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IRING JUNE</w:t>
                  </w:r>
                </w:p>
              </w:tc>
            </w:tr>
            <w:tr w:rsidR="00BD00FB" w:rsidRPr="00643483" w14:paraId="6490812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F6E3DD" w14:textId="3092C68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LDRIDGE DOUGLAS</w:t>
                  </w:r>
                </w:p>
              </w:tc>
            </w:tr>
            <w:tr w:rsidR="00BD00FB" w:rsidRPr="00643483" w14:paraId="46701CA6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B8B122" w14:textId="09D70FA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LDRIDGE RUSSELL G.</w:t>
                  </w:r>
                </w:p>
              </w:tc>
            </w:tr>
            <w:tr w:rsidR="00BD00FB" w:rsidRPr="00643483" w14:paraId="085FA7C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07E817" w14:textId="1A7F13C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LI LLOYD</w:t>
                  </w:r>
                </w:p>
              </w:tc>
            </w:tr>
            <w:tr w:rsidR="00BD00FB" w:rsidRPr="00643483" w14:paraId="7260C798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B35215" w14:textId="1826FBB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LLISTON CO</w:t>
                  </w:r>
                </w:p>
              </w:tc>
            </w:tr>
            <w:tr w:rsidR="00BD00FB" w:rsidRPr="00643483" w14:paraId="7C37FCE6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D5F581" w14:textId="2A941C7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LLISTON MARJORIE L.</w:t>
                  </w:r>
                </w:p>
              </w:tc>
            </w:tr>
            <w:tr w:rsidR="00BD00FB" w:rsidRPr="00643483" w14:paraId="65F9735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EDF5C0" w14:textId="0F159BF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LLYSON RICHARD</w:t>
                  </w:r>
                </w:p>
              </w:tc>
            </w:tr>
            <w:tr w:rsidR="00BD00FB" w:rsidRPr="00643483" w14:paraId="47EA487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CA60A4" w14:textId="4B0C065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MERSON ERIC</w:t>
                  </w:r>
                </w:p>
              </w:tc>
            </w:tr>
            <w:tr w:rsidR="00BD00FB" w:rsidRPr="00643483" w14:paraId="33A1081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EB1C15" w14:textId="275B8A9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ERGY OPERATING CO INC</w:t>
                  </w:r>
                </w:p>
              </w:tc>
            </w:tr>
            <w:tr w:rsidR="00BD00FB" w:rsidRPr="00643483" w14:paraId="512C20B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C0A94F" w14:textId="7DDFFCD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GELBRECHT DAWN</w:t>
                  </w:r>
                </w:p>
              </w:tc>
            </w:tr>
            <w:tr w:rsidR="00BD00FB" w:rsidRPr="00643483" w14:paraId="1049F9F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EF6D89" w14:textId="14F4DE3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GELBRECHT JEROME</w:t>
                  </w:r>
                </w:p>
              </w:tc>
            </w:tr>
            <w:tr w:rsidR="00BD00FB" w:rsidRPr="00643483" w14:paraId="63D9C45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062583" w14:textId="10FCB5E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GELBRECHT JOHANNA</w:t>
                  </w:r>
                </w:p>
              </w:tc>
            </w:tr>
            <w:tr w:rsidR="00BD00FB" w:rsidRPr="00643483" w14:paraId="3667253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4E2ED3" w14:textId="49DBFA7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GLISH DUANE</w:t>
                  </w:r>
                </w:p>
              </w:tc>
            </w:tr>
            <w:tr w:rsidR="00BD00FB" w:rsidRPr="00643483" w14:paraId="7611C95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0AF97C" w14:textId="1723CDD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GLISH ELEANOR</w:t>
                  </w:r>
                </w:p>
              </w:tc>
            </w:tr>
            <w:tr w:rsidR="00BD00FB" w:rsidRPr="00643483" w14:paraId="371DA3C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66BAEC" w14:textId="539C968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RIGHT KRISTAN</w:t>
                  </w:r>
                </w:p>
              </w:tc>
            </w:tr>
            <w:tr w:rsidR="00BD00FB" w:rsidRPr="00643483" w14:paraId="4315DF66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221F42" w14:textId="3948C38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RIGUES WILDRO</w:t>
                  </w:r>
                </w:p>
              </w:tc>
            </w:tr>
            <w:tr w:rsidR="00BD00FB" w:rsidRPr="00643483" w14:paraId="52F802B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281D47" w14:textId="37826BE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RON COMMUNICATIONS IN</w:t>
                  </w:r>
                </w:p>
              </w:tc>
            </w:tr>
            <w:tr w:rsidR="00BD00FB" w:rsidRPr="00643483" w14:paraId="4E07D9C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8DCD40" w14:textId="217391C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NYART EDWARD</w:t>
                  </w:r>
                </w:p>
              </w:tc>
            </w:tr>
            <w:tr w:rsidR="00BD00FB" w:rsidRPr="00643483" w14:paraId="241127C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39A239" w14:textId="69AB827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PPERLY RANA</w:t>
                  </w:r>
                </w:p>
              </w:tc>
            </w:tr>
            <w:tr w:rsidR="00BD00FB" w:rsidRPr="00643483" w14:paraId="55624608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2F79D9" w14:textId="73B8D18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PPS SUMMER</w:t>
                  </w:r>
                </w:p>
              </w:tc>
            </w:tr>
            <w:tr w:rsidR="00BD00FB" w:rsidRPr="00643483" w14:paraId="5B12F2D2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2596B2" w14:textId="144B91D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RBERT LAURA</w:t>
                  </w:r>
                </w:p>
              </w:tc>
            </w:tr>
            <w:tr w:rsidR="00BD00FB" w:rsidRPr="00643483" w14:paraId="1A6BB4F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FA390F" w14:textId="3225F45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RG RESOURCES LLC</w:t>
                  </w:r>
                </w:p>
              </w:tc>
            </w:tr>
            <w:tr w:rsidR="00BD00FB" w:rsidRPr="00643483" w14:paraId="6E04636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0A2A45" w14:textId="751B794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RICKSON PAM</w:t>
                  </w:r>
                </w:p>
              </w:tc>
            </w:tr>
            <w:tr w:rsidR="00BD00FB" w:rsidRPr="00643483" w14:paraId="4F73A2A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676AA9" w14:textId="3A08AA8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RMEL WILLIAM L.</w:t>
                  </w:r>
                </w:p>
              </w:tc>
            </w:tr>
            <w:tr w:rsidR="00BD00FB" w:rsidRPr="00643483" w14:paraId="2B96F15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337833" w14:textId="7982E21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ROS FARMS</w:t>
                  </w:r>
                </w:p>
              </w:tc>
            </w:tr>
            <w:tr w:rsidR="00BD00FB" w:rsidRPr="00643483" w14:paraId="553A2CB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B5E5B5" w14:textId="2D299A6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RWIN LINDA</w:t>
                  </w:r>
                </w:p>
              </w:tc>
            </w:tr>
            <w:tr w:rsidR="00BD00FB" w:rsidRPr="00643483" w14:paraId="010DCB2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D15745" w14:textId="301429E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SCUDERO LAURA</w:t>
                  </w:r>
                </w:p>
              </w:tc>
            </w:tr>
            <w:tr w:rsidR="00BD00FB" w:rsidRPr="00643483" w14:paraId="348BCB2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379640" w14:textId="1098FC6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SCUDERO VIRGINIA</w:t>
                  </w:r>
                </w:p>
              </w:tc>
            </w:tr>
            <w:tr w:rsidR="00BD00FB" w:rsidRPr="00643483" w14:paraId="7A12F18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FC609A" w14:textId="5818DC8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SQUIBEL PERFETO</w:t>
                  </w:r>
                </w:p>
              </w:tc>
            </w:tr>
            <w:tr w:rsidR="00BD00FB" w:rsidRPr="00643483" w14:paraId="36D7575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C9FC0D" w14:textId="4CD2103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STEP RADFORD</w:t>
                  </w:r>
                </w:p>
              </w:tc>
            </w:tr>
            <w:tr w:rsidR="00BD00FB" w:rsidRPr="00643483" w14:paraId="6054C7A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3F600D" w14:textId="31C43B7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VANS ARENDS KAY</w:t>
                  </w:r>
                </w:p>
              </w:tc>
            </w:tr>
            <w:tr w:rsidR="00BD00FB" w:rsidRPr="00643483" w14:paraId="7ABAF63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7D733F" w14:textId="502ADE6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VANS LEE</w:t>
                  </w:r>
                </w:p>
              </w:tc>
            </w:tr>
            <w:tr w:rsidR="00BD00FB" w:rsidRPr="00643483" w14:paraId="139FFC1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84EDB4" w14:textId="17A33E3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VELYN M WEISS AND ALLAN WEISS</w:t>
                  </w:r>
                </w:p>
              </w:tc>
            </w:tr>
            <w:tr w:rsidR="00BD00FB" w:rsidRPr="00643483" w14:paraId="092426E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97C9C3" w14:textId="6C97405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AUAA GUY</w:t>
                  </w:r>
                </w:p>
              </w:tc>
            </w:tr>
            <w:tr w:rsidR="00BD00FB" w:rsidRPr="00643483" w14:paraId="2B54520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F4C5C7" w14:textId="018C1A7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IRCHILD FRED</w:t>
                  </w:r>
                </w:p>
              </w:tc>
            </w:tr>
            <w:tr w:rsidR="00BD00FB" w:rsidRPr="00643483" w14:paraId="01360E1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DC0EF1" w14:textId="76DFADA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LCONE NICHOLAS</w:t>
                  </w:r>
                </w:p>
              </w:tc>
            </w:tr>
            <w:tr w:rsidR="00BD00FB" w:rsidRPr="00643483" w14:paraId="033D9D6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C665D7" w14:textId="7E16C85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LLON STEVE</w:t>
                  </w:r>
                </w:p>
              </w:tc>
            </w:tr>
            <w:tr w:rsidR="00BD00FB" w:rsidRPr="00643483" w14:paraId="58B947C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CC7BE1" w14:textId="4B11D9E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NCHER ANSON</w:t>
                  </w:r>
                </w:p>
              </w:tc>
            </w:tr>
            <w:tr w:rsidR="00BD00FB" w:rsidRPr="00643483" w14:paraId="6B6337A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04BA12" w14:textId="06E224D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RM RANCH SUPPLY INC</w:t>
                  </w:r>
                </w:p>
              </w:tc>
            </w:tr>
            <w:tr w:rsidR="00BD00FB" w:rsidRPr="00643483" w14:paraId="0E25694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59F553" w14:textId="2CAC8B2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RMER'S NEW HOLLAND INC</w:t>
                  </w:r>
                </w:p>
              </w:tc>
            </w:tr>
            <w:tr w:rsidR="00BD00FB" w:rsidRPr="00643483" w14:paraId="6A1B102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440FB2" w14:textId="7263F7D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ST LUCILLE C.</w:t>
                  </w:r>
                </w:p>
              </w:tc>
            </w:tr>
            <w:tr w:rsidR="00BD00FB" w:rsidRPr="00643483" w14:paraId="52869B2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46B47B" w14:textId="0028D42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AUSON NORMAN J.</w:t>
                  </w:r>
                </w:p>
              </w:tc>
            </w:tr>
            <w:tr w:rsidR="00BD00FB" w:rsidRPr="00643483" w14:paraId="751AF97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FA805C" w14:textId="39604B4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ELKER MARLA</w:t>
                  </w:r>
                </w:p>
              </w:tc>
            </w:tr>
            <w:tr w:rsidR="00BD00FB" w:rsidRPr="00643483" w14:paraId="11ADE47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E09B2D" w14:textId="3E343AC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ERRIS DENNIS</w:t>
                  </w:r>
                </w:p>
              </w:tc>
            </w:tr>
            <w:tr w:rsidR="00BD00FB" w:rsidRPr="00643483" w14:paraId="05F69D8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2372C4" w14:textId="74BFF30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ESLER SHARON</w:t>
                  </w:r>
                </w:p>
              </w:tc>
            </w:tr>
            <w:tr w:rsidR="00BD00FB" w:rsidRPr="00643483" w14:paraId="16B4139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04F83D" w14:textId="02DB54B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ELD WENDY</w:t>
                  </w:r>
                </w:p>
              </w:tc>
            </w:tr>
            <w:tr w:rsidR="00BD00FB" w:rsidRPr="00643483" w14:paraId="3EAA965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60D3D0" w14:textId="334DF66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KES JEFF</w:t>
                  </w:r>
                </w:p>
              </w:tc>
            </w:tr>
            <w:tr w:rsidR="00BD00FB" w:rsidRPr="00643483" w14:paraId="0A1958E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57A31D" w14:textId="50F1B16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KES JESSICA</w:t>
                  </w:r>
                </w:p>
              </w:tc>
            </w:tr>
            <w:tr w:rsidR="00BD00FB" w:rsidRPr="00643483" w14:paraId="40B1294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73F601" w14:textId="63303FF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RST BAPTIST CHURCH</w:t>
                  </w:r>
                </w:p>
              </w:tc>
            </w:tr>
            <w:tr w:rsidR="00BD00FB" w:rsidRPr="00643483" w14:paraId="423FE0E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8A5DDD" w14:textId="4D12EEB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RSTVIEW COMMUNICATIONS</w:t>
                  </w:r>
                </w:p>
              </w:tc>
            </w:tr>
            <w:tr w:rsidR="00BD00FB" w:rsidRPr="00643483" w14:paraId="46F730A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A38377" w14:textId="6A5D230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SCUS RAY</w:t>
                  </w:r>
                </w:p>
              </w:tc>
            </w:tr>
            <w:tr w:rsidR="00BD00FB" w:rsidRPr="00643483" w14:paraId="0B798E48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11D733" w14:textId="1216562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SHER ROBERT A.</w:t>
                  </w:r>
                </w:p>
              </w:tc>
            </w:tr>
            <w:tr w:rsidR="00BD00FB" w:rsidRPr="00643483" w14:paraId="20F525D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540FF6" w14:textId="7DF40B5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TE JUANITA</w:t>
                  </w:r>
                </w:p>
              </w:tc>
            </w:tr>
            <w:tr w:rsidR="00BD00FB" w:rsidRPr="00643483" w14:paraId="4112D3D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BA4C6C" w14:textId="16647F3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ITZ RICHARD</w:t>
                  </w:r>
                </w:p>
              </w:tc>
            </w:tr>
            <w:tr w:rsidR="00BD00FB" w:rsidRPr="00643483" w14:paraId="05292B7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554AF4" w14:textId="2870729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AGEOLLE R. S.</w:t>
                  </w:r>
                </w:p>
              </w:tc>
            </w:tr>
            <w:tr w:rsidR="00BD00FB" w:rsidRPr="00643483" w14:paraId="6030FEA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743564" w14:textId="7CE9B58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EMING TABITHA</w:t>
                  </w:r>
                </w:p>
              </w:tc>
            </w:tr>
            <w:tr w:rsidR="00BD00FB" w:rsidRPr="00643483" w14:paraId="5E9E3A6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A6A895" w14:textId="2CE589E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ETCHER PAUL</w:t>
                  </w:r>
                </w:p>
              </w:tc>
            </w:tr>
            <w:tr w:rsidR="00BD00FB" w:rsidRPr="00643483" w14:paraId="74276C2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32D522" w14:textId="7CE853F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OCK RAY</w:t>
                  </w:r>
                </w:p>
              </w:tc>
            </w:tr>
            <w:tr w:rsidR="00BD00FB" w:rsidRPr="00643483" w14:paraId="0946C90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6C8569" w14:textId="77EAC80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ODIN CATARINA</w:t>
                  </w:r>
                </w:p>
              </w:tc>
            </w:tr>
            <w:tr w:rsidR="00BD00FB" w:rsidRPr="00643483" w14:paraId="6B06807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9A56F2" w14:textId="0509B54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ORES KATRINA</w:t>
                  </w:r>
                </w:p>
              </w:tc>
            </w:tr>
            <w:tr w:rsidR="00BD00FB" w:rsidRPr="00643483" w14:paraId="5C58A2C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7B4D7D" w14:textId="607D1A5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ORY MICHELLE</w:t>
                  </w:r>
                </w:p>
              </w:tc>
            </w:tr>
            <w:tr w:rsidR="00BD00FB" w:rsidRPr="00643483" w14:paraId="2181B30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699B90" w14:textId="3A67A35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OS CHARLES E.</w:t>
                  </w:r>
                </w:p>
              </w:tc>
            </w:tr>
            <w:tr w:rsidR="00BD00FB" w:rsidRPr="00643483" w14:paraId="294F0442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BE444D" w14:textId="34F21B7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OS LEE ANN</w:t>
                  </w:r>
                </w:p>
              </w:tc>
            </w:tr>
            <w:tr w:rsidR="00BD00FB" w:rsidRPr="00643483" w14:paraId="0FE8D9B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6319FD" w14:textId="4715974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LYNN JEFF</w:t>
                  </w:r>
                </w:p>
              </w:tc>
            </w:tr>
            <w:tr w:rsidR="00BD00FB" w:rsidRPr="00643483" w14:paraId="4C7FDC3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F56DBD" w14:textId="225944D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RD LAURA</w:t>
                  </w:r>
                </w:p>
              </w:tc>
            </w:tr>
            <w:tr w:rsidR="00BD00FB" w:rsidRPr="00643483" w14:paraId="1AD332F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2F8A22" w14:textId="55B332A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RREST KAREN</w:t>
                  </w:r>
                </w:p>
              </w:tc>
            </w:tr>
            <w:tr w:rsidR="00BD00FB" w:rsidRPr="00643483" w14:paraId="4C12956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57D852" w14:textId="56AB8AE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RRISTALL TRACIE</w:t>
                  </w:r>
                </w:p>
              </w:tc>
            </w:tr>
            <w:tr w:rsidR="00BD00FB" w:rsidRPr="00643483" w14:paraId="4EA1465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FAABE4" w14:textId="0DFDD13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TH FRANKLIN</w:t>
                  </w:r>
                </w:p>
              </w:tc>
            </w:tr>
            <w:tr w:rsidR="00BD00FB" w:rsidRPr="00643483" w14:paraId="6EA3104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150D11" w14:textId="5D50BF8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UR OF A KIND INC</w:t>
                  </w:r>
                </w:p>
              </w:tc>
            </w:tr>
            <w:tr w:rsidR="00BD00FB" w:rsidRPr="00643483" w14:paraId="7D9A5EA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B3679B" w14:textId="7DD0FBA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WLER TERRY</w:t>
                  </w:r>
                </w:p>
              </w:tc>
            </w:tr>
            <w:tr w:rsidR="00BD00FB" w:rsidRPr="00643483" w14:paraId="2BFBF6B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2D1E9B" w14:textId="5554274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X JOHN</w:t>
                  </w:r>
                </w:p>
              </w:tc>
            </w:tr>
            <w:tr w:rsidR="00BD00FB" w:rsidRPr="00643483" w14:paraId="760CFBB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341B6C" w14:textId="18741D1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OX LIQUORS</w:t>
                  </w:r>
                </w:p>
              </w:tc>
            </w:tr>
            <w:tr w:rsidR="00BD00FB" w:rsidRPr="00643483" w14:paraId="218CFEB2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226516" w14:textId="398C178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AMING CAUCASIONS CONST</w:t>
                  </w:r>
                </w:p>
              </w:tc>
            </w:tr>
            <w:tr w:rsidR="00BD00FB" w:rsidRPr="00643483" w14:paraId="444668D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13B653" w14:textId="4E70582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ANZ JOEL</w:t>
                  </w:r>
                </w:p>
              </w:tc>
            </w:tr>
            <w:tr w:rsidR="00BD00FB" w:rsidRPr="00643483" w14:paraId="356B461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2FEB85" w14:textId="46F2F1D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EED CORI I.</w:t>
                  </w:r>
                </w:p>
              </w:tc>
            </w:tr>
            <w:tr w:rsidR="00BD00FB" w:rsidRPr="00643483" w14:paraId="494FA82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6D25CA" w14:textId="7135845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EEMAN CURT</w:t>
                  </w:r>
                </w:p>
              </w:tc>
            </w:tr>
            <w:tr w:rsidR="00BD00FB" w:rsidRPr="00643483" w14:paraId="4411917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F1A347" w14:textId="2D242F9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EEMAN JOANIE</w:t>
                  </w:r>
                </w:p>
              </w:tc>
            </w:tr>
            <w:tr w:rsidR="00BD00FB" w:rsidRPr="00643483" w14:paraId="41F4FB5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07592D" w14:textId="6042901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EEMAN MATT</w:t>
                  </w:r>
                </w:p>
              </w:tc>
            </w:tr>
            <w:tr w:rsidR="00BD00FB" w:rsidRPr="00643483" w14:paraId="430B64E6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5B63AA" w14:textId="749EB33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EEMAN SIDNEY C.</w:t>
                  </w:r>
                </w:p>
              </w:tc>
            </w:tr>
            <w:tr w:rsidR="00BD00FB" w:rsidRPr="00643483" w14:paraId="277D035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2A9403" w14:textId="074D742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ISBY ERIK</w:t>
                  </w:r>
                </w:p>
              </w:tc>
            </w:tr>
            <w:tr w:rsidR="00BD00FB" w:rsidRPr="00643483" w14:paraId="7C4FAF8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F7038B" w14:textId="416D16A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FRITZ CAROL</w:t>
                  </w:r>
                </w:p>
              </w:tc>
            </w:tr>
            <w:tr w:rsidR="00BD00FB" w:rsidRPr="00643483" w14:paraId="6446B43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80DCB8E" w14:textId="110A66B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 &amp; K FARMS</w:t>
                  </w:r>
                </w:p>
              </w:tc>
            </w:tr>
            <w:tr w:rsidR="00BD00FB" w:rsidRPr="00643483" w14:paraId="51362FF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7C9393" w14:textId="5712A1B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 &amp; K FARMS</w:t>
                  </w:r>
                </w:p>
              </w:tc>
            </w:tr>
            <w:tr w:rsidR="00BD00FB" w:rsidRPr="00643483" w14:paraId="37ED06F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DAEE19" w14:textId="00D1D3C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ETH SHARI S.</w:t>
                  </w:r>
                </w:p>
              </w:tc>
            </w:tr>
            <w:tr w:rsidR="00BD00FB" w:rsidRPr="00643483" w14:paraId="57E5A7C2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31931E" w14:textId="0CB62FE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FKJEN ALLEN</w:t>
                  </w:r>
                </w:p>
              </w:tc>
            </w:tr>
            <w:tr w:rsidR="00BD00FB" w:rsidRPr="00643483" w14:paraId="5EC5444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61B0B8" w14:textId="44590DC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LAXY CABLEVISION</w:t>
                  </w:r>
                </w:p>
              </w:tc>
            </w:tr>
            <w:tr w:rsidR="00BD00FB" w:rsidRPr="00643483" w14:paraId="181DACE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D86168" w14:textId="27738F7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LLI JASON</w:t>
                  </w:r>
                </w:p>
              </w:tc>
            </w:tr>
            <w:tr w:rsidR="00BD00FB" w:rsidRPr="00643483" w14:paraId="4C4D204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7FA0EB" w14:textId="1753682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LLI JUSTIN</w:t>
                  </w:r>
                </w:p>
              </w:tc>
            </w:tr>
            <w:tr w:rsidR="00BD00FB" w:rsidRPr="00643483" w14:paraId="26E592F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DC1384" w14:textId="75CF622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NSEMER GARY</w:t>
                  </w:r>
                </w:p>
              </w:tc>
            </w:tr>
            <w:tr w:rsidR="00BD00FB" w:rsidRPr="00643483" w14:paraId="71E8146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4493D4" w14:textId="2FF6598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NTENBEIN DON</w:t>
                  </w:r>
                </w:p>
              </w:tc>
            </w:tr>
            <w:tr w:rsidR="00BD00FB" w:rsidRPr="00643483" w14:paraId="4815139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631B23" w14:textId="18D5493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AY ANA MARIA</w:t>
                  </w:r>
                </w:p>
              </w:tc>
            </w:tr>
            <w:tr w:rsidR="00BD00FB" w:rsidRPr="00643483" w14:paraId="2FE248F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9E3849" w14:textId="49668D2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AY GENORO</w:t>
                  </w:r>
                </w:p>
              </w:tc>
            </w:tr>
            <w:tr w:rsidR="00BD00FB" w:rsidRPr="00643483" w14:paraId="2810388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1552A5" w14:textId="7E4230F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CIA TANYA S.</w:t>
                  </w:r>
                </w:p>
              </w:tc>
            </w:tr>
            <w:tr w:rsidR="00BD00FB" w:rsidRPr="00643483" w14:paraId="296F433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55F39B" w14:textId="4C5E449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DNER ELVA</w:t>
                  </w:r>
                </w:p>
              </w:tc>
            </w:tr>
            <w:tr w:rsidR="00BD00FB" w:rsidRPr="00643483" w14:paraId="6A2A3896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739BBC" w14:textId="577AE15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NER MARY</w:t>
                  </w:r>
                </w:p>
              </w:tc>
            </w:tr>
            <w:tr w:rsidR="00BD00FB" w:rsidRPr="00643483" w14:paraId="073DA40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C9C2A8" w14:textId="2023000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TRELL AARON</w:t>
                  </w:r>
                </w:p>
              </w:tc>
            </w:tr>
            <w:tr w:rsidR="00BD00FB" w:rsidRPr="00643483" w14:paraId="75A45DA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C9E007" w14:textId="79C4BBF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RVER ERIC D.</w:t>
                  </w:r>
                </w:p>
              </w:tc>
            </w:tr>
            <w:tr w:rsidR="00BD00FB" w:rsidRPr="00643483" w14:paraId="606ECDE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AAE70E" w14:textId="0B6C187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Y TERRY</w:t>
                  </w:r>
                </w:p>
              </w:tc>
            </w:tr>
            <w:tr w:rsidR="00BD00FB" w:rsidRPr="00643483" w14:paraId="6CAF405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DD7A73" w14:textId="4CF3ABB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AYLE'S PETAL PUSHERS</w:t>
                  </w:r>
                </w:p>
              </w:tc>
            </w:tr>
            <w:tr w:rsidR="00BD00FB" w:rsidRPr="00643483" w14:paraId="57CDCF5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44ADD7" w14:textId="3B0EF8C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EER JOHN</w:t>
                  </w:r>
                </w:p>
              </w:tc>
            </w:tr>
            <w:tr w:rsidR="00BD00FB" w:rsidRPr="00643483" w14:paraId="4C4C771E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99472E" w14:textId="4869A7D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ERKY DONALD</w:t>
                  </w:r>
                </w:p>
              </w:tc>
            </w:tr>
            <w:tr w:rsidR="00BD00FB" w:rsidRPr="00643483" w14:paraId="2902E47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8297B6" w14:textId="185948B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ERKY ERIC</w:t>
                  </w:r>
                </w:p>
              </w:tc>
            </w:tr>
            <w:tr w:rsidR="00BD00FB" w:rsidRPr="00643483" w14:paraId="07B9610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040179" w14:textId="3446506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ERMAINE MERRIANNE</w:t>
                  </w:r>
                </w:p>
              </w:tc>
            </w:tr>
            <w:tr w:rsidR="00BD00FB" w:rsidRPr="00643483" w14:paraId="5B6240E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CC8DA1" w14:textId="0886FEF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BBS BILLIE L.</w:t>
                  </w:r>
                </w:p>
              </w:tc>
            </w:tr>
            <w:tr w:rsidR="00BD00FB" w:rsidRPr="00643483" w14:paraId="7D48BC0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6037C7" w14:textId="3DF0467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BBS EDITH L.</w:t>
                  </w:r>
                </w:p>
              </w:tc>
            </w:tr>
            <w:tr w:rsidR="00BD00FB" w:rsidRPr="00643483" w14:paraId="625F482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6290F0" w14:textId="45CCED7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BBS JANET A.</w:t>
                  </w:r>
                </w:p>
              </w:tc>
            </w:tr>
            <w:tr w:rsidR="00BD00FB" w:rsidRPr="00643483" w14:paraId="70B4914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5F57B4" w14:textId="61BE058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ESER BILL</w:t>
                  </w:r>
                </w:p>
              </w:tc>
            </w:tr>
            <w:tr w:rsidR="00BD00FB" w:rsidRPr="00643483" w14:paraId="06A21CF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36E2A8" w14:textId="51E7FBF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GGY JODY</w:t>
                  </w:r>
                </w:p>
              </w:tc>
            </w:tr>
            <w:tr w:rsidR="00BD00FB" w:rsidRPr="00643483" w14:paraId="38787CA6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3E6369" w14:textId="4BB920D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LBERT DANIEL</w:t>
                  </w:r>
                </w:p>
              </w:tc>
            </w:tr>
            <w:tr w:rsidR="00BD00FB" w:rsidRPr="00643483" w14:paraId="609F1E9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52CD6A" w14:textId="182DE59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LLEON J. E.</w:t>
                  </w:r>
                </w:p>
              </w:tc>
            </w:tr>
            <w:tr w:rsidR="00BD00FB" w:rsidRPr="00643483" w14:paraId="5401717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649052" w14:textId="33CCE97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LLETTE RAY</w:t>
                  </w:r>
                </w:p>
              </w:tc>
            </w:tr>
            <w:tr w:rsidR="00BD00FB" w:rsidRPr="00643483" w14:paraId="497B347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6A5CE9" w14:textId="5725EC8C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LLUM TREY</w:t>
                  </w:r>
                </w:p>
              </w:tc>
            </w:tr>
            <w:tr w:rsidR="00BD00FB" w:rsidRPr="00643483" w14:paraId="6771167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982FDE" w14:textId="64F0A108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LMER BOB</w:t>
                  </w:r>
                </w:p>
              </w:tc>
            </w:tr>
            <w:tr w:rsidR="00BD00FB" w:rsidRPr="00643483" w14:paraId="7B355E7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76A8C4" w14:textId="7E5E988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ITSCHLAG STEVEN</w:t>
                  </w:r>
                </w:p>
              </w:tc>
            </w:tr>
            <w:tr w:rsidR="00BD00FB" w:rsidRPr="00643483" w14:paraId="6BF74C9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76C1D8" w14:textId="0E0D7C9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LASSCOCK JAMES</w:t>
                  </w:r>
                </w:p>
              </w:tc>
            </w:tr>
            <w:tr w:rsidR="00BD00FB" w:rsidRPr="00643483" w14:paraId="6E0ADFB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431860" w14:textId="3671336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LASSCOCK JAMES</w:t>
                  </w:r>
                </w:p>
              </w:tc>
            </w:tr>
            <w:tr w:rsidR="00BD00FB" w:rsidRPr="00643483" w14:paraId="5D9EFA52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36065D" w14:textId="2FCCBC2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LOVER BRYAN</w:t>
                  </w:r>
                </w:p>
              </w:tc>
            </w:tr>
            <w:tr w:rsidR="00BD00FB" w:rsidRPr="00643483" w14:paraId="16BCFD9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F60224" w14:textId="5C5AC23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ELZ BRIAN</w:t>
                  </w:r>
                </w:p>
              </w:tc>
            </w:tr>
            <w:tr w:rsidR="00BD00FB" w:rsidRPr="00643483" w14:paraId="375C219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585906" w14:textId="20D98B9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LDEN PRAIRIE HOME INC</w:t>
                  </w:r>
                </w:p>
              </w:tc>
            </w:tr>
            <w:tr w:rsidR="00BD00FB" w:rsidRPr="00643483" w14:paraId="6E991C4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821CD6" w14:textId="54CD61B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NZALES JUAN</w:t>
                  </w:r>
                </w:p>
              </w:tc>
            </w:tr>
            <w:tr w:rsidR="00BD00FB" w:rsidRPr="00643483" w14:paraId="56F0210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DF98A8" w14:textId="6629BFD4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OD SHEPPARD INN</w:t>
                  </w:r>
                </w:p>
              </w:tc>
            </w:tr>
            <w:tr w:rsidR="00BD00FB" w:rsidRPr="00643483" w14:paraId="48C9037C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30B628" w14:textId="6AB123D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ODWIN JAMIE</w:t>
                  </w:r>
                </w:p>
              </w:tc>
            </w:tr>
            <w:tr w:rsidR="00BD00FB" w:rsidRPr="00643483" w14:paraId="6785835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97758D" w14:textId="28BA058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ODWIN MISTY</w:t>
                  </w:r>
                </w:p>
              </w:tc>
            </w:tr>
            <w:tr w:rsidR="00BD00FB" w:rsidRPr="00643483" w14:paraId="52D8E4D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0C16F2" w14:textId="03727B30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ODWIN W. V.</w:t>
                  </w:r>
                </w:p>
              </w:tc>
            </w:tr>
            <w:tr w:rsidR="00BD00FB" w:rsidRPr="00643483" w14:paraId="662AA28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CF8B94" w14:textId="59EC98E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OKIN JACK M.</w:t>
                  </w:r>
                </w:p>
              </w:tc>
            </w:tr>
            <w:tr w:rsidR="00BD00FB" w:rsidRPr="00643483" w14:paraId="13D5F4C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AAE9BF" w14:textId="64B3E10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SSETT STEVEN</w:t>
                  </w:r>
                </w:p>
              </w:tc>
            </w:tr>
            <w:tr w:rsidR="00BD00FB" w:rsidRPr="00643483" w14:paraId="766E5CE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1CD043" w14:textId="63CC2846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OULD JAMES R.</w:t>
                  </w:r>
                </w:p>
              </w:tc>
            </w:tr>
            <w:tr w:rsidR="00BD00FB" w:rsidRPr="00643483" w14:paraId="7B1B171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EDE29B" w14:textId="2A31ECC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FFIS MARY KATHLEEN</w:t>
                  </w:r>
                </w:p>
              </w:tc>
            </w:tr>
            <w:tr w:rsidR="00BD00FB" w:rsidRPr="00643483" w14:paraId="0EE0877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50E14F" w14:textId="58549475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HAM CHRISTY</w:t>
                  </w:r>
                </w:p>
              </w:tc>
            </w:tr>
            <w:tr w:rsidR="00BD00FB" w:rsidRPr="00643483" w14:paraId="2C0A8E6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B9AC0F" w14:textId="3FD03F5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HAM EUGENE</w:t>
                  </w:r>
                </w:p>
              </w:tc>
            </w:tr>
            <w:tr w:rsidR="00BD00FB" w:rsidRPr="00643483" w14:paraId="6D435808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059574" w14:textId="331BE47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HAM ORVELLA</w:t>
                  </w:r>
                </w:p>
              </w:tc>
            </w:tr>
            <w:tr w:rsidR="00BD00FB" w:rsidRPr="00643483" w14:paraId="337B902A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952364" w14:textId="5017C773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NDY CRIEG</w:t>
                  </w:r>
                </w:p>
              </w:tc>
            </w:tr>
            <w:tr w:rsidR="00BD00FB" w:rsidRPr="00643483" w14:paraId="5E24AE4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56771F" w14:textId="3B4B5F0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NER JAMES</w:t>
                  </w:r>
                </w:p>
              </w:tc>
            </w:tr>
            <w:tr w:rsidR="00BD00FB" w:rsidRPr="00643483" w14:paraId="2A008291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3E1D8D" w14:textId="558A01C9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NT BRENDA K.</w:t>
                  </w:r>
                </w:p>
              </w:tc>
            </w:tr>
            <w:tr w:rsidR="00BD00FB" w:rsidRPr="00643483" w14:paraId="6C2BC79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9DAE11" w14:textId="2A735F3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NT DE RHONDA</w:t>
                  </w:r>
                </w:p>
              </w:tc>
            </w:tr>
            <w:tr w:rsidR="00BD00FB" w:rsidRPr="00643483" w14:paraId="25549C5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960BEE" w14:textId="2718FA6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NT LEROY</w:t>
                  </w:r>
                </w:p>
              </w:tc>
            </w:tr>
            <w:tr w:rsidR="00BD00FB" w:rsidRPr="00643483" w14:paraId="6170A4D0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FE0773" w14:textId="044C16F2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SSER GREG</w:t>
                  </w:r>
                </w:p>
              </w:tc>
            </w:tr>
            <w:tr w:rsidR="00BD00FB" w:rsidRPr="00643483" w14:paraId="092078CF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6F97D4" w14:textId="7618F23D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ASSER SISTER CAROL</w:t>
                  </w:r>
                </w:p>
              </w:tc>
            </w:tr>
            <w:tr w:rsidR="00BD00FB" w:rsidRPr="00643483" w14:paraId="23D61E5B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C75A0B" w14:textId="3612146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EEN II RICHARD G.</w:t>
                  </w:r>
                </w:p>
              </w:tc>
            </w:tr>
            <w:tr w:rsidR="00BD00FB" w:rsidRPr="00643483" w14:paraId="78F32052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575209" w14:textId="6EA6ACF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EEN JODIE L.</w:t>
                  </w:r>
                </w:p>
              </w:tc>
            </w:tr>
            <w:tr w:rsidR="00BD00FB" w:rsidRPr="00643483" w14:paraId="0AA55C7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2BF010" w14:textId="0B46FE0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EEVER ANGELA</w:t>
                  </w:r>
                </w:p>
              </w:tc>
            </w:tr>
            <w:tr w:rsidR="00BD00FB" w:rsidRPr="00643483" w14:paraId="1F569DFD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D94C73" w14:textId="3D8C8BF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IFFIN VIRGINIA L.</w:t>
                  </w:r>
                </w:p>
              </w:tc>
            </w:tr>
            <w:tr w:rsidR="00BD00FB" w:rsidRPr="00643483" w14:paraId="30D9489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F7ADF4" w14:textId="53E35841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IFFITH GRETTA J.</w:t>
                  </w:r>
                </w:p>
              </w:tc>
            </w:tr>
            <w:tr w:rsidR="00BD00FB" w:rsidRPr="00643483" w14:paraId="21B57804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C20E90" w14:textId="53BD8C4E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IMES AGATHA</w:t>
                  </w:r>
                </w:p>
              </w:tc>
            </w:tr>
            <w:tr w:rsidR="00BD00FB" w:rsidRPr="00643483" w14:paraId="63741835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C9F2CA" w14:textId="29BC6C3F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IMSLEY BOB</w:t>
                  </w:r>
                </w:p>
              </w:tc>
            </w:tr>
            <w:tr w:rsidR="00BD00FB" w:rsidRPr="00643483" w14:paraId="3C4899C3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D18783" w14:textId="3C91738B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OSS WILLARD</w:t>
                  </w:r>
                </w:p>
              </w:tc>
            </w:tr>
            <w:tr w:rsidR="00BD00FB" w:rsidRPr="00643483" w14:paraId="4B10E6E7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3F9A57" w14:textId="330A805A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ROSSHANS EVELYN</w:t>
                  </w:r>
                </w:p>
              </w:tc>
            </w:tr>
            <w:tr w:rsidR="00BD00FB" w:rsidRPr="00643483" w14:paraId="0BC5ADE9" w14:textId="77777777" w:rsidTr="008B118E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7709F4" w14:textId="34EAC2E7" w:rsidR="00BD00FB" w:rsidRPr="00643483" w:rsidRDefault="00BD00FB" w:rsidP="00BD00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AGNANO JOHN G.</w:t>
                  </w:r>
                </w:p>
              </w:tc>
            </w:tr>
            <w:tr w:rsidR="002363B9" w:rsidRPr="00643483" w14:paraId="4E9773B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AD7612" w14:textId="34FAFD3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GUERNSEY PATRICIA</w:t>
                  </w:r>
                </w:p>
              </w:tc>
            </w:tr>
            <w:tr w:rsidR="002363B9" w:rsidRPr="00643483" w14:paraId="7001645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402CBF" w14:textId="1BCFE28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INARD ROBERT C.</w:t>
                  </w:r>
                </w:p>
              </w:tc>
            </w:tr>
            <w:tr w:rsidR="002363B9" w:rsidRPr="00643483" w14:paraId="06E8581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7440D8" w14:textId="1131D81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NDERSON DANA</w:t>
                  </w:r>
                </w:p>
              </w:tc>
            </w:tr>
            <w:tr w:rsidR="002363B9" w:rsidRPr="00643483" w14:paraId="76D8846A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8837FC" w14:textId="403CBB8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RLEY JEREMY</w:t>
                  </w:r>
                </w:p>
              </w:tc>
            </w:tr>
            <w:tr w:rsidR="002363B9" w:rsidRPr="00643483" w14:paraId="62F50DC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5CD21A" w14:textId="74F338E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SCETTE JEFFRY</w:t>
                  </w:r>
                </w:p>
              </w:tc>
            </w:tr>
            <w:tr w:rsidR="002363B9" w:rsidRPr="00643483" w14:paraId="230E6D8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1E7F81" w14:textId="31DBEB3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STASON JAMES</w:t>
                  </w:r>
                </w:p>
              </w:tc>
            </w:tr>
            <w:tr w:rsidR="002363B9" w:rsidRPr="00643483" w14:paraId="37C1CC6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8BA83B" w14:textId="5CDB4E0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GUY JOHN</w:t>
                  </w:r>
                </w:p>
              </w:tc>
            </w:tr>
            <w:tr w:rsidR="002363B9" w:rsidRPr="00643483" w14:paraId="141AECB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CA8347" w14:textId="644E6E5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CKETT MICHAEL</w:t>
                  </w:r>
                </w:p>
              </w:tc>
            </w:tr>
            <w:tr w:rsidR="002363B9" w:rsidRPr="00643483" w14:paraId="1396E25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F74174" w14:textId="2FEADD3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GGARD CHRISANA</w:t>
                  </w:r>
                </w:p>
              </w:tc>
            </w:tr>
            <w:tr w:rsidR="002363B9" w:rsidRPr="00643483" w14:paraId="381CED4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7636B1" w14:textId="60362F6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HN CAYLE</w:t>
                  </w:r>
                </w:p>
              </w:tc>
            </w:tr>
            <w:tr w:rsidR="002363B9" w:rsidRPr="00643483" w14:paraId="313199B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C7B9D9" w14:textId="19C5256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INER VERA M.</w:t>
                  </w:r>
                </w:p>
              </w:tc>
            </w:tr>
            <w:tr w:rsidR="002363B9" w:rsidRPr="00643483" w14:paraId="7D62FC10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E3D4AE" w14:textId="3B39005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IR COTTAGE</w:t>
                  </w:r>
                </w:p>
              </w:tc>
            </w:tr>
            <w:tr w:rsidR="002363B9" w:rsidRPr="00643483" w14:paraId="409C371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6CDE62" w14:textId="14CDEEB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IR GALLERY</w:t>
                  </w:r>
                </w:p>
              </w:tc>
            </w:tr>
            <w:tr w:rsidR="002363B9" w:rsidRPr="00643483" w14:paraId="69D96A7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FA0688" w14:textId="3B4C447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JDAJ NIKOLAJ</w:t>
                  </w:r>
                </w:p>
              </w:tc>
            </w:tr>
            <w:tr w:rsidR="002363B9" w:rsidRPr="00643483" w14:paraId="19A3509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D5657D" w14:textId="77EB5C7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LDE JACK</w:t>
                  </w:r>
                </w:p>
              </w:tc>
            </w:tr>
            <w:tr w:rsidR="002363B9" w:rsidRPr="00643483" w14:paraId="1D990A0A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578514" w14:textId="1B47869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LEY MILTON</w:t>
                  </w:r>
                </w:p>
              </w:tc>
            </w:tr>
            <w:tr w:rsidR="002363B9" w:rsidRPr="00643483" w14:paraId="3A9881DF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22D6D6" w14:textId="220339C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MILTON FRANCES</w:t>
                  </w:r>
                </w:p>
              </w:tc>
            </w:tr>
            <w:tr w:rsidR="002363B9" w:rsidRPr="00643483" w14:paraId="2E4879D0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BB0F59" w14:textId="70CC68D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MILTON GAILENE</w:t>
                  </w:r>
                </w:p>
              </w:tc>
            </w:tr>
            <w:tr w:rsidR="002363B9" w:rsidRPr="00643483" w14:paraId="1F53D2C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75E80C" w14:textId="6CDF39B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MILTON JIMMIE L.</w:t>
                  </w:r>
                </w:p>
              </w:tc>
            </w:tr>
            <w:tr w:rsidR="002363B9" w:rsidRPr="00643483" w14:paraId="73F7D5E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C9DB88" w14:textId="4AB5856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MILTON LINDA</w:t>
                  </w:r>
                </w:p>
              </w:tc>
            </w:tr>
            <w:tr w:rsidR="002363B9" w:rsidRPr="00643483" w14:paraId="269F423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D71076" w14:textId="30CAD61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MMIT CHARLES</w:t>
                  </w:r>
                </w:p>
              </w:tc>
            </w:tr>
            <w:tr w:rsidR="002363B9" w:rsidRPr="00643483" w14:paraId="4AF5BCCA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BC9039" w14:textId="70843A3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MPTON KEVIN</w:t>
                  </w:r>
                </w:p>
              </w:tc>
            </w:tr>
            <w:tr w:rsidR="002363B9" w:rsidRPr="00643483" w14:paraId="69C02AC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58624E" w14:textId="1BBA7EF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NERS MERLIN</w:t>
                  </w:r>
                </w:p>
              </w:tc>
            </w:tr>
            <w:tr w:rsidR="002363B9" w:rsidRPr="00643483" w14:paraId="7F2D939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3598A4" w14:textId="5CA49C1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EN FARMS</w:t>
                  </w:r>
                </w:p>
              </w:tc>
            </w:tr>
            <w:tr w:rsidR="002363B9" w:rsidRPr="00643483" w14:paraId="6029FAE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83AA53" w14:textId="3206306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EN STEVEN W.</w:t>
                  </w:r>
                </w:p>
              </w:tc>
            </w:tr>
            <w:tr w:rsidR="002363B9" w:rsidRPr="00643483" w14:paraId="137E2E3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8B7E6E" w14:textId="327C6CF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ON CARL</w:t>
                  </w:r>
                </w:p>
              </w:tc>
            </w:tr>
            <w:tr w:rsidR="002363B9" w:rsidRPr="00643483" w14:paraId="74FB7AE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C07954" w14:textId="6A6BF48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ON CARL N.</w:t>
                  </w:r>
                </w:p>
              </w:tc>
            </w:tr>
            <w:tr w:rsidR="002363B9" w:rsidRPr="00643483" w14:paraId="3E2770F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A8007B" w14:textId="4A90A18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ON DAVID</w:t>
                  </w:r>
                </w:p>
              </w:tc>
            </w:tr>
            <w:tr w:rsidR="002363B9" w:rsidRPr="00643483" w14:paraId="79BBA8E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264898" w14:textId="2990B02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ON DAVID</w:t>
                  </w:r>
                </w:p>
              </w:tc>
            </w:tr>
            <w:tr w:rsidR="002363B9" w:rsidRPr="00643483" w14:paraId="0EE709A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4BED9A" w14:textId="2EC1826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ON FAITH</w:t>
                  </w:r>
                </w:p>
              </w:tc>
            </w:tr>
            <w:tr w:rsidR="002363B9" w:rsidRPr="00643483" w14:paraId="74A5FD8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6959C7" w14:textId="50B5A8C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NSON NORTON</w:t>
                  </w:r>
                </w:p>
              </w:tc>
            </w:tr>
            <w:tr w:rsidR="002363B9" w:rsidRPr="00643483" w14:paraId="502BAFF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FC4D3C" w14:textId="6417B21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PGOOD THOMAS R.</w:t>
                  </w:r>
                </w:p>
              </w:tc>
            </w:tr>
            <w:tr w:rsidR="002363B9" w:rsidRPr="00643483" w14:paraId="29F45B8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0A8746" w14:textId="7C178B6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BERT SCOTT</w:t>
                  </w:r>
                </w:p>
              </w:tc>
            </w:tr>
            <w:tr w:rsidR="002363B9" w:rsidRPr="00643483" w14:paraId="18FC6BE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680E61" w14:textId="2E4C862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PER CHRISTOPHER</w:t>
                  </w:r>
                </w:p>
              </w:tc>
            </w:tr>
            <w:tr w:rsidR="002363B9" w:rsidRPr="00643483" w14:paraId="42F694D2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C3DCB3" w14:textId="48C2560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MAN SHERRY</w:t>
                  </w:r>
                </w:p>
              </w:tc>
            </w:tr>
            <w:tr w:rsidR="002363B9" w:rsidRPr="00643483" w14:paraId="19162316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B8154F" w14:textId="626A898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BRANDON D.</w:t>
                  </w:r>
                </w:p>
              </w:tc>
            </w:tr>
            <w:tr w:rsidR="002363B9" w:rsidRPr="00643483" w14:paraId="77FB000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4CBCFE" w14:textId="2C2A009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DEBRA S.</w:t>
                  </w:r>
                </w:p>
              </w:tc>
            </w:tr>
            <w:tr w:rsidR="002363B9" w:rsidRPr="00643483" w14:paraId="6F11D91F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3C6594" w14:textId="62657BD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DUSTON</w:t>
                  </w:r>
                </w:p>
              </w:tc>
            </w:tr>
            <w:tr w:rsidR="002363B9" w:rsidRPr="00643483" w14:paraId="5610521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C36BEE" w14:textId="6A4BEE6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FRANK</w:t>
                  </w:r>
                </w:p>
              </w:tc>
            </w:tr>
            <w:tr w:rsidR="002363B9" w:rsidRPr="00643483" w14:paraId="06323A7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293064" w14:textId="7E0580F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LINDA</w:t>
                  </w:r>
                </w:p>
              </w:tc>
            </w:tr>
            <w:tr w:rsidR="002363B9" w:rsidRPr="00643483" w14:paraId="4F47DCB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FA4578" w14:textId="3432641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MICHAEL</w:t>
                  </w:r>
                </w:p>
              </w:tc>
            </w:tr>
            <w:tr w:rsidR="002363B9" w:rsidRPr="00643483" w14:paraId="4277A73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EA52D0" w14:textId="0C37B6A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RIS TRUDY</w:t>
                  </w:r>
                </w:p>
              </w:tc>
            </w:tr>
            <w:tr w:rsidR="002363B9" w:rsidRPr="00643483" w14:paraId="5770BA5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57B96A" w14:textId="50660F4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T MARY E.</w:t>
                  </w:r>
                </w:p>
              </w:tc>
            </w:tr>
            <w:tr w:rsidR="002363B9" w:rsidRPr="00643483" w14:paraId="0034250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A9D3EF" w14:textId="76644FD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TMAN CLAYTON</w:t>
                  </w:r>
                </w:p>
              </w:tc>
            </w:tr>
            <w:tr w:rsidR="002363B9" w:rsidRPr="00643483" w14:paraId="231AA68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7C8581" w14:textId="01579E1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TMAN MICHELLE</w:t>
                  </w:r>
                </w:p>
              </w:tc>
            </w:tr>
            <w:tr w:rsidR="002363B9" w:rsidRPr="00643483" w14:paraId="65DBBF9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72F988" w14:textId="19576CB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TZMANN WAYNE</w:t>
                  </w:r>
                </w:p>
              </w:tc>
            </w:tr>
            <w:tr w:rsidR="002363B9" w:rsidRPr="00643483" w14:paraId="08D43CE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52780C" w14:textId="49F22BA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VIE CALVIN</w:t>
                  </w:r>
                </w:p>
              </w:tc>
            </w:tr>
            <w:tr w:rsidR="002363B9" w:rsidRPr="00643483" w14:paraId="0AC501C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321E66" w14:textId="6A80969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VIE PRISCILLA</w:t>
                  </w:r>
                </w:p>
              </w:tc>
            </w:tr>
            <w:tr w:rsidR="002363B9" w:rsidRPr="00643483" w14:paraId="71D34E0F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E1F726" w14:textId="621E11F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VIES PLACE</w:t>
                  </w:r>
                </w:p>
              </w:tc>
            </w:tr>
            <w:tr w:rsidR="002363B9" w:rsidRPr="00643483" w14:paraId="4334C8A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668CCF" w14:textId="36A34AC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RWIG BEATRICE L.</w:t>
                  </w:r>
                </w:p>
              </w:tc>
            </w:tr>
            <w:tr w:rsidR="002363B9" w:rsidRPr="00643483" w14:paraId="2CD711D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0368C4" w14:textId="31779FC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SE RONNIE</w:t>
                  </w:r>
                </w:p>
              </w:tc>
            </w:tr>
            <w:tr w:rsidR="002363B9" w:rsidRPr="00643483" w14:paraId="423B250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D3B7B3" w14:textId="5539BB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TRIDGE JOSH</w:t>
                  </w:r>
                </w:p>
              </w:tc>
            </w:tr>
            <w:tr w:rsidR="002363B9" w:rsidRPr="00643483" w14:paraId="38E40856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08063B" w14:textId="22D7795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UFF LEONARD</w:t>
                  </w:r>
                </w:p>
              </w:tc>
            </w:tr>
            <w:tr w:rsidR="002363B9" w:rsidRPr="00643483" w14:paraId="3E8D14CA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208B4F" w14:textId="3F57FD4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UGHT ELIZABETH C.</w:t>
                  </w:r>
                </w:p>
              </w:tc>
            </w:tr>
            <w:tr w:rsidR="002363B9" w:rsidRPr="00643483" w14:paraId="108C174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6360F9" w14:textId="2D9BE5A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UXWELL TROY</w:t>
                  </w:r>
                </w:p>
              </w:tc>
            </w:tr>
            <w:tr w:rsidR="002363B9" w:rsidRPr="00643483" w14:paraId="67AC4DA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6520E8" w14:textId="50C7251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YNIE NEVA</w:t>
                  </w:r>
                </w:p>
              </w:tc>
            </w:tr>
            <w:tr w:rsidR="002363B9" w:rsidRPr="00643483" w14:paraId="04FED596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2B0229" w14:textId="02E6DE3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ZELTON JOSEPH</w:t>
                  </w:r>
                </w:p>
              </w:tc>
            </w:tr>
            <w:tr w:rsidR="002363B9" w:rsidRPr="00643483" w14:paraId="285FA46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54842E" w14:textId="6DE89FC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ARD RICHARD</w:t>
                  </w:r>
                </w:p>
              </w:tc>
            </w:tr>
            <w:tr w:rsidR="002363B9" w:rsidRPr="00643483" w14:paraId="3E00A93F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325555" w14:textId="10476CE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ARTLAND FREIGHTWAYS</w:t>
                  </w:r>
                </w:p>
              </w:tc>
            </w:tr>
            <w:tr w:rsidR="002363B9" w:rsidRPr="00643483" w14:paraId="02ACCE1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69AA08" w14:textId="1F2A3E1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LDERMAN CHARLES</w:t>
                  </w:r>
                </w:p>
              </w:tc>
            </w:tr>
            <w:tr w:rsidR="002363B9" w:rsidRPr="00643483" w14:paraId="1F2D2AD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6A6839" w14:textId="329C3C6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LDERMAN FAY</w:t>
                  </w:r>
                </w:p>
              </w:tc>
            </w:tr>
            <w:tr w:rsidR="002363B9" w:rsidRPr="00643483" w14:paraId="3DC2D79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D0C283" w14:textId="2EC67C5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LDERMAN ROBERT</w:t>
                  </w:r>
                </w:p>
              </w:tc>
            </w:tr>
            <w:tr w:rsidR="002363B9" w:rsidRPr="00643483" w14:paraId="14B2D5C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D6421A" w14:textId="0F9DA4B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LKA LEON</w:t>
                  </w:r>
                </w:p>
              </w:tc>
            </w:tr>
            <w:tr w:rsidR="002363B9" w:rsidRPr="00643483" w14:paraId="63F1FA8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BF4620" w14:textId="2DC4214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LTON MICHAEL A.</w:t>
                  </w:r>
                </w:p>
              </w:tc>
            </w:tr>
            <w:tr w:rsidR="002363B9" w:rsidRPr="00643483" w14:paraId="6E75F2B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2458F8" w14:textId="583C4CE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NDERSON BILLIE F.</w:t>
                  </w:r>
                </w:p>
              </w:tc>
            </w:tr>
            <w:tr w:rsidR="002363B9" w:rsidRPr="00643483" w14:paraId="51F2EE0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ED4167" w14:textId="1C5ED35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NDERSON H. J.</w:t>
                  </w:r>
                </w:p>
              </w:tc>
            </w:tr>
            <w:tr w:rsidR="002363B9" w:rsidRPr="00643483" w14:paraId="63631552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A33632" w14:textId="7CDDBA5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NDERSON MISTY</w:t>
                  </w:r>
                </w:p>
              </w:tc>
            </w:tr>
            <w:tr w:rsidR="002363B9" w:rsidRPr="00643483" w14:paraId="0CE136D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35E00D" w14:textId="6143903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NDRICKS J. J.</w:t>
                  </w:r>
                </w:p>
              </w:tc>
            </w:tr>
            <w:tr w:rsidR="002363B9" w:rsidRPr="00643483" w14:paraId="43A584F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013044" w14:textId="7800C01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NNINGER DAVID</w:t>
                  </w:r>
                </w:p>
              </w:tc>
            </w:tr>
            <w:tr w:rsidR="002363B9" w:rsidRPr="00643483" w14:paraId="232AE1D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EA8631" w14:textId="4FD5DC9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NRY DEANA J.</w:t>
                  </w:r>
                </w:p>
              </w:tc>
            </w:tr>
            <w:tr w:rsidR="002363B9" w:rsidRPr="00643483" w14:paraId="26F0377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25C480" w14:textId="5A7D5DF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NANDEZ CARLOS</w:t>
                  </w:r>
                </w:p>
              </w:tc>
            </w:tr>
            <w:tr w:rsidR="002363B9" w:rsidRPr="00643483" w14:paraId="7D08454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8CCFAE" w14:textId="168A619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NANDEZ DAVID M.</w:t>
                  </w:r>
                </w:p>
              </w:tc>
            </w:tr>
            <w:tr w:rsidR="002363B9" w:rsidRPr="00643483" w14:paraId="4245E3D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57041F" w14:textId="55CD97D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NBLOOM EDNA</w:t>
                  </w:r>
                </w:p>
              </w:tc>
            </w:tr>
            <w:tr w:rsidR="002363B9" w:rsidRPr="00643483" w14:paraId="05843C9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419881" w14:textId="4B462A3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NBLOOM ROLAND T.</w:t>
                  </w:r>
                </w:p>
              </w:tc>
            </w:tr>
            <w:tr w:rsidR="002363B9" w:rsidRPr="00643483" w14:paraId="78539DA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1561BE" w14:textId="5DCE01B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RERA ANDRES</w:t>
                  </w:r>
                </w:p>
              </w:tc>
            </w:tr>
            <w:tr w:rsidR="002363B9" w:rsidRPr="00643483" w14:paraId="6A25C66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D3CB29" w14:textId="4324370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RERA IVONNE</w:t>
                  </w:r>
                </w:p>
              </w:tc>
            </w:tr>
            <w:tr w:rsidR="002363B9" w:rsidRPr="00643483" w14:paraId="3DB64CC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3A17F8" w14:textId="5F60AD5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RING ROBERT</w:t>
                  </w:r>
                </w:p>
              </w:tc>
            </w:tr>
            <w:tr w:rsidR="002363B9" w:rsidRPr="00643483" w14:paraId="2EDC6FF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AD27CC" w14:textId="1AE69E4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RSHBERGER JOHN M.</w:t>
                  </w:r>
                </w:p>
              </w:tc>
            </w:tr>
            <w:tr w:rsidR="002363B9" w:rsidRPr="00643483" w14:paraId="5BBE618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C0FD33" w14:textId="1C51C73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SKETT BETTY ANN</w:t>
                  </w:r>
                </w:p>
              </w:tc>
            </w:tr>
            <w:tr w:rsidR="002363B9" w:rsidRPr="00643483" w14:paraId="4C51D83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B01CE9" w14:textId="0853FA7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SKETT KENNETH</w:t>
                  </w:r>
                </w:p>
              </w:tc>
            </w:tr>
            <w:tr w:rsidR="002363B9" w:rsidRPr="00643483" w14:paraId="081BE5A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E0409E" w14:textId="18BBB81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SKETT KENNY</w:t>
                  </w:r>
                </w:p>
              </w:tc>
            </w:tr>
            <w:tr w:rsidR="002363B9" w:rsidRPr="00643483" w14:paraId="70EDD43F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464C67" w14:textId="7492FC0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ETHERINGTON MARY</w:t>
                  </w:r>
                </w:p>
              </w:tc>
            </w:tr>
            <w:tr w:rsidR="002363B9" w:rsidRPr="00643483" w14:paraId="30AD629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F46401" w14:textId="45DCCF4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CKEY RAYMOND</w:t>
                  </w:r>
                </w:p>
              </w:tc>
            </w:tr>
            <w:tr w:rsidR="002363B9" w:rsidRPr="00643483" w14:paraId="10B4589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AC07D0" w14:textId="4307913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CKMAN RON</w:t>
                  </w:r>
                </w:p>
              </w:tc>
            </w:tr>
            <w:tr w:rsidR="002363B9" w:rsidRPr="00643483" w14:paraId="1724D03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B7116F" w14:textId="145A789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CKS KAREN L.</w:t>
                  </w:r>
                </w:p>
              </w:tc>
            </w:tr>
            <w:tr w:rsidR="002363B9" w:rsidRPr="00643483" w14:paraId="0824E1E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541E8C" w14:textId="6DD2217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GGINS JOHN</w:t>
                  </w:r>
                </w:p>
              </w:tc>
            </w:tr>
            <w:tr w:rsidR="002363B9" w:rsidRPr="00643483" w14:paraId="6CEE5EF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FA9337" w14:textId="315B74F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GH PLAINS SEVEN</w:t>
                  </w:r>
                </w:p>
              </w:tc>
            </w:tr>
            <w:tr w:rsidR="002363B9" w:rsidRPr="00643483" w14:paraId="167F5E4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BE66ED" w14:textId="1CA2857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E RYAN</w:t>
                  </w:r>
                </w:p>
              </w:tc>
            </w:tr>
            <w:tr w:rsidR="002363B9" w:rsidRPr="00643483" w14:paraId="6491343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517F66" w14:textId="21E7E5E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GEMANN FRED</w:t>
                  </w:r>
                </w:p>
              </w:tc>
            </w:tr>
            <w:tr w:rsidR="002363B9" w:rsidRPr="00643483" w14:paraId="026FE07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8CD263" w14:textId="586A979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L BRIAN</w:t>
                  </w:r>
                </w:p>
              </w:tc>
            </w:tr>
            <w:tr w:rsidR="002363B9" w:rsidRPr="00643483" w14:paraId="38E6F69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039139" w14:textId="0C4583A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L DEONE</w:t>
                  </w:r>
                </w:p>
              </w:tc>
            </w:tr>
            <w:tr w:rsidR="002363B9" w:rsidRPr="00643483" w14:paraId="5F173F7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8E3F18" w14:textId="61D929D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L MALISSIA</w:t>
                  </w:r>
                </w:p>
              </w:tc>
            </w:tr>
            <w:tr w:rsidR="002363B9" w:rsidRPr="00643483" w14:paraId="46DE476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EA26C6" w14:textId="6326D41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L MELANIE</w:t>
                  </w:r>
                </w:p>
              </w:tc>
            </w:tr>
            <w:tr w:rsidR="002363B9" w:rsidRPr="00643483" w14:paraId="63D5839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663393" w14:textId="63A3CF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L SAMANTHA</w:t>
                  </w:r>
                </w:p>
              </w:tc>
            </w:tr>
            <w:tr w:rsidR="002363B9" w:rsidRPr="00643483" w14:paraId="7D0025A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2614FF" w14:textId="1E64C3B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LLEMEYER NANCY</w:t>
                  </w:r>
                </w:p>
              </w:tc>
            </w:tr>
            <w:tr w:rsidR="002363B9" w:rsidRPr="00643483" w14:paraId="68926D12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B10ED3" w14:textId="1AB5700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NES ARLAN</w:t>
                  </w:r>
                </w:p>
              </w:tc>
            </w:tr>
            <w:tr w:rsidR="002363B9" w:rsidRPr="00643483" w14:paraId="4B6EF89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6F4320" w14:textId="3D9815B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NES DARCY</w:t>
                  </w:r>
                </w:p>
              </w:tc>
            </w:tr>
            <w:tr w:rsidR="002363B9" w:rsidRPr="00643483" w14:paraId="49D81EF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42B9A0" w14:textId="0E84C38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NKHOUSE BILL</w:t>
                  </w:r>
                </w:p>
              </w:tc>
            </w:tr>
            <w:tr w:rsidR="002363B9" w:rsidRPr="00643483" w14:paraId="773B6D8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29D776" w14:textId="164EBE0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NKHOUSE FARMS INC</w:t>
                  </w:r>
                </w:p>
              </w:tc>
            </w:tr>
            <w:tr w:rsidR="002363B9" w:rsidRPr="00643483" w14:paraId="37B2BF0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E5E5EE" w14:textId="65DE040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NKLE JAMES R.</w:t>
                  </w:r>
                </w:p>
              </w:tc>
            </w:tr>
            <w:tr w:rsidR="002363B9" w:rsidRPr="00643483" w14:paraId="4633851E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57CBD5" w14:textId="114CDAA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NTON GRACIE</w:t>
                  </w:r>
                </w:p>
              </w:tc>
            </w:tr>
            <w:tr w:rsidR="002363B9" w:rsidRPr="00643483" w14:paraId="65F9AB8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86A877" w14:textId="4C6C2FC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ITCHCOCK STAN</w:t>
                  </w:r>
                </w:p>
              </w:tc>
            </w:tr>
            <w:tr w:rsidR="002363B9" w:rsidRPr="00643483" w14:paraId="5D1FE0D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365321" w14:textId="6D719E3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BSON COREY</w:t>
                  </w:r>
                </w:p>
              </w:tc>
            </w:tr>
            <w:tr w:rsidR="002363B9" w:rsidRPr="00643483" w14:paraId="7859739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019FBA" w14:textId="3AD065C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BSON NORMAN</w:t>
                  </w:r>
                </w:p>
              </w:tc>
            </w:tr>
            <w:tr w:rsidR="002363B9" w:rsidRPr="00643483" w14:paraId="6FD2F13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B36914" w14:textId="67DE22A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BSON THELMA</w:t>
                  </w:r>
                </w:p>
              </w:tc>
            </w:tr>
            <w:tr w:rsidR="002363B9" w:rsidRPr="00643483" w14:paraId="6DEDDA0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7CB9BA" w14:textId="4FE3DE1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CKETT MICHELLE L.</w:t>
                  </w:r>
                </w:p>
              </w:tc>
            </w:tr>
            <w:tr w:rsidR="002363B9" w:rsidRPr="00643483" w14:paraId="112EC03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D226FE" w14:textId="73CD1E5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ESLI TRAVIS</w:t>
                  </w:r>
                </w:p>
              </w:tc>
            </w:tr>
            <w:tr w:rsidR="002363B9" w:rsidRPr="00643483" w14:paraId="45C830D6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90743D" w14:textId="1F1273C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FFMAN FRANCES</w:t>
                  </w:r>
                </w:p>
              </w:tc>
            </w:tr>
            <w:tr w:rsidR="002363B9" w:rsidRPr="00643483" w14:paraId="0987253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065211" w14:textId="21EFA62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FFMAN FRANCIS</w:t>
                  </w:r>
                </w:p>
              </w:tc>
            </w:tr>
            <w:tr w:rsidR="002363B9" w:rsidRPr="00643483" w14:paraId="7ECCA3C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ABEDC0" w14:textId="01C512D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FFMAN JANET</w:t>
                  </w:r>
                </w:p>
              </w:tc>
            </w:tr>
            <w:tr w:rsidR="002363B9" w:rsidRPr="00643483" w14:paraId="740AF8D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B32E7C" w14:textId="007157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FFMAN PEGGY</w:t>
                  </w:r>
                </w:p>
              </w:tc>
            </w:tr>
            <w:tr w:rsidR="002363B9" w:rsidRPr="00643483" w14:paraId="5771E28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F8B62E" w14:textId="173EE08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FFMAN PRESTON</w:t>
                  </w:r>
                </w:p>
              </w:tc>
            </w:tr>
            <w:tr w:rsidR="002363B9" w:rsidRPr="00643483" w14:paraId="5242E7D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0CD48C" w14:textId="623750E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FFMAN RONALD M.</w:t>
                  </w:r>
                </w:p>
              </w:tc>
            </w:tr>
            <w:tr w:rsidR="002363B9" w:rsidRPr="00643483" w14:paraId="76696654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C4C293" w14:textId="7F26B24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LLENBAUGH ROSELLA</w:t>
                  </w:r>
                </w:p>
              </w:tc>
            </w:tr>
            <w:tr w:rsidR="002363B9" w:rsidRPr="00643483" w14:paraId="20E40E52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879821" w14:textId="0A91C7A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LMES REBA M.</w:t>
                  </w:r>
                </w:p>
              </w:tc>
            </w:tr>
            <w:tr w:rsidR="002363B9" w:rsidRPr="00643483" w14:paraId="4D5CFB0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061B94" w14:textId="15A5095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LMES STEPHEN</w:t>
                  </w:r>
                </w:p>
              </w:tc>
            </w:tr>
            <w:tr w:rsidR="002363B9" w:rsidRPr="00643483" w14:paraId="1C7B8270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16CB22" w14:textId="776426D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LTHUS RITA</w:t>
                  </w:r>
                </w:p>
              </w:tc>
            </w:tr>
            <w:tr w:rsidR="002363B9" w:rsidRPr="00643483" w14:paraId="61B0D49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47C72D" w14:textId="583411C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MM MARILYN</w:t>
                  </w:r>
                </w:p>
              </w:tc>
            </w:tr>
            <w:tr w:rsidR="002363B9" w:rsidRPr="00643483" w14:paraId="129EB4E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D7F354" w14:textId="609BC8C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OPER HERSCHEL</w:t>
                  </w:r>
                </w:p>
              </w:tc>
            </w:tr>
            <w:tr w:rsidR="002363B9" w:rsidRPr="00643483" w14:paraId="7EA20BE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8E13FF" w14:textId="5371617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PE KEVIN</w:t>
                  </w:r>
                </w:p>
              </w:tc>
            </w:tr>
            <w:tr w:rsidR="002363B9" w:rsidRPr="00643483" w14:paraId="75D1D9E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B091B0" w14:textId="3FB3F0E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PKINS RICHARD</w:t>
                  </w:r>
                </w:p>
              </w:tc>
            </w:tr>
            <w:tr w:rsidR="002363B9" w:rsidRPr="00643483" w14:paraId="492D851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A0C836" w14:textId="752DF1B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PPER CATHERINE</w:t>
                  </w:r>
                </w:p>
              </w:tc>
            </w:tr>
            <w:tr w:rsidR="002363B9" w:rsidRPr="00643483" w14:paraId="1167E87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57125A" w14:textId="7E9EAF8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RIZONWEST INC</w:t>
                  </w:r>
                </w:p>
              </w:tc>
            </w:tr>
            <w:tr w:rsidR="002363B9" w:rsidRPr="00643483" w14:paraId="0D8AB5B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4E6BCE" w14:textId="28BFC05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RTON GEORGE</w:t>
                  </w:r>
                </w:p>
              </w:tc>
            </w:tr>
            <w:tr w:rsidR="002363B9" w:rsidRPr="00643483" w14:paraId="10FF3AD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6A45AA" w14:textId="5F432A7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RTON MIKE</w:t>
                  </w:r>
                </w:p>
              </w:tc>
            </w:tr>
            <w:tr w:rsidR="002363B9" w:rsidRPr="00643483" w14:paraId="579218E7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81FB4A" w14:textId="2EC0F50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SKINS LAVERN</w:t>
                  </w:r>
                </w:p>
              </w:tc>
            </w:tr>
            <w:tr w:rsidR="002363B9" w:rsidRPr="00643483" w14:paraId="0DFA661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D239A6" w14:textId="3B856A5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ARD FLOYD</w:t>
                  </w:r>
                </w:p>
              </w:tc>
            </w:tr>
            <w:tr w:rsidR="002363B9" w:rsidRPr="00643483" w14:paraId="39D71528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2ADFC3" w14:textId="084E0A3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ARD STEVE</w:t>
                  </w:r>
                </w:p>
              </w:tc>
            </w:tr>
            <w:tr w:rsidR="002363B9" w:rsidRPr="00643483" w14:paraId="199B2342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5366CB" w14:textId="34EA9BB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ARD STEVE</w:t>
                  </w:r>
                </w:p>
              </w:tc>
            </w:tr>
            <w:tr w:rsidR="002363B9" w:rsidRPr="00643483" w14:paraId="1100202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A46694" w14:textId="2763F2F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ARD TIM</w:t>
                  </w:r>
                </w:p>
              </w:tc>
            </w:tr>
            <w:tr w:rsidR="002363B9" w:rsidRPr="00643483" w14:paraId="2146452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DEFABF" w14:textId="406C34B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E ANGIE</w:t>
                  </w:r>
                </w:p>
              </w:tc>
            </w:tr>
            <w:tr w:rsidR="002363B9" w:rsidRPr="00643483" w14:paraId="398DEE45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D7EC38" w14:textId="122EFB3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E JAMES</w:t>
                  </w:r>
                </w:p>
              </w:tc>
            </w:tr>
            <w:tr w:rsidR="002363B9" w:rsidRPr="00643483" w14:paraId="6E57EA2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FAA350" w14:textId="2F674EC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WELL VALERIA</w:t>
                  </w:r>
                </w:p>
              </w:tc>
            </w:tr>
            <w:tr w:rsidR="002363B9" w:rsidRPr="00643483" w14:paraId="6460B479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BF0647" w14:textId="2947240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OYDA CAMILLA L.</w:t>
                  </w:r>
                </w:p>
              </w:tc>
            </w:tr>
            <w:tr w:rsidR="002363B9" w:rsidRPr="00643483" w14:paraId="10C4B82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F86843" w14:textId="293E0FA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BBARD LANA</w:t>
                  </w:r>
                </w:p>
              </w:tc>
            </w:tr>
            <w:tr w:rsidR="002363B9" w:rsidRPr="00643483" w14:paraId="7BB4C15D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DA1DC3" w14:textId="4CEBAE8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BBELL ANITA</w:t>
                  </w:r>
                </w:p>
              </w:tc>
            </w:tr>
            <w:tr w:rsidR="002363B9" w:rsidRPr="00643483" w14:paraId="06BE4D9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6B12D5" w14:textId="0893F6C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BBELL DANNY L.</w:t>
                  </w:r>
                </w:p>
              </w:tc>
            </w:tr>
            <w:tr w:rsidR="002363B9" w:rsidRPr="00643483" w14:paraId="5A77FE3F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B2ABDC" w14:textId="2F6EA91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BBELL VELMA</w:t>
                  </w:r>
                </w:p>
              </w:tc>
            </w:tr>
            <w:tr w:rsidR="002363B9" w:rsidRPr="00643483" w14:paraId="64C0014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61A33C" w14:textId="435A138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D 1ST PRESTON</w:t>
                  </w:r>
                </w:p>
              </w:tc>
            </w:tr>
            <w:tr w:rsidR="002363B9" w:rsidRPr="00643483" w14:paraId="2915C15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FEABE8" w14:textId="71AAF32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DDLESTON BEVERLY</w:t>
                  </w:r>
                </w:p>
              </w:tc>
            </w:tr>
            <w:tr w:rsidR="002363B9" w:rsidRPr="00643483" w14:paraId="790E1716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A618B1" w14:textId="463F47A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DDLESTON PAT</w:t>
                  </w:r>
                </w:p>
              </w:tc>
            </w:tr>
            <w:tr w:rsidR="002363B9" w:rsidRPr="00643483" w14:paraId="78BA4AAB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98B090" w14:textId="04ADCBA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ERTA SANDY</w:t>
                  </w:r>
                </w:p>
              </w:tc>
            </w:tr>
            <w:tr w:rsidR="002363B9" w:rsidRPr="00643483" w14:paraId="3A40B91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CF7178" w14:textId="1A6BBA8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GHES SANDRA L.</w:t>
                  </w:r>
                </w:p>
              </w:tc>
            </w:tr>
            <w:tr w:rsidR="002363B9" w:rsidRPr="00643483" w14:paraId="4DEEF561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08D562" w14:textId="31DF077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GHES TED</w:t>
                  </w:r>
                </w:p>
              </w:tc>
            </w:tr>
            <w:tr w:rsidR="002363B9" w:rsidRPr="00643483" w14:paraId="6CF770A2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486FD7" w14:textId="542D10F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GLEY EARNEST</w:t>
                  </w:r>
                </w:p>
              </w:tc>
            </w:tr>
            <w:tr w:rsidR="002363B9" w:rsidRPr="00643483" w14:paraId="470FFFFA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A8D569" w14:textId="5FF136F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GO COMMUNITY CHURCH S</w:t>
                  </w:r>
                </w:p>
              </w:tc>
            </w:tr>
            <w:tr w:rsidR="002363B9" w:rsidRPr="00643483" w14:paraId="4DBE077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DBE3C6" w14:textId="43D75E8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GO GUN CLUB</w:t>
                  </w:r>
                </w:p>
              </w:tc>
            </w:tr>
            <w:tr w:rsidR="002363B9" w:rsidRPr="00643483" w14:paraId="2CED9AEA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31F0BF" w14:textId="385239F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GO PHARMACY</w:t>
                  </w:r>
                </w:p>
              </w:tc>
            </w:tr>
            <w:tr w:rsidR="002363B9" w:rsidRPr="00643483" w14:paraId="301B3C4C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5CE072" w14:textId="4587435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MRICH TONY</w:t>
                  </w:r>
                </w:p>
              </w:tc>
            </w:tr>
            <w:tr w:rsidR="002363B9" w:rsidRPr="00643483" w14:paraId="2FB11D93" w14:textId="77777777" w:rsidTr="00F13CAB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E50302" w14:textId="712EABA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NTZINGER ALLIE JO</w:t>
                  </w:r>
                </w:p>
              </w:tc>
            </w:tr>
            <w:tr w:rsidR="002363B9" w:rsidRPr="00643483" w14:paraId="772E516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C84C92" w14:textId="36CA649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HUSKEY DEANETTE</w:t>
                  </w:r>
                </w:p>
              </w:tc>
            </w:tr>
            <w:tr w:rsidR="002363B9" w:rsidRPr="00643483" w14:paraId="6425AE9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F5F0DA" w14:textId="0D82DB3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UTSELL CURT</w:t>
                  </w:r>
                </w:p>
              </w:tc>
            </w:tr>
            <w:tr w:rsidR="002363B9" w:rsidRPr="00643483" w14:paraId="0126C359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A7B711" w14:textId="702184D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MES GRETAH M.</w:t>
                  </w:r>
                </w:p>
              </w:tc>
            </w:tr>
            <w:tr w:rsidR="002363B9" w:rsidRPr="00643483" w14:paraId="528B6050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20DB57" w14:textId="50F1B8C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GE CHARLES</w:t>
                  </w:r>
                </w:p>
              </w:tc>
            </w:tr>
            <w:tr w:rsidR="002363B9" w:rsidRPr="00643483" w14:paraId="7905450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FABBD9" w14:textId="644A2BD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LOW LONNIE</w:t>
                  </w:r>
                </w:p>
              </w:tc>
            </w:tr>
            <w:tr w:rsidR="002363B9" w:rsidRPr="00643483" w14:paraId="0B08F39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370007" w14:textId="0C81B65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LOW MICHAEL J.</w:t>
                  </w:r>
                </w:p>
              </w:tc>
            </w:tr>
            <w:tr w:rsidR="002363B9" w:rsidRPr="00643483" w14:paraId="2F6E969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74F882" w14:textId="673E225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TERSTATE HWY CONSTRUCTION</w:t>
                  </w:r>
                </w:p>
              </w:tc>
            </w:tr>
            <w:tr w:rsidR="002363B9" w:rsidRPr="00643483" w14:paraId="7320C38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936F47" w14:textId="55B951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RMER IRENE</w:t>
                  </w:r>
                </w:p>
              </w:tc>
            </w:tr>
            <w:tr w:rsidR="002363B9" w:rsidRPr="00643483" w14:paraId="655B934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F99F28" w14:textId="4174D3C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RWIN MARY</w:t>
                  </w:r>
                </w:p>
              </w:tc>
            </w:tr>
            <w:tr w:rsidR="002363B9" w:rsidRPr="00643483" w14:paraId="4DA3014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2DEB28" w14:textId="39ED60B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RWIN WILLIAM C.</w:t>
                  </w:r>
                </w:p>
              </w:tc>
            </w:tr>
            <w:tr w:rsidR="002363B9" w:rsidRPr="00643483" w14:paraId="7326846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74A690" w14:textId="62A3599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SENBART BECKY</w:t>
                  </w:r>
                </w:p>
              </w:tc>
            </w:tr>
            <w:tr w:rsidR="002363B9" w:rsidRPr="00643483" w14:paraId="7F9C5F60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B25610" w14:textId="2FB1CAC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SENBART TIM</w:t>
                  </w:r>
                </w:p>
              </w:tc>
            </w:tr>
            <w:tr w:rsidR="002363B9" w:rsidRPr="00643483" w14:paraId="0BF1645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03F597" w14:textId="52BD1FF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VEY BRAD</w:t>
                  </w:r>
                </w:p>
              </w:tc>
            </w:tr>
            <w:tr w:rsidR="002363B9" w:rsidRPr="00643483" w14:paraId="5CBE07B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A255AF" w14:textId="3C80213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ACKSON PAUL I.</w:t>
                  </w:r>
                </w:p>
              </w:tc>
            </w:tr>
            <w:tr w:rsidR="002363B9" w:rsidRPr="00643483" w14:paraId="74786DE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3BF6D1" w14:textId="1A88318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AGER EUGENE C.</w:t>
                  </w:r>
                </w:p>
              </w:tc>
            </w:tr>
            <w:tr w:rsidR="002363B9" w:rsidRPr="00643483" w14:paraId="251897F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1CA5FC" w14:textId="75E1A28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AMES BARNHART MARILYN F.</w:t>
                  </w:r>
                </w:p>
              </w:tc>
            </w:tr>
            <w:tr w:rsidR="002363B9" w:rsidRPr="00643483" w14:paraId="654D619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8B2D15" w14:textId="6C24C0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AMES KARLA</w:t>
                  </w:r>
                </w:p>
              </w:tc>
            </w:tr>
            <w:tr w:rsidR="002363B9" w:rsidRPr="00643483" w14:paraId="60F611C0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A6757C" w14:textId="58F1364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AMES ROBERT</w:t>
                  </w:r>
                </w:p>
              </w:tc>
            </w:tr>
            <w:tr w:rsidR="002363B9" w:rsidRPr="00643483" w14:paraId="26B873B0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13EEAE" w14:textId="38BC8E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ARRETT VICKI L.</w:t>
                  </w:r>
                </w:p>
              </w:tc>
            </w:tr>
            <w:tr w:rsidR="002363B9" w:rsidRPr="00643483" w14:paraId="267DBEC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3ADEB0" w14:textId="34AAE1A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ENKINS IRENE</w:t>
                  </w:r>
                </w:p>
              </w:tc>
            </w:tr>
            <w:tr w:rsidR="002363B9" w:rsidRPr="00643483" w14:paraId="4C522B3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0DDFDE" w14:textId="1A9FB5C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ENKINS NICOLE</w:t>
                  </w:r>
                </w:p>
              </w:tc>
            </w:tr>
            <w:tr w:rsidR="002363B9" w:rsidRPr="00643483" w14:paraId="520EE6C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513946" w14:textId="7C0DABF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ENNINGS FRANK</w:t>
                  </w:r>
                </w:p>
              </w:tc>
            </w:tr>
            <w:tr w:rsidR="002363B9" w:rsidRPr="00643483" w14:paraId="7EA84EB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B94567" w14:textId="338C368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ESTES FLOYD</w:t>
                  </w:r>
                </w:p>
              </w:tc>
            </w:tr>
            <w:tr w:rsidR="002363B9" w:rsidRPr="00643483" w14:paraId="5D88718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E0BB91" w14:textId="251460E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DAVID J.</w:t>
                  </w:r>
                </w:p>
              </w:tc>
            </w:tr>
            <w:tr w:rsidR="002363B9" w:rsidRPr="00643483" w14:paraId="6094FDC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784FAA" w14:textId="19D6A74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ELIZABETH</w:t>
                  </w:r>
                </w:p>
              </w:tc>
            </w:tr>
            <w:tr w:rsidR="002363B9" w:rsidRPr="00643483" w14:paraId="4567E0E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D7BC84" w14:textId="5ADB55E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EVERETT</w:t>
                  </w:r>
                </w:p>
              </w:tc>
            </w:tr>
            <w:tr w:rsidR="002363B9" w:rsidRPr="00643483" w14:paraId="5922FB1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2BECAA" w14:textId="2B7C8C3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HERBERT</w:t>
                  </w:r>
                </w:p>
              </w:tc>
            </w:tr>
            <w:tr w:rsidR="002363B9" w:rsidRPr="00643483" w14:paraId="4DA96AF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0695B1" w14:textId="641AE98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JOY</w:t>
                  </w:r>
                </w:p>
              </w:tc>
            </w:tr>
            <w:tr w:rsidR="002363B9" w:rsidRPr="00643483" w14:paraId="00B4168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793A07" w14:textId="777D9C9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MARIE</w:t>
                  </w:r>
                </w:p>
              </w:tc>
            </w:tr>
            <w:tr w:rsidR="002363B9" w:rsidRPr="00643483" w14:paraId="273613B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D0255D" w14:textId="28ECF75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NICK</w:t>
                  </w:r>
                </w:p>
              </w:tc>
            </w:tr>
            <w:tr w:rsidR="002363B9" w:rsidRPr="00643483" w14:paraId="7709436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A00C6B" w14:textId="25D99E2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REBECCA</w:t>
                  </w:r>
                </w:p>
              </w:tc>
            </w:tr>
            <w:tr w:rsidR="002363B9" w:rsidRPr="00643483" w14:paraId="635C922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6B45AB" w14:textId="2894CD9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ON ROGERS</w:t>
                  </w:r>
                </w:p>
              </w:tc>
            </w:tr>
            <w:tr w:rsidR="002363B9" w:rsidRPr="00643483" w14:paraId="0206FB8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5FC49F" w14:textId="6FA076D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TON LARRY W.</w:t>
                  </w:r>
                </w:p>
              </w:tc>
            </w:tr>
            <w:tr w:rsidR="002363B9" w:rsidRPr="00643483" w14:paraId="60DE5ED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EC35F2" w14:textId="79FB230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TON ROSE</w:t>
                  </w:r>
                </w:p>
              </w:tc>
            </w:tr>
            <w:tr w:rsidR="002363B9" w:rsidRPr="00643483" w14:paraId="7919519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E8DAA9" w14:textId="327B2A4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HNSTON TIM</w:t>
                  </w:r>
                </w:p>
              </w:tc>
            </w:tr>
            <w:tr w:rsidR="002363B9" w:rsidRPr="00643483" w14:paraId="79C456E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5C2A01" w14:textId="3A1250F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INER GABRIEL D.</w:t>
                  </w:r>
                </w:p>
              </w:tc>
            </w:tr>
            <w:tr w:rsidR="002363B9" w:rsidRPr="00643483" w14:paraId="228315A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45F2DD" w14:textId="6BBA00A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LLIFFE WAYNE</w:t>
                  </w:r>
                </w:p>
              </w:tc>
            </w:tr>
            <w:tr w:rsidR="002363B9" w:rsidRPr="00643483" w14:paraId="42A92CA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E35E66" w14:textId="59B710F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LLY SHIRLEY</w:t>
                  </w:r>
                </w:p>
              </w:tc>
            </w:tr>
            <w:tr w:rsidR="002363B9" w:rsidRPr="00643483" w14:paraId="1DB8E8E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229B9E" w14:textId="5F12533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ANGELA</w:t>
                  </w:r>
                </w:p>
              </w:tc>
            </w:tr>
            <w:tr w:rsidR="002363B9" w:rsidRPr="00643483" w14:paraId="6D1FCA8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CB73A1" w14:textId="5D0EE7A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BRENDA</w:t>
                  </w:r>
                </w:p>
              </w:tc>
            </w:tr>
            <w:tr w:rsidR="002363B9" w:rsidRPr="00643483" w14:paraId="52FF3C7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AA1547" w14:textId="1FDAC65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BRIAN T.</w:t>
                  </w:r>
                </w:p>
              </w:tc>
            </w:tr>
            <w:tr w:rsidR="002363B9" w:rsidRPr="00643483" w14:paraId="501AB46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BF0B21" w14:textId="26F8DAE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CONNIE LYN</w:t>
                  </w:r>
                </w:p>
              </w:tc>
            </w:tr>
            <w:tr w:rsidR="002363B9" w:rsidRPr="00643483" w14:paraId="2E8AA40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887F5C" w14:textId="33F329E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DEAN</w:t>
                  </w:r>
                </w:p>
              </w:tc>
            </w:tr>
            <w:tr w:rsidR="002363B9" w:rsidRPr="00643483" w14:paraId="3473A67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C3251E" w14:textId="129AAC0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JIM H.</w:t>
                  </w:r>
                </w:p>
              </w:tc>
            </w:tr>
            <w:tr w:rsidR="002363B9" w:rsidRPr="00643483" w14:paraId="5224A8C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C5463E" w14:textId="52C5613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KARISSA B.</w:t>
                  </w:r>
                </w:p>
              </w:tc>
            </w:tr>
            <w:tr w:rsidR="002363B9" w:rsidRPr="00643483" w14:paraId="253ACE3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6B44C9" w14:textId="792FD71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PATRICIA</w:t>
                  </w:r>
                </w:p>
              </w:tc>
            </w:tr>
            <w:tr w:rsidR="002363B9" w:rsidRPr="00643483" w14:paraId="570EC2F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056C0B" w14:textId="3B5C8D1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RAY H.</w:t>
                  </w:r>
                </w:p>
              </w:tc>
            </w:tr>
            <w:tr w:rsidR="002363B9" w:rsidRPr="00643483" w14:paraId="4FDE518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59E620" w14:textId="689C7FB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NES SHAWNETTE</w:t>
                  </w:r>
                </w:p>
              </w:tc>
            </w:tr>
            <w:tr w:rsidR="002363B9" w:rsidRPr="00643483" w14:paraId="0C5EAE7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E9DA0C" w14:textId="56DBA42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OSTES KEVIN</w:t>
                  </w:r>
                </w:p>
              </w:tc>
            </w:tr>
            <w:tr w:rsidR="002363B9" w:rsidRPr="00643483" w14:paraId="6FC28ED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57D63C" w14:textId="433674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UDD LEE ROY</w:t>
                  </w:r>
                </w:p>
              </w:tc>
            </w:tr>
            <w:tr w:rsidR="002363B9" w:rsidRPr="00643483" w14:paraId="5EAABCE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EDCBA9" w14:textId="1B2881E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UST FOR FUN</w:t>
                  </w:r>
                </w:p>
              </w:tc>
            </w:tr>
            <w:tr w:rsidR="002363B9" w:rsidRPr="00643483" w14:paraId="095EE91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1CDD34" w14:textId="7C0D14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JWP INC</w:t>
                  </w:r>
                </w:p>
              </w:tc>
            </w:tr>
            <w:tr w:rsidR="002363B9" w:rsidRPr="00643483" w14:paraId="17579E7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20B8A0" w14:textId="1CE0DCD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DING JOYCE</w:t>
                  </w:r>
                </w:p>
              </w:tc>
            </w:tr>
            <w:tr w:rsidR="002363B9" w:rsidRPr="00643483" w14:paraId="7A66787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678BAF" w14:textId="79840F1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HN JEREMY</w:t>
                  </w:r>
                </w:p>
              </w:tc>
            </w:tr>
            <w:tr w:rsidR="002363B9" w:rsidRPr="00643483" w14:paraId="6E60A5E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292AED" w14:textId="5A431AE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MPF BUFFY</w:t>
                  </w:r>
                </w:p>
              </w:tc>
            </w:tr>
            <w:tr w:rsidR="002363B9" w:rsidRPr="00643483" w14:paraId="4FD767B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CA8184" w14:textId="5B6AEE9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NATZAR BARBARA</w:t>
                  </w:r>
                </w:p>
              </w:tc>
            </w:tr>
            <w:tr w:rsidR="002363B9" w:rsidRPr="00643483" w14:paraId="026092F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B2AB41" w14:textId="30503AA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NSAS TOWERS INC</w:t>
                  </w:r>
                </w:p>
              </w:tc>
            </w:tr>
            <w:tr w:rsidR="002363B9" w:rsidRPr="00643483" w14:paraId="50A361C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F1CF1D" w14:textId="10E6CEB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SSEL SARAH</w:t>
                  </w:r>
                </w:p>
              </w:tc>
            </w:tr>
            <w:tr w:rsidR="002363B9" w:rsidRPr="00643483" w14:paraId="20D5A2C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EB02C2" w14:textId="019434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STEN MILDRED M.</w:t>
                  </w:r>
                </w:p>
              </w:tc>
            </w:tr>
            <w:tr w:rsidR="002363B9" w:rsidRPr="00643483" w14:paraId="45DF7E9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D3292D" w14:textId="2DB7373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AZA STEVE</w:t>
                  </w:r>
                </w:p>
              </w:tc>
            </w:tr>
            <w:tr w:rsidR="002363B9" w:rsidRPr="00643483" w14:paraId="37C4237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0909A7" w14:textId="68CDC73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HOE ROBERT</w:t>
                  </w:r>
                </w:p>
              </w:tc>
            </w:tr>
            <w:tr w:rsidR="002363B9" w:rsidRPr="00643483" w14:paraId="5317CEE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922163" w14:textId="396081F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LLER BETTY L.</w:t>
                  </w:r>
                </w:p>
              </w:tc>
            </w:tr>
            <w:tr w:rsidR="002363B9" w:rsidRPr="00643483" w14:paraId="00DD449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6911D0" w14:textId="46663E4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LLER CECIL</w:t>
                  </w:r>
                </w:p>
              </w:tc>
            </w:tr>
            <w:tr w:rsidR="002363B9" w:rsidRPr="00643483" w14:paraId="1C66AE2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9DEBAA" w14:textId="5B6F7B4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LLER CHUCK</w:t>
                  </w:r>
                </w:p>
              </w:tc>
            </w:tr>
            <w:tr w:rsidR="002363B9" w:rsidRPr="00643483" w14:paraId="48F620A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34DC5A" w14:textId="5ED89AE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LLER LESLIE J.</w:t>
                  </w:r>
                </w:p>
              </w:tc>
            </w:tr>
            <w:tr w:rsidR="002363B9" w:rsidRPr="00643483" w14:paraId="0B31F8D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500DE6" w14:textId="36BB301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LLEY DUANE</w:t>
                  </w:r>
                </w:p>
              </w:tc>
            </w:tr>
            <w:tr w:rsidR="002363B9" w:rsidRPr="00643483" w14:paraId="7FC97CC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24F4A1" w14:textId="462FACB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NNEDY LORENE</w:t>
                  </w:r>
                </w:p>
              </w:tc>
            </w:tr>
            <w:tr w:rsidR="002363B9" w:rsidRPr="00643483" w14:paraId="4E7891F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C4081F" w14:textId="2E02506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NNERLY MARIA</w:t>
                  </w:r>
                </w:p>
              </w:tc>
            </w:tr>
            <w:tr w:rsidR="002363B9" w:rsidRPr="00643483" w14:paraId="2A392B9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845839" w14:textId="29D2A04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NT MILTON</w:t>
                  </w:r>
                </w:p>
              </w:tc>
            </w:tr>
            <w:tr w:rsidR="002363B9" w:rsidRPr="00643483" w14:paraId="55098F3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4B2CFB" w14:textId="105AE9F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RNS TIM</w:t>
                  </w:r>
                </w:p>
              </w:tc>
            </w:tr>
            <w:tr w:rsidR="002363B9" w:rsidRPr="00643483" w14:paraId="7B13B15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C74E4C" w14:textId="0ACE17A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RR KENNETH</w:t>
                  </w:r>
                </w:p>
              </w:tc>
            </w:tr>
            <w:tr w:rsidR="002363B9" w:rsidRPr="00643483" w14:paraId="0DA1035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876100" w14:textId="1F6E054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TZNER BROCK</w:t>
                  </w:r>
                </w:p>
              </w:tc>
            </w:tr>
            <w:tr w:rsidR="002363B9" w:rsidRPr="00643483" w14:paraId="3511AB1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0AA966" w14:textId="5ACC998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Y ENERGY</w:t>
                  </w:r>
                </w:p>
              </w:tc>
            </w:tr>
            <w:tr w:rsidR="002363B9" w:rsidRPr="00643483" w14:paraId="4410992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DE3129" w14:textId="762AC71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EYSER JENNIFER</w:t>
                  </w:r>
                </w:p>
              </w:tc>
            </w:tr>
            <w:tr w:rsidR="002363B9" w:rsidRPr="00643483" w14:paraId="1709324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D07444" w14:textId="6225225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NG DENISE</w:t>
                  </w:r>
                </w:p>
              </w:tc>
            </w:tr>
            <w:tr w:rsidR="002363B9" w:rsidRPr="00643483" w14:paraId="2DDC658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DB15B3" w14:textId="45A31AA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NG GREGORY</w:t>
                  </w:r>
                </w:p>
              </w:tc>
            </w:tr>
            <w:tr w:rsidR="002363B9" w:rsidRPr="00643483" w14:paraId="0AD74BA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306673" w14:textId="1D434C1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NG HEATHER</w:t>
                  </w:r>
                </w:p>
              </w:tc>
            </w:tr>
            <w:tr w:rsidR="002363B9" w:rsidRPr="00643483" w14:paraId="5DD0EB69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7D3117" w14:textId="39CB081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NG LANCE</w:t>
                  </w:r>
                </w:p>
              </w:tc>
            </w:tr>
            <w:tr w:rsidR="002363B9" w:rsidRPr="00643483" w14:paraId="72DA8F6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E413DB" w14:textId="3D0320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NSLEY LORRAINE</w:t>
                  </w:r>
                </w:p>
              </w:tc>
            </w:tr>
            <w:tr w:rsidR="002363B9" w:rsidRPr="00643483" w14:paraId="5EA0417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BC29E6" w14:textId="3C0BFB8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RBY JESSIE L.</w:t>
                  </w:r>
                </w:p>
              </w:tc>
            </w:tr>
            <w:tr w:rsidR="002363B9" w:rsidRPr="00643483" w14:paraId="38D80AF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FCFF39" w14:textId="32BE4AF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RBY JOHN</w:t>
                  </w:r>
                </w:p>
              </w:tc>
            </w:tr>
            <w:tr w:rsidR="002363B9" w:rsidRPr="00643483" w14:paraId="231FDCC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2A9195" w14:textId="494E60B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IT CARSON HOUSING</w:t>
                  </w:r>
                </w:p>
              </w:tc>
            </w:tr>
            <w:tr w:rsidR="002363B9" w:rsidRPr="00643483" w14:paraId="7C227EF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8652AAA" w14:textId="5EE0F97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LEIBOEKER CAROLYN</w:t>
                  </w:r>
                </w:p>
              </w:tc>
            </w:tr>
            <w:tr w:rsidR="002363B9" w:rsidRPr="00643483" w14:paraId="58840C0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6DC74F" w14:textId="77CE16E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LEINE DON</w:t>
                  </w:r>
                </w:p>
              </w:tc>
            </w:tr>
            <w:tr w:rsidR="002363B9" w:rsidRPr="00643483" w14:paraId="68A2EE2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CE125A" w14:textId="385268C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LEINE MOTOR CO</w:t>
                  </w:r>
                </w:p>
              </w:tc>
            </w:tr>
            <w:tr w:rsidR="002363B9" w:rsidRPr="00643483" w14:paraId="56C2458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97E1E7" w14:textId="4C8961E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LEINSORGE JANICE E.</w:t>
                  </w:r>
                </w:p>
              </w:tc>
            </w:tr>
            <w:tr w:rsidR="002363B9" w:rsidRPr="00643483" w14:paraId="799DDAB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F2AB2D" w14:textId="4D7D675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N GAS GATHERING INC</w:t>
                  </w:r>
                </w:p>
              </w:tc>
            </w:tr>
            <w:tr w:rsidR="002363B9" w:rsidRPr="00643483" w14:paraId="0E1AC1A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DC00E2" w14:textId="5EF2ED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NUDSEN JAMES</w:t>
                  </w:r>
                </w:p>
              </w:tc>
            </w:tr>
            <w:tr w:rsidR="002363B9" w:rsidRPr="00643483" w14:paraId="142CABE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851969" w14:textId="28976A2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NUTSON BOYD</w:t>
                  </w:r>
                </w:p>
              </w:tc>
            </w:tr>
            <w:tr w:rsidR="002363B9" w:rsidRPr="00643483" w14:paraId="5073CF6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CAD5AC" w14:textId="53CFB1E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CH GATHERING SYSTEMS</w:t>
                  </w:r>
                </w:p>
              </w:tc>
            </w:tr>
            <w:tr w:rsidR="002363B9" w:rsidRPr="00643483" w14:paraId="5EA162D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E934F6" w14:textId="61E9E2E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CH MARY ANN</w:t>
                  </w:r>
                </w:p>
              </w:tc>
            </w:tr>
            <w:tr w:rsidR="002363B9" w:rsidRPr="00643483" w14:paraId="59017CB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5A732D" w14:textId="64B2CA4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CH PIPELINES INC</w:t>
                  </w:r>
                </w:p>
              </w:tc>
            </w:tr>
            <w:tr w:rsidR="002363B9" w:rsidRPr="00643483" w14:paraId="6860925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1A133B" w14:textId="3A05EFA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CH SERVICES INC</w:t>
                  </w:r>
                </w:p>
              </w:tc>
            </w:tr>
            <w:tr w:rsidR="002363B9" w:rsidRPr="00643483" w14:paraId="0C971C7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DB7151" w14:textId="10C719C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EHLER WAYNE</w:t>
                  </w:r>
                </w:p>
              </w:tc>
            </w:tr>
            <w:tr w:rsidR="002363B9" w:rsidRPr="00643483" w14:paraId="649253B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2C24F4" w14:textId="4133DD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EHLER WILLIAM A.</w:t>
                  </w:r>
                </w:p>
              </w:tc>
            </w:tr>
            <w:tr w:rsidR="002363B9" w:rsidRPr="00643483" w14:paraId="41F17AE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A1B033" w14:textId="7DBCB04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EHN BRYON</w:t>
                  </w:r>
                </w:p>
              </w:tc>
            </w:tr>
            <w:tr w:rsidR="002363B9" w:rsidRPr="00643483" w14:paraId="78F0AE6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03E839" w14:textId="4AC46D1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EHN JUDY</w:t>
                  </w:r>
                </w:p>
              </w:tc>
            </w:tr>
            <w:tr w:rsidR="002363B9" w:rsidRPr="00643483" w14:paraId="3783BA2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60254C" w14:textId="6C98D8A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EPKE SHARON</w:t>
                  </w:r>
                </w:p>
              </w:tc>
            </w:tr>
            <w:tr w:rsidR="002363B9" w:rsidRPr="00643483" w14:paraId="3DB8F31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88AF46" w14:textId="3EBC505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ERSELMAN KRISTI</w:t>
                  </w:r>
                </w:p>
              </w:tc>
            </w:tr>
            <w:tr w:rsidR="002363B9" w:rsidRPr="00643483" w14:paraId="47E93D2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535B79" w14:textId="5962F32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HL MARILYN</w:t>
                  </w:r>
                </w:p>
              </w:tc>
            </w:tr>
            <w:tr w:rsidR="002363B9" w:rsidRPr="00643483" w14:paraId="5BD37971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DBAEF3" w14:textId="4416AE9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RBELIK DAVID</w:t>
                  </w:r>
                </w:p>
              </w:tc>
            </w:tr>
            <w:tr w:rsidR="002363B9" w:rsidRPr="00643483" w14:paraId="61EFDB69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E6C3BC" w14:textId="353533D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RBITZ MARK</w:t>
                  </w:r>
                </w:p>
              </w:tc>
            </w:tr>
            <w:tr w:rsidR="002363B9" w:rsidRPr="00643483" w14:paraId="153580D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C13C5C" w14:textId="5511CC0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RESKY PEARL</w:t>
                  </w:r>
                </w:p>
              </w:tc>
            </w:tr>
            <w:tr w:rsidR="002363B9" w:rsidRPr="00643483" w14:paraId="7C8D93C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9DB09F" w14:textId="26CC8F4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STER JEFFERY L.</w:t>
                  </w:r>
                </w:p>
              </w:tc>
            </w:tr>
            <w:tr w:rsidR="002363B9" w:rsidRPr="00643483" w14:paraId="583DCD2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6B5F8F" w14:textId="10A201E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OVINCHICK STEPHEN</w:t>
                  </w:r>
                </w:p>
              </w:tc>
            </w:tr>
            <w:tr w:rsidR="002363B9" w:rsidRPr="00643483" w14:paraId="449323F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F574EA" w14:textId="32306DC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RAMER STANLEY</w:t>
                  </w:r>
                </w:p>
              </w:tc>
            </w:tr>
            <w:tr w:rsidR="002363B9" w:rsidRPr="00643483" w14:paraId="09B90F6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D80808" w14:textId="06EFA01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RAMER THERESIA</w:t>
                  </w:r>
                </w:p>
              </w:tc>
            </w:tr>
            <w:tr w:rsidR="002363B9" w:rsidRPr="00643483" w14:paraId="3429FAE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916705" w14:textId="31DC77E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RAUSE TIMOTHY</w:t>
                  </w:r>
                </w:p>
              </w:tc>
            </w:tr>
            <w:tr w:rsidR="002363B9" w:rsidRPr="00643483" w14:paraId="11D876F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8BC384" w14:textId="71F1B16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REHBIEL PAUL</w:t>
                  </w:r>
                </w:p>
              </w:tc>
            </w:tr>
            <w:tr w:rsidR="002363B9" w:rsidRPr="00643483" w14:paraId="69D455E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59D886" w14:textId="6030F69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ROENLEIN JOHN</w:t>
                  </w:r>
                </w:p>
              </w:tc>
            </w:tr>
            <w:tr w:rsidR="002363B9" w:rsidRPr="00643483" w14:paraId="3274689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EFAAB4" w14:textId="517013A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RUEGER DAVID</w:t>
                  </w:r>
                </w:p>
              </w:tc>
            </w:tr>
            <w:tr w:rsidR="002363B9" w:rsidRPr="00643483" w14:paraId="47A0C05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DC972F" w14:textId="53AE0A7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UDU DRILLING CO INC</w:t>
                  </w:r>
                </w:p>
              </w:tc>
            </w:tr>
            <w:tr w:rsidR="002363B9" w:rsidRPr="00643483" w14:paraId="17F778F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0084E6" w14:textId="56D43E3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UNTZ WAYNE</w:t>
                  </w:r>
                </w:p>
              </w:tc>
            </w:tr>
            <w:tr w:rsidR="002363B9" w:rsidRPr="00643483" w14:paraId="51D00ED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E7AC77" w14:textId="276291C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KUPER KANDI</w:t>
                  </w:r>
                </w:p>
              </w:tc>
            </w:tr>
            <w:tr w:rsidR="002363B9" w:rsidRPr="00643483" w14:paraId="58CEB73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D573F8" w14:textId="0B80419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 &amp; R ENTERPRISES</w:t>
                  </w:r>
                </w:p>
              </w:tc>
            </w:tr>
            <w:tr w:rsidR="002363B9" w:rsidRPr="00643483" w14:paraId="04FE8C49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580683" w14:textId="525FEDD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BORDE LARRY</w:t>
                  </w:r>
                </w:p>
              </w:tc>
            </w:tr>
            <w:tr w:rsidR="002363B9" w:rsidRPr="00643483" w14:paraId="42F0E2C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5884F1" w14:textId="4534BB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BORDE MILDRED</w:t>
                  </w:r>
                </w:p>
              </w:tc>
            </w:tr>
            <w:tr w:rsidR="002363B9" w:rsidRPr="00643483" w14:paraId="4CC0A0F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389BE0" w14:textId="13065E4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COSSE MIKE</w:t>
                  </w:r>
                </w:p>
              </w:tc>
            </w:tr>
            <w:tr w:rsidR="002363B9" w:rsidRPr="00643483" w14:paraId="39F8F7E8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EBED3D" w14:textId="765A6C1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FARGE NORTH AMERICA I</w:t>
                  </w:r>
                </w:p>
              </w:tc>
            </w:tr>
            <w:tr w:rsidR="002363B9" w:rsidRPr="00643483" w14:paraId="253CF340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4B4258" w14:textId="05F1294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FARGE WEST INC</w:t>
                  </w:r>
                </w:p>
              </w:tc>
            </w:tr>
            <w:tr w:rsidR="002363B9" w:rsidRPr="00643483" w14:paraId="4E33F390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4CAA74" w14:textId="0FC8BBB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FLEUR MARGARET</w:t>
                  </w:r>
                </w:p>
              </w:tc>
            </w:tr>
            <w:tr w:rsidR="002363B9" w:rsidRPr="00643483" w14:paraId="2432C72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13C9D5" w14:textId="22D552A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GROW DIANA</w:t>
                  </w:r>
                </w:p>
              </w:tc>
            </w:tr>
            <w:tr w:rsidR="002363B9" w:rsidRPr="00643483" w14:paraId="0F81B55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0EBD51" w14:textId="6CD103A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HM MATT</w:t>
                  </w:r>
                </w:p>
              </w:tc>
            </w:tr>
            <w:tr w:rsidR="002363B9" w:rsidRPr="00643483" w14:paraId="3065704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161661" w14:textId="2986B50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INE SAMMY C.</w:t>
                  </w:r>
                </w:p>
              </w:tc>
            </w:tr>
            <w:tr w:rsidR="002363B9" w:rsidRPr="00643483" w14:paraId="71E1411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9193D6" w14:textId="2FDAA0D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MONT MICHAEL</w:t>
                  </w:r>
                </w:p>
              </w:tc>
            </w:tr>
            <w:tr w:rsidR="002363B9" w:rsidRPr="00643483" w14:paraId="41CB046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8C2DEE" w14:textId="7158F16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NGLEY DORIS</w:t>
                  </w:r>
                </w:p>
              </w:tc>
            </w:tr>
            <w:tr w:rsidR="002363B9" w:rsidRPr="00643483" w14:paraId="3C85124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752123" w14:textId="7C32F1E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NGLEY JERRY D.</w:t>
                  </w:r>
                </w:p>
              </w:tc>
            </w:tr>
            <w:tr w:rsidR="002363B9" w:rsidRPr="00643483" w14:paraId="02141C2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1A3FF2" w14:textId="49784A1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NGTON NEIL</w:t>
                  </w:r>
                </w:p>
              </w:tc>
            </w:tr>
            <w:tr w:rsidR="002363B9" w:rsidRPr="00643483" w14:paraId="39C2056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89CE73" w14:textId="26BF66B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TEEDAH</w:t>
                  </w:r>
                </w:p>
              </w:tc>
            </w:tr>
            <w:tr w:rsidR="002363B9" w:rsidRPr="00643483" w14:paraId="6CFCF49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55C895" w14:textId="17D3645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URENT JOAN</w:t>
                  </w:r>
                </w:p>
              </w:tc>
            </w:tr>
            <w:tr w:rsidR="002363B9" w:rsidRPr="00643483" w14:paraId="3CD7D1F3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4107DF" w14:textId="23BC9DB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WHENORE JAMES</w:t>
                  </w:r>
                </w:p>
              </w:tc>
            </w:tr>
            <w:tr w:rsidR="002363B9" w:rsidRPr="00643483" w14:paraId="551445F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9E2C3F" w14:textId="15FA6B7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WLIS ROGER</w:t>
                  </w:r>
                </w:p>
              </w:tc>
            </w:tr>
            <w:tr w:rsidR="002363B9" w:rsidRPr="00643483" w14:paraId="32FD4402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CD608A" w14:textId="42F977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WSON JOHN</w:t>
                  </w:r>
                </w:p>
              </w:tc>
            </w:tr>
            <w:tr w:rsidR="002363B9" w:rsidRPr="00643483" w14:paraId="204E78D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26CB35" w14:textId="777380B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YTON CHRISTINA</w:t>
                  </w:r>
                </w:p>
              </w:tc>
            </w:tr>
            <w:tr w:rsidR="002363B9" w:rsidRPr="00643483" w14:paraId="1C178EDE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7F6A22" w14:textId="251F1F9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AZY A FARMS LLP</w:t>
                  </w:r>
                </w:p>
              </w:tc>
            </w:tr>
            <w:tr w:rsidR="002363B9" w:rsidRPr="00643483" w14:paraId="3484154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D09F82" w14:textId="360BB59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ABO BILL</w:t>
                  </w:r>
                </w:p>
              </w:tc>
            </w:tr>
            <w:tr w:rsidR="002363B9" w:rsidRPr="00643483" w14:paraId="70D1B14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31BAA2" w14:textId="7A42B54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ACH ALBERT</w:t>
                  </w:r>
                </w:p>
              </w:tc>
            </w:tr>
            <w:tr w:rsidR="002363B9" w:rsidRPr="00643483" w14:paraId="533BAAFF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8A646E" w14:textId="6C323B7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AVER RICHARD</w:t>
                  </w:r>
                </w:p>
              </w:tc>
            </w:tr>
            <w:tr w:rsidR="002363B9" w:rsidRPr="00643483" w14:paraId="5162D615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1BED14" w14:textId="5E1F2A4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E CASEY</w:t>
                  </w:r>
                </w:p>
              </w:tc>
            </w:tr>
            <w:tr w:rsidR="002363B9" w:rsidRPr="00643483" w14:paraId="5788DFF7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BBB7D9" w14:textId="6CA4CF1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ICHLITER ROD</w:t>
                  </w:r>
                </w:p>
              </w:tc>
            </w:tr>
            <w:tr w:rsidR="002363B9" w:rsidRPr="00643483" w14:paraId="0B6A2FB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04E24B" w14:textId="09AA5AA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NARDSON RICHARD</w:t>
                  </w:r>
                </w:p>
              </w:tc>
            </w:tr>
            <w:tr w:rsidR="002363B9" w:rsidRPr="00643483" w14:paraId="7EE8E31D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B62CFF" w14:textId="6764D80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OFFLER JERRY</w:t>
                  </w:r>
                </w:p>
              </w:tc>
            </w:tr>
            <w:tr w:rsidR="002363B9" w:rsidRPr="00643483" w14:paraId="7237172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5DBD61" w14:textId="22C0DEE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O'S UPHOLSTERY &amp; AUTO</w:t>
                  </w:r>
                </w:p>
              </w:tc>
            </w:tr>
            <w:tr w:rsidR="002363B9" w:rsidRPr="00643483" w14:paraId="4E99048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8099CC" w14:textId="5C33697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STER LUTHER</w:t>
                  </w:r>
                </w:p>
              </w:tc>
            </w:tr>
            <w:tr w:rsidR="002363B9" w:rsidRPr="00643483" w14:paraId="232A8D6C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5035BD" w14:textId="3B62644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VEL 3 COMMUNICATIONS</w:t>
                  </w:r>
                </w:p>
              </w:tc>
            </w:tr>
            <w:tr w:rsidR="002363B9" w:rsidRPr="00643483" w14:paraId="78A83BCB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802215" w14:textId="48AEEF4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VIN DIANNA L.</w:t>
                  </w:r>
                </w:p>
              </w:tc>
            </w:tr>
            <w:tr w:rsidR="002363B9" w:rsidRPr="00643483" w14:paraId="5FAC978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0AD57A" w14:textId="7A1D988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VIN PAM</w:t>
                  </w:r>
                </w:p>
              </w:tc>
            </w:tr>
            <w:tr w:rsidR="002363B9" w:rsidRPr="00643483" w14:paraId="24844F54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3E6A63" w14:textId="5C71864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WIS BRIAN</w:t>
                  </w:r>
                </w:p>
              </w:tc>
            </w:tr>
            <w:tr w:rsidR="002363B9" w:rsidRPr="00643483" w14:paraId="0178966A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E40AA2" w14:textId="0A3928C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WIS MIKE</w:t>
                  </w:r>
                </w:p>
              </w:tc>
            </w:tr>
            <w:tr w:rsidR="002363B9" w:rsidRPr="00643483" w14:paraId="47E2B876" w14:textId="77777777" w:rsidTr="00A823F5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2EFE69" w14:textId="4DDE7C7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EY BRIAN</w:t>
                  </w:r>
                </w:p>
              </w:tc>
            </w:tr>
            <w:tr w:rsidR="002363B9" w:rsidRPr="00643483" w14:paraId="1962CCC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CB6807" w14:textId="503D531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LIGHTLE NATHAN</w:t>
                  </w:r>
                </w:p>
              </w:tc>
            </w:tr>
            <w:tr w:rsidR="002363B9" w:rsidRPr="00643483" w14:paraId="07D7C16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57C2C3" w14:textId="5BA986D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IMON STATE PATROL</w:t>
                  </w:r>
                </w:p>
              </w:tc>
            </w:tr>
            <w:tr w:rsidR="002363B9" w:rsidRPr="00643483" w14:paraId="3E668A6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2465E9" w14:textId="11A634F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INK GEORGIA</w:t>
                  </w:r>
                </w:p>
              </w:tc>
            </w:tr>
            <w:tr w:rsidR="002363B9" w:rsidRPr="00643483" w14:paraId="3B4A7E7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D7E3C8" w14:textId="304A487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ITTLEHORN JAMES</w:t>
                  </w:r>
                </w:p>
              </w:tc>
            </w:tr>
            <w:tr w:rsidR="002363B9" w:rsidRPr="00643483" w14:paraId="18A8350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E2A387" w14:textId="2CCBA0B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IVINGSTON MELISSA</w:t>
                  </w:r>
                </w:p>
              </w:tc>
            </w:tr>
            <w:tr w:rsidR="002363B9" w:rsidRPr="00643483" w14:paraId="17B7D2A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073639" w14:textId="1AE0E33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CK SHERYLE</w:t>
                  </w:r>
                </w:p>
              </w:tc>
            </w:tr>
            <w:tr w:rsidR="002363B9" w:rsidRPr="00643483" w14:paraId="2FE198A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19B92D" w14:textId="4078CBC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FQUIST KELLY</w:t>
                  </w:r>
                </w:p>
              </w:tc>
            </w:tr>
            <w:tr w:rsidR="002363B9" w:rsidRPr="00643483" w14:paraId="329B393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AA76C4" w14:textId="752E909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NG CHARLES A.</w:t>
                  </w:r>
                </w:p>
              </w:tc>
            </w:tr>
            <w:tr w:rsidR="002363B9" w:rsidRPr="00643483" w14:paraId="6741418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EE97C6" w14:textId="166E085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OPER NICK</w:t>
                  </w:r>
                </w:p>
              </w:tc>
            </w:tr>
            <w:tr w:rsidR="002363B9" w:rsidRPr="00643483" w14:paraId="17E37C2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7B8D2B" w14:textId="1643960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PEZ JUSTO</w:t>
                  </w:r>
                </w:p>
              </w:tc>
            </w:tr>
            <w:tr w:rsidR="002363B9" w:rsidRPr="00643483" w14:paraId="61C4C1A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1E62E6" w14:textId="39E0486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PEZ KIMBERLY</w:t>
                  </w:r>
                </w:p>
              </w:tc>
            </w:tr>
            <w:tr w:rsidR="002363B9" w:rsidRPr="00643483" w14:paraId="25618B1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463B66" w14:textId="6C45EBB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PEZ VICTORIO</w:t>
                  </w:r>
                </w:p>
              </w:tc>
            </w:tr>
            <w:tr w:rsidR="002363B9" w:rsidRPr="00643483" w14:paraId="57F986A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213BA2" w14:textId="5171691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SS DORIS</w:t>
                  </w:r>
                </w:p>
              </w:tc>
            </w:tr>
            <w:tr w:rsidR="002363B9" w:rsidRPr="00643483" w14:paraId="32A2FF1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AE7AA0" w14:textId="06DA1A8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SS MILDRED</w:t>
                  </w:r>
                </w:p>
              </w:tc>
            </w:tr>
            <w:tr w:rsidR="002363B9" w:rsidRPr="00643483" w14:paraId="207D098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206986" w14:textId="7838B88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UTZENHISER CLAIR</w:t>
                  </w:r>
                </w:p>
              </w:tc>
            </w:tr>
            <w:tr w:rsidR="002363B9" w:rsidRPr="00643483" w14:paraId="0E180DD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E4582F" w14:textId="330D280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WE ALVIN</w:t>
                  </w:r>
                </w:p>
              </w:tc>
            </w:tr>
            <w:tr w:rsidR="002363B9" w:rsidRPr="00643483" w14:paraId="32DBDD3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D7DA3B" w14:textId="1AC58BE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OWE MATTHEW W.</w:t>
                  </w:r>
                </w:p>
              </w:tc>
            </w:tr>
            <w:tr w:rsidR="002363B9" w:rsidRPr="00643483" w14:paraId="26372BB1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C1F094" w14:textId="2795045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UCAS DELLA</w:t>
                  </w:r>
                </w:p>
              </w:tc>
            </w:tr>
            <w:tr w:rsidR="002363B9" w:rsidRPr="00643483" w14:paraId="2125DFF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93FB8B" w14:textId="1AD38A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UCE VAUGHN D.</w:t>
                  </w:r>
                </w:p>
              </w:tc>
            </w:tr>
            <w:tr w:rsidR="002363B9" w:rsidRPr="00643483" w14:paraId="35C24D9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0D9963" w14:textId="407E63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UJAN GEORGIA LU</w:t>
                  </w:r>
                </w:p>
              </w:tc>
            </w:tr>
            <w:tr w:rsidR="002363B9" w:rsidRPr="00643483" w14:paraId="3A090DD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26B560" w14:textId="4BB8521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UNA CATHERINE</w:t>
                  </w:r>
                </w:p>
              </w:tc>
            </w:tr>
            <w:tr w:rsidR="002363B9" w:rsidRPr="00643483" w14:paraId="05E58ACC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642B80" w14:textId="793216D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YONS GERRY</w:t>
                  </w:r>
                </w:p>
              </w:tc>
            </w:tr>
            <w:tr w:rsidR="002363B9" w:rsidRPr="00643483" w14:paraId="71CD92D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0A578D" w14:textId="11A42CA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YONS MICHAEL T.</w:t>
                  </w:r>
                </w:p>
              </w:tc>
            </w:tr>
            <w:tr w:rsidR="002363B9" w:rsidRPr="00643483" w14:paraId="3825663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871B0B" w14:textId="62529D3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YONS THEODORE</w:t>
                  </w:r>
                </w:p>
              </w:tc>
            </w:tr>
            <w:tr w:rsidR="002363B9" w:rsidRPr="00643483" w14:paraId="5BD15EA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CF1125" w14:textId="16666C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LYONS TONY</w:t>
                  </w:r>
                </w:p>
              </w:tc>
            </w:tr>
            <w:tr w:rsidR="002363B9" w:rsidRPr="00643483" w14:paraId="669490BC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291EF0" w14:textId="725487B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DELINE BECKER REVOCABLE TRUST</w:t>
                  </w:r>
                </w:p>
              </w:tc>
            </w:tr>
            <w:tr w:rsidR="002363B9" w:rsidRPr="00643483" w14:paraId="3E640E3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817B4C" w14:textId="2FE7E3A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GGARD JERIMY</w:t>
                  </w:r>
                </w:p>
              </w:tc>
            </w:tr>
            <w:tr w:rsidR="002363B9" w:rsidRPr="00643483" w14:paraId="06B9669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832F46" w14:textId="6E156BE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HAFFEY GRACE M.</w:t>
                  </w:r>
                </w:p>
              </w:tc>
            </w:tr>
            <w:tr w:rsidR="002363B9" w:rsidRPr="00643483" w14:paraId="07DEA969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A1D114" w14:textId="46D8C4B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HLBERG BEN</w:t>
                  </w:r>
                </w:p>
              </w:tc>
            </w:tr>
            <w:tr w:rsidR="002363B9" w:rsidRPr="00643483" w14:paraId="55CC9AF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15DD04" w14:textId="04FFBE5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HLBERG BETTY</w:t>
                  </w:r>
                </w:p>
              </w:tc>
            </w:tr>
            <w:tr w:rsidR="002363B9" w:rsidRPr="00643483" w14:paraId="1D26B16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613478" w14:textId="6236780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JOR BRENT</w:t>
                  </w:r>
                </w:p>
              </w:tc>
            </w:tr>
            <w:tr w:rsidR="002363B9" w:rsidRPr="00643483" w14:paraId="3D85D5B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7116D5" w14:textId="5EA7B5F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LDONADO PATTY</w:t>
                  </w:r>
                </w:p>
              </w:tc>
            </w:tr>
            <w:tr w:rsidR="002363B9" w:rsidRPr="00643483" w14:paraId="09B9169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650D39" w14:textId="62FD275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LONEY JAN</w:t>
                  </w:r>
                </w:p>
              </w:tc>
            </w:tr>
            <w:tr w:rsidR="002363B9" w:rsidRPr="00643483" w14:paraId="5ADCA3F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A40190" w14:textId="24DA0CB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NGUS KORENA</w:t>
                  </w:r>
                </w:p>
              </w:tc>
            </w:tr>
            <w:tr w:rsidR="002363B9" w:rsidRPr="00643483" w14:paraId="3A6A84A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D8B0C7A" w14:textId="5C25B9F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NGUS MERLE</w:t>
                  </w:r>
                </w:p>
              </w:tc>
            </w:tr>
            <w:tr w:rsidR="002363B9" w:rsidRPr="00643483" w14:paraId="3A1ADC8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70D151" w14:textId="2E5C268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NN KELLIE</w:t>
                  </w:r>
                </w:p>
              </w:tc>
            </w:tr>
            <w:tr w:rsidR="002363B9" w:rsidRPr="00643483" w14:paraId="1C50FE4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8BFC0B" w14:textId="203DDA5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NTEY SHAUN</w:t>
                  </w:r>
                </w:p>
              </w:tc>
            </w:tr>
            <w:tr w:rsidR="002363B9" w:rsidRPr="00643483" w14:paraId="7214F7A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3799D2" w14:textId="7FECF26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NWARREN VERL</w:t>
                  </w:r>
                </w:p>
              </w:tc>
            </w:tr>
            <w:tr w:rsidR="002363B9" w:rsidRPr="00643483" w14:paraId="2049CCB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6EF215" w14:textId="401CFE6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PSTONE DORIAN</w:t>
                  </w:r>
                </w:p>
              </w:tc>
            </w:tr>
            <w:tr w:rsidR="002363B9" w:rsidRPr="00643483" w14:paraId="60239E1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3EA3ED" w14:textId="3357FE3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FICE MIKE</w:t>
                  </w:r>
                </w:p>
              </w:tc>
            </w:tr>
            <w:tr w:rsidR="002363B9" w:rsidRPr="00643483" w14:paraId="735823F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743D15" w14:textId="51BFA30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I KEVIN</w:t>
                  </w:r>
                </w:p>
              </w:tc>
            </w:tr>
            <w:tr w:rsidR="002363B9" w:rsidRPr="00643483" w14:paraId="2CF419C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68DD07" w14:textId="3FDDF55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R LAWRENCE</w:t>
                  </w:r>
                </w:p>
              </w:tc>
            </w:tr>
            <w:tr w:rsidR="002363B9" w:rsidRPr="00643483" w14:paraId="1D6FFA5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8EB985" w14:textId="411B0F5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R NATHAN</w:t>
                  </w:r>
                </w:p>
              </w:tc>
            </w:tr>
            <w:tr w:rsidR="002363B9" w:rsidRPr="00643483" w14:paraId="6B0D216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E27E1D" w14:textId="4628173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TIN DAVID</w:t>
                  </w:r>
                </w:p>
              </w:tc>
            </w:tr>
            <w:tr w:rsidR="002363B9" w:rsidRPr="00643483" w14:paraId="34BFFC4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C885C0" w14:textId="0B0F123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TIN MICHAEL</w:t>
                  </w:r>
                </w:p>
              </w:tc>
            </w:tr>
            <w:tr w:rsidR="002363B9" w:rsidRPr="00643483" w14:paraId="1BBC554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3E0E6D" w14:textId="5C3B7AA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TINEZ EDWARD D.</w:t>
                  </w:r>
                </w:p>
              </w:tc>
            </w:tr>
            <w:tr w:rsidR="002363B9" w:rsidRPr="00643483" w14:paraId="7E8408B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1F3013" w14:textId="70DD90B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RTINEZ LUPE</w:t>
                  </w:r>
                </w:p>
              </w:tc>
            </w:tr>
            <w:tr w:rsidR="002363B9" w:rsidRPr="00643483" w14:paraId="618A9211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503193" w14:textId="7F04B45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SKUS DORIS</w:t>
                  </w:r>
                </w:p>
              </w:tc>
            </w:tr>
            <w:tr w:rsidR="002363B9" w:rsidRPr="00643483" w14:paraId="0D319AA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1282D3" w14:textId="72871F9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SON MIRANDA</w:t>
                  </w:r>
                </w:p>
              </w:tc>
            </w:tr>
            <w:tr w:rsidR="002363B9" w:rsidRPr="00643483" w14:paraId="092B2E9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074692" w14:textId="44D376F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STERSON JARRED</w:t>
                  </w:r>
                </w:p>
              </w:tc>
            </w:tr>
            <w:tr w:rsidR="002363B9" w:rsidRPr="00643483" w14:paraId="07AC323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A68795" w14:textId="7F87A17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TTICS ROBERT</w:t>
                  </w:r>
                </w:p>
              </w:tc>
            </w:tr>
            <w:tr w:rsidR="002363B9" w:rsidRPr="00643483" w14:paraId="1663257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0F9F67" w14:textId="114B4E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XWELL NANCY</w:t>
                  </w:r>
                </w:p>
              </w:tc>
            </w:tr>
            <w:tr w:rsidR="002363B9" w:rsidRPr="00643483" w14:paraId="3551C1D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9FE644" w14:textId="1117AAB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YES TED</w:t>
                  </w:r>
                </w:p>
              </w:tc>
            </w:tr>
            <w:tr w:rsidR="002363B9" w:rsidRPr="00643483" w14:paraId="50CC9A8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85B710" w14:textId="53FCAEA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YNARD BILLY</w:t>
                  </w:r>
                </w:p>
              </w:tc>
            </w:tr>
            <w:tr w:rsidR="002363B9" w:rsidRPr="00643483" w14:paraId="25F9F1E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5041D2" w14:textId="1FC43E4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ARTHUR JASON</w:t>
                  </w:r>
                </w:p>
              </w:tc>
            </w:tr>
            <w:tr w:rsidR="002363B9" w:rsidRPr="00643483" w14:paraId="2B68F8B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C1F1E1" w14:textId="4695802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ARTHUR LARRY</w:t>
                  </w:r>
                </w:p>
              </w:tc>
            </w:tr>
            <w:tr w:rsidR="002363B9" w:rsidRPr="00643483" w14:paraId="3275FBC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1B46BF" w14:textId="7061727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CLAY M. O.</w:t>
                  </w:r>
                </w:p>
              </w:tc>
            </w:tr>
            <w:tr w:rsidR="002363B9" w:rsidRPr="00643483" w14:paraId="64E4E65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497A47" w14:textId="657212F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CLURE MIKE</w:t>
                  </w:r>
                </w:p>
              </w:tc>
            </w:tr>
            <w:tr w:rsidR="002363B9" w:rsidRPr="00643483" w14:paraId="140141A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C65447D" w14:textId="644E0A0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DANIEL DENNIS H.</w:t>
                  </w:r>
                </w:p>
              </w:tc>
            </w:tr>
            <w:tr w:rsidR="002363B9" w:rsidRPr="00643483" w14:paraId="62E3892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419AFD" w14:textId="20E4BF1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DONALD JOHN</w:t>
                  </w:r>
                </w:p>
              </w:tc>
            </w:tr>
            <w:tr w:rsidR="002363B9" w:rsidRPr="00643483" w14:paraId="2464E3A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12055F" w14:textId="028470F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EACHAN THOMAS</w:t>
                  </w:r>
                </w:p>
              </w:tc>
            </w:tr>
            <w:tr w:rsidR="002363B9" w:rsidRPr="00643483" w14:paraId="2A875FE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7F5FB4" w14:textId="2DEE546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ELHONE FRANK</w:t>
                  </w:r>
                </w:p>
              </w:tc>
            </w:tr>
            <w:tr w:rsidR="002363B9" w:rsidRPr="00643483" w14:paraId="33412C1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76B66D" w14:textId="2B28AE6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FADDEN KIRK</w:t>
                  </w:r>
                </w:p>
              </w:tc>
            </w:tr>
            <w:tr w:rsidR="002363B9" w:rsidRPr="00643483" w14:paraId="106FF87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456CE8" w14:textId="52B6FAE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FALL BOB</w:t>
                  </w:r>
                </w:p>
              </w:tc>
            </w:tr>
            <w:tr w:rsidR="002363B9" w:rsidRPr="00643483" w14:paraId="1F3637E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9BD48F" w14:textId="50C57D0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GRIFF MARGARET JEAN</w:t>
                  </w:r>
                </w:p>
              </w:tc>
            </w:tr>
            <w:tr w:rsidR="002363B9" w:rsidRPr="00643483" w14:paraId="443C937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0C9853" w14:textId="435AB6C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KAMPSON MIKE</w:t>
                  </w:r>
                </w:p>
              </w:tc>
            </w:tr>
            <w:tr w:rsidR="002363B9" w:rsidRPr="00643483" w14:paraId="65E783D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F180CF" w14:textId="0A2301C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KELVIE LEIGH ANN</w:t>
                  </w:r>
                </w:p>
              </w:tc>
            </w:tr>
            <w:tr w:rsidR="002363B9" w:rsidRPr="00643483" w14:paraId="452BA60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B934CD" w14:textId="7C090BE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KINNIS TAMMY</w:t>
                  </w:r>
                </w:p>
              </w:tc>
            </w:tr>
            <w:tr w:rsidR="002363B9" w:rsidRPr="00643483" w14:paraId="7632FE09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8DBA5B" w14:textId="021BB05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MANIGAL SARAH</w:t>
                  </w:r>
                </w:p>
              </w:tc>
            </w:tr>
            <w:tr w:rsidR="002363B9" w:rsidRPr="00643483" w14:paraId="05A1FC2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489C54" w14:textId="7B4884E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MILLEN PAMELA S.</w:t>
                  </w:r>
                </w:p>
              </w:tc>
            </w:tr>
            <w:tr w:rsidR="002363B9" w:rsidRPr="00643483" w14:paraId="25AB225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529857" w14:textId="282015A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NEELY MATTHEW B.</w:t>
                  </w:r>
                </w:p>
              </w:tc>
            </w:tr>
            <w:tr w:rsidR="002363B9" w:rsidRPr="00643483" w14:paraId="11CC515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512A30" w14:textId="71EA550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WILLIAMS BESSIE B.</w:t>
                  </w:r>
                </w:p>
              </w:tc>
            </w:tr>
            <w:tr w:rsidR="002363B9" w:rsidRPr="00643483" w14:paraId="721DFAB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58A77B" w14:textId="45CD707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CWILSON JULIET</w:t>
                  </w:r>
                </w:p>
              </w:tc>
            </w:tr>
            <w:tr w:rsidR="002363B9" w:rsidRPr="00643483" w14:paraId="358464B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2820F1" w14:textId="7561886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DINA CHRIS</w:t>
                  </w:r>
                </w:p>
              </w:tc>
            </w:tr>
            <w:tr w:rsidR="002363B9" w:rsidRPr="00643483" w14:paraId="7460B74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19806D" w14:textId="39BA060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DINA MARIA ELENA</w:t>
                  </w:r>
                </w:p>
              </w:tc>
            </w:tr>
            <w:tr w:rsidR="002363B9" w:rsidRPr="00643483" w14:paraId="66B56A6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64FFC8" w14:textId="3086CA4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EHAN SUE</w:t>
                  </w:r>
                </w:p>
              </w:tc>
            </w:tr>
            <w:tr w:rsidR="002363B9" w:rsidRPr="00643483" w14:paraId="561858C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BFEDF3" w14:textId="3E0C0B4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IS JAMES A.</w:t>
                  </w:r>
                </w:p>
              </w:tc>
            </w:tr>
            <w:tr w:rsidR="002363B9" w:rsidRPr="00643483" w14:paraId="7F22D1C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126111" w14:textId="6F19365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NARD TORI</w:t>
                  </w:r>
                </w:p>
              </w:tc>
            </w:tr>
            <w:tr w:rsidR="002363B9" w:rsidRPr="00643483" w14:paraId="3A017ABC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D6517F" w14:textId="3546DDD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NDENHALL ALLEN</w:t>
                  </w:r>
                </w:p>
              </w:tc>
            </w:tr>
            <w:tr w:rsidR="002363B9" w:rsidRPr="00643483" w14:paraId="3754912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CE530A" w14:textId="7AB904A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NDOZA DEMETRIO</w:t>
                  </w:r>
                </w:p>
              </w:tc>
            </w:tr>
            <w:tr w:rsidR="002363B9" w:rsidRPr="00643483" w14:paraId="70A3FE7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5276CA" w14:textId="26F35C9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NKE MILDRED</w:t>
                  </w:r>
                </w:p>
              </w:tc>
            </w:tr>
            <w:tr w:rsidR="002363B9" w:rsidRPr="00643483" w14:paraId="35BD7BD8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67232E" w14:textId="61331CF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RRITT CINDY</w:t>
                  </w:r>
                </w:p>
              </w:tc>
            </w:tr>
            <w:tr w:rsidR="002363B9" w:rsidRPr="00643483" w14:paraId="0BACB06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44E908" w14:textId="00EBE87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RRITT LORI</w:t>
                  </w:r>
                </w:p>
              </w:tc>
            </w:tr>
            <w:tr w:rsidR="002363B9" w:rsidRPr="00643483" w14:paraId="1733ACC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F80062" w14:textId="754296F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EYER DOROTHY</w:t>
                  </w:r>
                </w:p>
              </w:tc>
            </w:tr>
            <w:tr w:rsidR="002363B9" w:rsidRPr="00643483" w14:paraId="2BE8FFD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7948C2" w14:textId="16A66B3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CKENS CHARLES R.</w:t>
                  </w:r>
                </w:p>
              </w:tc>
            </w:tr>
            <w:tr w:rsidR="002363B9" w:rsidRPr="00643483" w14:paraId="082D615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AC7C68" w14:textId="096C923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ES BRET</w:t>
                  </w:r>
                </w:p>
              </w:tc>
            </w:tr>
            <w:tr w:rsidR="002363B9" w:rsidRPr="00643483" w14:paraId="79E4D01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FB61D4" w14:textId="25325B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B. D.</w:t>
                  </w:r>
                </w:p>
              </w:tc>
            </w:tr>
            <w:tr w:rsidR="002363B9" w:rsidRPr="00643483" w14:paraId="2F0BEA11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0FE689" w14:textId="17F642F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BRENDON</w:t>
                  </w:r>
                </w:p>
              </w:tc>
            </w:tr>
            <w:tr w:rsidR="002363B9" w:rsidRPr="00643483" w14:paraId="07233E7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1F4EE9" w14:textId="5D74E23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DALTON L.</w:t>
                  </w:r>
                </w:p>
              </w:tc>
            </w:tr>
            <w:tr w:rsidR="002363B9" w:rsidRPr="00643483" w14:paraId="4D7F4F9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1F9AB7" w14:textId="6818217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DAVID</w:t>
                  </w:r>
                </w:p>
              </w:tc>
            </w:tr>
            <w:tr w:rsidR="002363B9" w:rsidRPr="00643483" w14:paraId="320AB2F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1E6B64" w14:textId="00C7B96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DAVID L.</w:t>
                  </w:r>
                </w:p>
              </w:tc>
            </w:tr>
            <w:tr w:rsidR="002363B9" w:rsidRPr="00643483" w14:paraId="0C188BC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81A80B" w14:textId="091F831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DAWN</w:t>
                  </w:r>
                </w:p>
              </w:tc>
            </w:tr>
            <w:tr w:rsidR="002363B9" w:rsidRPr="00643483" w14:paraId="4C9E1E1A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B84790" w14:textId="18F52D2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ETHEL KAY</w:t>
                  </w:r>
                </w:p>
              </w:tc>
            </w:tr>
            <w:tr w:rsidR="002363B9" w:rsidRPr="00643483" w14:paraId="340EE4F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F5AD86" w14:textId="10D1F2B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G. F.</w:t>
                  </w:r>
                </w:p>
              </w:tc>
            </w:tr>
            <w:tr w:rsidR="002363B9" w:rsidRPr="00643483" w14:paraId="5E0FF454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72B82A" w14:textId="6158575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JOHN THOMAS</w:t>
                  </w:r>
                </w:p>
              </w:tc>
            </w:tr>
            <w:tr w:rsidR="002363B9" w:rsidRPr="00643483" w14:paraId="6AB6554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1D28E3" w14:textId="151C71E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JR. JOHN W.</w:t>
                  </w:r>
                </w:p>
              </w:tc>
            </w:tr>
            <w:tr w:rsidR="002363B9" w:rsidRPr="00643483" w14:paraId="5A5490E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F30D5D" w14:textId="7F4B58E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R. M.</w:t>
                  </w:r>
                </w:p>
              </w:tc>
            </w:tr>
            <w:tr w:rsidR="002363B9" w:rsidRPr="00643483" w14:paraId="028DFD5C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490D3E" w14:textId="089D8A0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REX</w:t>
                  </w:r>
                </w:p>
              </w:tc>
            </w:tr>
            <w:tr w:rsidR="002363B9" w:rsidRPr="00643483" w14:paraId="7C8062F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3D7363" w14:textId="1EC503B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RORY</w:t>
                  </w:r>
                </w:p>
              </w:tc>
            </w:tr>
            <w:tr w:rsidR="002363B9" w:rsidRPr="00643483" w14:paraId="74A8C5E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60E7C8" w14:textId="072D314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ER WANDA</w:t>
                  </w:r>
                </w:p>
              </w:tc>
            </w:tr>
            <w:tr w:rsidR="002363B9" w:rsidRPr="00643483" w14:paraId="1DC76C7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BC7454" w14:textId="6BC8D69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S DANIEL E.</w:t>
                  </w:r>
                </w:p>
              </w:tc>
            </w:tr>
            <w:tr w:rsidR="002363B9" w:rsidRPr="00643483" w14:paraId="5CA0297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99FD89" w14:textId="12DD88F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LS KELBY</w:t>
                  </w:r>
                </w:p>
              </w:tc>
            </w:tr>
            <w:tr w:rsidR="002363B9" w:rsidRPr="00643483" w14:paraId="379579B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648D82" w14:textId="57DB6BF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LT'S WELDING SERVICE</w:t>
                  </w:r>
                </w:p>
              </w:tc>
            </w:tr>
            <w:tr w:rsidR="002363B9" w:rsidRPr="00643483" w14:paraId="0D0222F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6A1705" w14:textId="17CA3B4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NSHEW TERI</w:t>
                  </w:r>
                </w:p>
              </w:tc>
            </w:tr>
            <w:tr w:rsidR="002363B9" w:rsidRPr="00643483" w14:paraId="05542D1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0412DB" w14:textId="4450C40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NSHEW WAYNE</w:t>
                  </w:r>
                </w:p>
              </w:tc>
            </w:tr>
            <w:tr w:rsidR="002363B9" w:rsidRPr="00643483" w14:paraId="34F0DE19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524A16" w14:textId="697CDA9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SENHELTER JEREMY</w:t>
                  </w:r>
                </w:p>
              </w:tc>
            </w:tr>
            <w:tr w:rsidR="002363B9" w:rsidRPr="00643483" w14:paraId="6B928F0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853017" w14:textId="75DBC15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TCHEK CRIS</w:t>
                  </w:r>
                </w:p>
              </w:tc>
            </w:tr>
            <w:tr w:rsidR="002363B9" w:rsidRPr="00643483" w14:paraId="446DCE2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8549D1" w14:textId="0A949CD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TCHEK JACK</w:t>
                  </w:r>
                </w:p>
              </w:tc>
            </w:tr>
            <w:tr w:rsidR="002363B9" w:rsidRPr="00643483" w14:paraId="1D860FC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89EE41" w14:textId="0252B31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TCHEK LAVANDA</w:t>
                  </w:r>
                </w:p>
              </w:tc>
            </w:tr>
            <w:tr w:rsidR="002363B9" w:rsidRPr="00643483" w14:paraId="24169391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1808CE" w14:textId="39AE176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TCHELL DIANE</w:t>
                  </w:r>
                </w:p>
              </w:tc>
            </w:tr>
            <w:tr w:rsidR="002363B9" w:rsidRPr="00643483" w14:paraId="40290AD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27D528" w14:textId="66C5C42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TCHELL SHAWN</w:t>
                  </w:r>
                </w:p>
              </w:tc>
            </w:tr>
            <w:tr w:rsidR="002363B9" w:rsidRPr="00643483" w14:paraId="4D9FDD5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91B380" w14:textId="4C022FC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ITTEN'S INTERSTATE RES</w:t>
                  </w:r>
                </w:p>
              </w:tc>
            </w:tr>
            <w:tr w:rsidR="002363B9" w:rsidRPr="00643483" w14:paraId="4746F99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FC048B" w14:textId="0AEFE6E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ATS CASEY</w:t>
                  </w:r>
                </w:p>
              </w:tc>
            </w:tr>
            <w:tr w:rsidR="002363B9" w:rsidRPr="00643483" w14:paraId="4790FBE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E15545" w14:textId="307AA85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CKELMANN CONNIE</w:t>
                  </w:r>
                </w:p>
              </w:tc>
            </w:tr>
            <w:tr w:rsidR="002363B9" w:rsidRPr="00643483" w14:paraId="602E482C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1BA8FA" w14:textId="6C995C8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HS KARI</w:t>
                  </w:r>
                </w:p>
              </w:tc>
            </w:tr>
            <w:tr w:rsidR="002363B9" w:rsidRPr="00643483" w14:paraId="4040EE9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93B984" w14:textId="527EE2E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GAN DONALD</w:t>
                  </w:r>
                </w:p>
              </w:tc>
            </w:tr>
            <w:tr w:rsidR="002363B9" w:rsidRPr="00643483" w14:paraId="5B3D9A7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0F124C" w14:textId="68D4C07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KS RANDY</w:t>
                  </w:r>
                </w:p>
              </w:tc>
            </w:tr>
            <w:tr w:rsidR="002363B9" w:rsidRPr="00643483" w14:paraId="2E5ADEC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5CA60B" w14:textId="44E886A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KS REALTY</w:t>
                  </w:r>
                </w:p>
              </w:tc>
            </w:tr>
            <w:tr w:rsidR="002363B9" w:rsidRPr="00643483" w14:paraId="5FEAA32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20FF2F" w14:textId="27834E7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ROE LUCY</w:t>
                  </w:r>
                </w:p>
              </w:tc>
            </w:tr>
            <w:tr w:rsidR="002363B9" w:rsidRPr="00643483" w14:paraId="110875A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833EAE" w14:textId="7366579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SEBROTEN MARVIN</w:t>
                  </w:r>
                </w:p>
              </w:tc>
            </w:tr>
            <w:tr w:rsidR="002363B9" w:rsidRPr="00643483" w14:paraId="1DBAF54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9726DF" w14:textId="383A26D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TELONGO MIGUEL</w:t>
                  </w:r>
                </w:p>
              </w:tc>
            </w:tr>
            <w:tr w:rsidR="002363B9" w:rsidRPr="00643483" w14:paraId="76A1E939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5F99F4" w14:textId="29F03BB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NTROSE MIKI</w:t>
                  </w:r>
                </w:p>
              </w:tc>
            </w:tr>
            <w:tr w:rsidR="002363B9" w:rsidRPr="00643483" w14:paraId="28B819F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C7D29C4" w14:textId="002F341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ODY SHARON E.</w:t>
                  </w:r>
                </w:p>
              </w:tc>
            </w:tr>
            <w:tr w:rsidR="002363B9" w:rsidRPr="00643483" w14:paraId="1AECEC6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CA24A7" w14:textId="2DED5B8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ONEY YVONNA</w:t>
                  </w:r>
                </w:p>
              </w:tc>
            </w:tr>
            <w:tr w:rsidR="002363B9" w:rsidRPr="00643483" w14:paraId="5BADD4C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367EDE" w14:textId="05DDEED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ORE GARY D.</w:t>
                  </w:r>
                </w:p>
              </w:tc>
            </w:tr>
            <w:tr w:rsidR="002363B9" w:rsidRPr="00643483" w14:paraId="278D5EF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C7BC3E" w14:textId="2E2176D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ORE JOHN</w:t>
                  </w:r>
                </w:p>
              </w:tc>
            </w:tr>
            <w:tr w:rsidR="002363B9" w:rsidRPr="00643483" w14:paraId="0669784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818F75" w14:textId="54D8044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ORE MELVIN E.</w:t>
                  </w:r>
                </w:p>
              </w:tc>
            </w:tr>
            <w:tr w:rsidR="002363B9" w:rsidRPr="00643483" w14:paraId="436227E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376674" w14:textId="7E299F5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ORE MICHAEL L.</w:t>
                  </w:r>
                </w:p>
              </w:tc>
            </w:tr>
            <w:tr w:rsidR="002363B9" w:rsidRPr="00643483" w14:paraId="68BDBDB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A10EB3" w14:textId="1DD1B9C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BERG VIRGENE E.</w:t>
                  </w:r>
                </w:p>
              </w:tc>
            </w:tr>
            <w:tr w:rsidR="002363B9" w:rsidRPr="00643483" w14:paraId="2C57E8B9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23393E" w14:textId="11CFADA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EEN BRENDA</w:t>
                  </w:r>
                </w:p>
              </w:tc>
            </w:tr>
            <w:tr w:rsidR="002363B9" w:rsidRPr="00643483" w14:paraId="4E0DAB7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87DBF2" w14:textId="6744B9C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GAN PAUL W.</w:t>
                  </w:r>
                </w:p>
              </w:tc>
            </w:tr>
            <w:tr w:rsidR="002363B9" w:rsidRPr="00643483" w14:paraId="0D6DA54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785BFB" w14:textId="5297DB4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GAN ROBERT M.</w:t>
                  </w:r>
                </w:p>
              </w:tc>
            </w:tr>
            <w:tr w:rsidR="002363B9" w:rsidRPr="00643483" w14:paraId="79F1B1F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6A0FEC" w14:textId="26C4711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RIS GERALD D.</w:t>
                  </w:r>
                </w:p>
              </w:tc>
            </w:tr>
            <w:tr w:rsidR="002363B9" w:rsidRPr="00643483" w14:paraId="4769F48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462E45" w14:textId="5934271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RIS JODI</w:t>
                  </w:r>
                </w:p>
              </w:tc>
            </w:tr>
            <w:tr w:rsidR="002363B9" w:rsidRPr="00643483" w14:paraId="4C9B6921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D74C6A" w14:textId="40CCC17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RIS STEVE</w:t>
                  </w:r>
                </w:p>
              </w:tc>
            </w:tr>
            <w:tr w:rsidR="002363B9" w:rsidRPr="00643483" w14:paraId="510A4743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1D030A" w14:textId="0A262AA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RISSEY MICHELLE</w:t>
                  </w:r>
                </w:p>
              </w:tc>
            </w:tr>
            <w:tr w:rsidR="002363B9" w:rsidRPr="00643483" w14:paraId="080FBC7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5CAAC3" w14:textId="753FF6C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RSE LAURIE</w:t>
                  </w:r>
                </w:p>
              </w:tc>
            </w:tr>
            <w:tr w:rsidR="002363B9" w:rsidRPr="00643483" w14:paraId="4B4164CE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BE72A7" w14:textId="31EB188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TOROLA</w:t>
                  </w:r>
                </w:p>
              </w:tc>
            </w:tr>
            <w:tr w:rsidR="002363B9" w:rsidRPr="00643483" w14:paraId="73A33690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C52182" w14:textId="2318734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UNTAIN SCOTT SANDEE</w:t>
                  </w:r>
                </w:p>
              </w:tc>
            </w:tr>
            <w:tr w:rsidR="002363B9" w:rsidRPr="00643483" w14:paraId="2D63BB6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71374F" w14:textId="7C0AE67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OWERY LINDA</w:t>
                  </w:r>
                </w:p>
              </w:tc>
            </w:tr>
            <w:tr w:rsidR="002363B9" w:rsidRPr="00643483" w14:paraId="0F00CF0D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1A0363" w14:textId="49378F1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LLIS RUSSELL</w:t>
                  </w:r>
                </w:p>
              </w:tc>
            </w:tr>
            <w:tr w:rsidR="002363B9" w:rsidRPr="00643483" w14:paraId="6C2A3A9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13D049" w14:textId="7379199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NDELL LOUANN</w:t>
                  </w:r>
                </w:p>
              </w:tc>
            </w:tr>
            <w:tr w:rsidR="002363B9" w:rsidRPr="00643483" w14:paraId="19D0099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1683EE" w14:textId="07D733C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NOZ EUVALDO</w:t>
                  </w:r>
                </w:p>
              </w:tc>
            </w:tr>
            <w:tr w:rsidR="002363B9" w:rsidRPr="00643483" w14:paraId="74EB372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D0DC92A" w14:textId="65E9700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RDOCK JUSTIN</w:t>
                  </w:r>
                </w:p>
              </w:tc>
            </w:tr>
            <w:tr w:rsidR="002363B9" w:rsidRPr="00643483" w14:paraId="1A10087B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AEFC3F" w14:textId="477B41C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RPHY MICHAEL P.</w:t>
                  </w:r>
                </w:p>
              </w:tc>
            </w:tr>
            <w:tr w:rsidR="002363B9" w:rsidRPr="00643483" w14:paraId="5B36FE2F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221971" w14:textId="5E97B14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RPHY NORMAN D.</w:t>
                  </w:r>
                </w:p>
              </w:tc>
            </w:tr>
            <w:tr w:rsidR="002363B9" w:rsidRPr="00643483" w14:paraId="1F681F82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C22DE9" w14:textId="7C78FB4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RRAY J. R.</w:t>
                  </w:r>
                </w:p>
              </w:tc>
            </w:tr>
            <w:tr w:rsidR="002363B9" w:rsidRPr="00643483" w14:paraId="69496A47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8D8C39" w14:textId="484C069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SICK KRISTI</w:t>
                  </w:r>
                </w:p>
              </w:tc>
            </w:tr>
            <w:tr w:rsidR="002363B9" w:rsidRPr="00643483" w14:paraId="68A7FBE5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7F247F" w14:textId="27A5B33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USSELMAN MAXINE</w:t>
                  </w:r>
                </w:p>
              </w:tc>
            </w:tr>
            <w:tr w:rsidR="002363B9" w:rsidRPr="00643483" w14:paraId="718EED86" w14:textId="77777777" w:rsidTr="00FF0718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775F47" w14:textId="1AD7F43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Y WAY</w:t>
                  </w:r>
                </w:p>
              </w:tc>
            </w:tr>
            <w:tr w:rsidR="002363B9" w:rsidRPr="00643483" w14:paraId="5D4E2C0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3B1981" w14:textId="2FEA0B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MYERS CYNTHIA L.</w:t>
                  </w:r>
                </w:p>
              </w:tc>
            </w:tr>
            <w:tr w:rsidR="002363B9" w:rsidRPr="00643483" w14:paraId="48A4E3C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FBCAEF" w14:textId="40BF576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YERS GENE</w:t>
                  </w:r>
                </w:p>
              </w:tc>
            </w:tr>
            <w:tr w:rsidR="002363B9" w:rsidRPr="00643483" w14:paraId="4C6D280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C22E0A" w14:textId="078884C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YLES BETTY</w:t>
                  </w:r>
                </w:p>
              </w:tc>
            </w:tr>
            <w:tr w:rsidR="002363B9" w:rsidRPr="00643483" w14:paraId="0E6393E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A63C4A" w14:textId="1B5B6E6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ALL JENNIFER</w:t>
                  </w:r>
                </w:p>
              </w:tc>
            </w:tr>
            <w:tr w:rsidR="002363B9" w:rsidRPr="00643483" w14:paraId="6B97E0B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2D3D5D" w14:textId="1DA785F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ASH DAVID N.</w:t>
                  </w:r>
                </w:p>
              </w:tc>
            </w:tr>
            <w:tr w:rsidR="002363B9" w:rsidRPr="00643483" w14:paraId="2FE550B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C94B4B5" w14:textId="3ECC1E9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ATIONAL OILWELL</w:t>
                  </w:r>
                </w:p>
              </w:tc>
            </w:tr>
            <w:tr w:rsidR="002363B9" w:rsidRPr="00643483" w14:paraId="7C1D1C0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55F823" w14:textId="37BD6A7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AUGLE ALLEN</w:t>
                  </w:r>
                </w:p>
              </w:tc>
            </w:tr>
            <w:tr w:rsidR="002363B9" w:rsidRPr="00643483" w14:paraId="4E2D2C5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C8ECB2" w14:textId="78AAC74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AVARRETTE JR. ALFRED C.</w:t>
                  </w:r>
                </w:p>
              </w:tc>
            </w:tr>
            <w:tr w:rsidR="002363B9" w:rsidRPr="00643483" w14:paraId="434B918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0A46D1" w14:textId="4AACADE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ALON JOE</w:t>
                  </w:r>
                </w:p>
              </w:tc>
            </w:tr>
            <w:tr w:rsidR="002363B9" w:rsidRPr="00643483" w14:paraId="27B07BC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1A941A" w14:textId="5D98B4D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EL RICHARD</w:t>
                  </w:r>
                </w:p>
              </w:tc>
            </w:tr>
            <w:tr w:rsidR="002363B9" w:rsidRPr="00643483" w14:paraId="1D4E292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89E620" w14:textId="465F475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ETHER JAMES</w:t>
                  </w:r>
                </w:p>
              </w:tc>
            </w:tr>
            <w:tr w:rsidR="002363B9" w:rsidRPr="00643483" w14:paraId="5B0DBB6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8C7FBF" w14:textId="5041CD1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IBERT JEFF</w:t>
                  </w:r>
                </w:p>
              </w:tc>
            </w:tr>
            <w:tr w:rsidR="002363B9" w:rsidRPr="00643483" w14:paraId="438D1AE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DAF8F1" w14:textId="0766EE4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IDIG CARY</w:t>
                  </w:r>
                </w:p>
              </w:tc>
            </w:tr>
            <w:tr w:rsidR="002363B9" w:rsidRPr="00643483" w14:paraId="49EA298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4EED16" w14:textId="12D0401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JDL CLARENCE</w:t>
                  </w:r>
                </w:p>
              </w:tc>
            </w:tr>
            <w:tr w:rsidR="002363B9" w:rsidRPr="00643483" w14:paraId="02F0AA2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48E7C8" w14:textId="5A365B9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LSON ARNOLD</w:t>
                  </w:r>
                </w:p>
              </w:tc>
            </w:tr>
            <w:tr w:rsidR="002363B9" w:rsidRPr="00643483" w14:paraId="1A8A60C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BCE42C" w14:textId="7265598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LSON ETHEL</w:t>
                  </w:r>
                </w:p>
              </w:tc>
            </w:tr>
            <w:tr w:rsidR="002363B9" w:rsidRPr="00643483" w14:paraId="0FD6877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B069C5" w14:textId="35291C9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LSON JULIE F.</w:t>
                  </w:r>
                </w:p>
              </w:tc>
            </w:tr>
            <w:tr w:rsidR="002363B9" w:rsidRPr="00643483" w14:paraId="1FE2400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183627" w14:textId="053A805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LSON TRUST</w:t>
                  </w:r>
                </w:p>
              </w:tc>
            </w:tr>
            <w:tr w:rsidR="002363B9" w:rsidRPr="00643483" w14:paraId="6E7EBDB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BFE9F2" w14:textId="305A0E8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STOR NANCY</w:t>
                  </w:r>
                </w:p>
              </w:tc>
            </w:tr>
            <w:tr w:rsidR="002363B9" w:rsidRPr="00643483" w14:paraId="63B53CC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41A074" w14:textId="09ED109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UMANN TREVOR</w:t>
                  </w:r>
                </w:p>
              </w:tc>
            </w:tr>
            <w:tr w:rsidR="002363B9" w:rsidRPr="00643483" w14:paraId="58FB016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EAB3A8" w14:textId="66A3254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VAREZ MARIA</w:t>
                  </w:r>
                </w:p>
              </w:tc>
            </w:tr>
            <w:tr w:rsidR="002363B9" w:rsidRPr="00643483" w14:paraId="3EE86A1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72CB27" w14:textId="1BD9471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VE KENNETH L.</w:t>
                  </w:r>
                </w:p>
              </w:tc>
            </w:tr>
            <w:tr w:rsidR="002363B9" w:rsidRPr="00643483" w14:paraId="0EF3B382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3BB74B" w14:textId="79892FB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VE KIRK</w:t>
                  </w:r>
                </w:p>
              </w:tc>
            </w:tr>
            <w:tr w:rsidR="002363B9" w:rsidRPr="00643483" w14:paraId="7105D94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3A2E0F" w14:textId="1EF7A08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EWMAN DELMAR</w:t>
                  </w:r>
                </w:p>
              </w:tc>
            </w:tr>
            <w:tr w:rsidR="002363B9" w:rsidRPr="00643483" w14:paraId="4238F382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6C6A5C" w14:textId="1CD6EF7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ICKS JUDY</w:t>
                  </w:r>
                </w:p>
              </w:tc>
            </w:tr>
            <w:tr w:rsidR="002363B9" w:rsidRPr="00643483" w14:paraId="1A8F9E1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E2A2E3" w14:textId="7CAD11C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ICOL JEFF</w:t>
                  </w:r>
                </w:p>
              </w:tc>
            </w:tr>
            <w:tr w:rsidR="002363B9" w:rsidRPr="00643483" w14:paraId="0FAB126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B04746" w14:textId="168EE01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ICOLA SANDRA</w:t>
                  </w:r>
                </w:p>
              </w:tc>
            </w:tr>
            <w:tr w:rsidR="002363B9" w:rsidRPr="00643483" w14:paraId="13AAB53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ED1E28" w14:textId="0236ECF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ITROTEC CORPORATION</w:t>
                  </w:r>
                </w:p>
              </w:tc>
            </w:tr>
            <w:tr w:rsidR="002363B9" w:rsidRPr="00643483" w14:paraId="2BC2B1C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F763F7" w14:textId="102E15E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OLAND COLIN</w:t>
                  </w:r>
                </w:p>
              </w:tc>
            </w:tr>
            <w:tr w:rsidR="002363B9" w:rsidRPr="00643483" w14:paraId="1C0B503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2BF2B7" w14:textId="530A112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ORIN ANNETTE</w:t>
                  </w:r>
                </w:p>
              </w:tc>
            </w:tr>
            <w:tr w:rsidR="002363B9" w:rsidRPr="00643483" w14:paraId="45A43CA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12145D" w14:textId="44413A1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ORRIS ROBERT C.</w:t>
                  </w:r>
                </w:p>
              </w:tc>
            </w:tr>
            <w:tr w:rsidR="002363B9" w:rsidRPr="00643483" w14:paraId="70D102B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B8B3A8" w14:textId="155F842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ORTON ANGELA</w:t>
                  </w:r>
                </w:p>
              </w:tc>
            </w:tr>
            <w:tr w:rsidR="002363B9" w:rsidRPr="00643483" w14:paraId="469B725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61A8F5" w14:textId="0C5D1A7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ORTON LINDA C.</w:t>
                  </w:r>
                </w:p>
              </w:tc>
            </w:tr>
            <w:tr w:rsidR="002363B9" w:rsidRPr="00643483" w14:paraId="7D9E6AAA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7DEA9D" w14:textId="6ACE1D3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UNN LORI</w:t>
                  </w:r>
                </w:p>
              </w:tc>
            </w:tr>
            <w:tr w:rsidR="002363B9" w:rsidRPr="00643483" w14:paraId="57EA938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6EEF99" w14:textId="00432E0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YCZ MICHELLE R.</w:t>
                  </w:r>
                </w:p>
              </w:tc>
            </w:tr>
            <w:tr w:rsidR="002363B9" w:rsidRPr="00643483" w14:paraId="424F79B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D2A7ECE" w14:textId="2C49B02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ASIS SERVICE STATION</w:t>
                  </w:r>
                </w:p>
              </w:tc>
            </w:tr>
            <w:tr w:rsidR="002363B9" w:rsidRPr="00643483" w14:paraId="0CB06EE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FDCD0D" w14:textId="21F80B2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'CONNOR JAMES</w:t>
                  </w:r>
                </w:p>
              </w:tc>
            </w:tr>
            <w:tr w:rsidR="002363B9" w:rsidRPr="00643483" w14:paraId="6DDDAE7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9C2FAB" w14:textId="43CFF15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GDEN CANDY</w:t>
                  </w:r>
                </w:p>
              </w:tc>
            </w:tr>
            <w:tr w:rsidR="002363B9" w:rsidRPr="00643483" w14:paraId="3056BD3A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7A713A" w14:textId="1B6A763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KIE PIPELINE CO</w:t>
                  </w:r>
                </w:p>
              </w:tc>
            </w:tr>
            <w:tr w:rsidR="002363B9" w:rsidRPr="00643483" w14:paraId="20CCB53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A616FE" w14:textId="5E45ED2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LDFIELD NANCY</w:t>
                  </w:r>
                </w:p>
              </w:tc>
            </w:tr>
            <w:tr w:rsidR="002363B9" w:rsidRPr="00643483" w14:paraId="1FF458E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51AA04" w14:textId="3BA6D9F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LIVE BILLY</w:t>
                  </w:r>
                </w:p>
              </w:tc>
            </w:tr>
            <w:tr w:rsidR="002363B9" w:rsidRPr="00643483" w14:paraId="0E863DD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02B27C" w14:textId="0B049D7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LSON ALRAE</w:t>
                  </w:r>
                </w:p>
              </w:tc>
            </w:tr>
            <w:tr w:rsidR="002363B9" w:rsidRPr="00643483" w14:paraId="1B749A3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FEAE61" w14:textId="4B18C12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LSON SARAH</w:t>
                  </w:r>
                </w:p>
              </w:tc>
            </w:tr>
            <w:tr w:rsidR="002363B9" w:rsidRPr="00643483" w14:paraId="0970B5F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4C83FF" w14:textId="0FB7E65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MINNAH AUGUSTINE U.</w:t>
                  </w:r>
                </w:p>
              </w:tc>
            </w:tr>
            <w:tr w:rsidR="002363B9" w:rsidRPr="00643483" w14:paraId="6408F28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008C08" w14:textId="1D0C6F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'MOORE MICHAEL</w:t>
                  </w:r>
                </w:p>
              </w:tc>
            </w:tr>
            <w:tr w:rsidR="002363B9" w:rsidRPr="00643483" w14:paraId="44317D8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4E481E" w14:textId="011597D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'NEILL DUANE</w:t>
                  </w:r>
                </w:p>
              </w:tc>
            </w:tr>
            <w:tr w:rsidR="002363B9" w:rsidRPr="00643483" w14:paraId="24ED60F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A909E5" w14:textId="346ECA8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CHARD GARY</w:t>
                  </w:r>
                </w:p>
              </w:tc>
            </w:tr>
            <w:tr w:rsidR="002363B9" w:rsidRPr="00643483" w14:paraId="48A64722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ADEE93" w14:textId="195D6CF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ONA JOSE</w:t>
                  </w:r>
                </w:p>
              </w:tc>
            </w:tr>
            <w:tr w:rsidR="002363B9" w:rsidRPr="00643483" w14:paraId="5EF6E40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03B300" w14:textId="3029709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TIZ AMELIA</w:t>
                  </w:r>
                </w:p>
              </w:tc>
            </w:tr>
            <w:tr w:rsidR="002363B9" w:rsidRPr="00643483" w14:paraId="22E699F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980437" w14:textId="40D05B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TIZ LAURA</w:t>
                  </w:r>
                </w:p>
              </w:tc>
            </w:tr>
            <w:tr w:rsidR="002363B9" w:rsidRPr="00643483" w14:paraId="47BC8C1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AE1086" w14:textId="144F761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TIZ RICHARD</w:t>
                  </w:r>
                </w:p>
              </w:tc>
            </w:tr>
            <w:tr w:rsidR="002363B9" w:rsidRPr="00643483" w14:paraId="58CCF3E2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573D07" w14:textId="47732A1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STER EVELYN J.</w:t>
                  </w:r>
                </w:p>
              </w:tc>
            </w:tr>
            <w:tr w:rsidR="002363B9" w:rsidRPr="00643483" w14:paraId="405D2CF2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B503BC" w14:textId="2821F83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STERWALD BECKY</w:t>
                  </w:r>
                </w:p>
              </w:tc>
            </w:tr>
            <w:tr w:rsidR="002363B9" w:rsidRPr="00643483" w14:paraId="6D998B4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921E19" w14:textId="3A3B28B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STRANDER BRIAN</w:t>
                  </w:r>
                </w:p>
              </w:tc>
            </w:tr>
            <w:tr w:rsidR="002363B9" w:rsidRPr="00643483" w14:paraId="1783B03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814011" w14:textId="0A97030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STRANDER GENE</w:t>
                  </w:r>
                </w:p>
              </w:tc>
            </w:tr>
            <w:tr w:rsidR="002363B9" w:rsidRPr="00643483" w14:paraId="04271B2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0BA78A" w14:textId="5E5BDCA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SWALD EDWARD</w:t>
                  </w:r>
                </w:p>
              </w:tc>
            </w:tr>
            <w:tr w:rsidR="002363B9" w:rsidRPr="00643483" w14:paraId="728CDE2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493541" w14:textId="052C42C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TTO DEBRAROSE</w:t>
                  </w:r>
                </w:p>
              </w:tc>
            </w:tr>
            <w:tr w:rsidR="002363B9" w:rsidRPr="00643483" w14:paraId="41AE739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332210" w14:textId="0E0B169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WEN JACK</w:t>
                  </w:r>
                </w:p>
              </w:tc>
            </w:tr>
            <w:tr w:rsidR="002363B9" w:rsidRPr="00643483" w14:paraId="623A5B8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952F09" w14:textId="5A6ED5E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WEN JOHNNY M.</w:t>
                  </w:r>
                </w:p>
              </w:tc>
            </w:tr>
            <w:tr w:rsidR="002363B9" w:rsidRPr="00643483" w14:paraId="08E6919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D68CDB" w14:textId="6910F57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CHECO REY</w:t>
                  </w:r>
                </w:p>
              </w:tc>
            </w:tr>
            <w:tr w:rsidR="002363B9" w:rsidRPr="00643483" w14:paraId="1D504AF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6C1437" w14:textId="4AA54A9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CK JOYCE J.</w:t>
                  </w:r>
                </w:p>
              </w:tc>
            </w:tr>
            <w:tr w:rsidR="002363B9" w:rsidRPr="00643483" w14:paraId="5D819D5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589610" w14:textId="422C635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INTIN LOIS</w:t>
                  </w:r>
                </w:p>
              </w:tc>
            </w:tr>
            <w:tr w:rsidR="002363B9" w:rsidRPr="00643483" w14:paraId="23C3791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7E9914" w14:textId="3BEB050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INTIN MABEL</w:t>
                  </w:r>
                </w:p>
              </w:tc>
            </w:tr>
            <w:tr w:rsidR="002363B9" w:rsidRPr="00643483" w14:paraId="3223BD0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0A6079" w14:textId="422D89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INTIN RUSTY J</w:t>
                  </w:r>
                </w:p>
              </w:tc>
            </w:tr>
            <w:tr w:rsidR="002363B9" w:rsidRPr="00643483" w14:paraId="1B69BAF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1687F0" w14:textId="67FD31C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LMER HARVEY</w:t>
                  </w:r>
                </w:p>
              </w:tc>
            </w:tr>
            <w:tr w:rsidR="002363B9" w:rsidRPr="00643483" w14:paraId="58500F9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37233F" w14:textId="776B4E5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LMER JERUSHA</w:t>
                  </w:r>
                </w:p>
              </w:tc>
            </w:tr>
            <w:tr w:rsidR="002363B9" w:rsidRPr="00643483" w14:paraId="5A94BFA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72D652" w14:textId="6AA988D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LMORE REANE</w:t>
                  </w:r>
                </w:p>
              </w:tc>
            </w:tr>
            <w:tr w:rsidR="002363B9" w:rsidRPr="00643483" w14:paraId="38D330D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8A89BF" w14:textId="04F4931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KER RUSSELL</w:t>
                  </w:r>
                </w:p>
              </w:tc>
            </w:tr>
            <w:tr w:rsidR="002363B9" w:rsidRPr="00643483" w14:paraId="5CAB2FF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047FE5" w14:textId="35BB255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MER RICHARD F.</w:t>
                  </w:r>
                </w:p>
              </w:tc>
            </w:tr>
            <w:tr w:rsidR="002363B9" w:rsidRPr="00643483" w14:paraId="349CDB0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5CAE70" w14:textId="6794EBA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RISH'S PERSONAL CARE HOME</w:t>
                  </w:r>
                </w:p>
              </w:tc>
            </w:tr>
            <w:tr w:rsidR="002363B9" w:rsidRPr="00643483" w14:paraId="57A2E04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8A6074" w14:textId="5721261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SONS ROBIN</w:t>
                  </w:r>
                </w:p>
              </w:tc>
            </w:tr>
            <w:tr w:rsidR="002363B9" w:rsidRPr="00643483" w14:paraId="069B348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8244EF" w14:textId="2DBFBB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SS JONATHAN</w:t>
                  </w:r>
                </w:p>
              </w:tc>
            </w:tr>
            <w:tr w:rsidR="002363B9" w:rsidRPr="00643483" w14:paraId="16F6EBC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3BFA1D" w14:textId="2F922B0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ULEY TAYLOR</w:t>
                  </w:r>
                </w:p>
              </w:tc>
            </w:tr>
            <w:tr w:rsidR="002363B9" w:rsidRPr="00643483" w14:paraId="156A301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C0D2F8" w14:textId="1588D46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ULSON JACOB</w:t>
                  </w:r>
                </w:p>
              </w:tc>
            </w:tr>
            <w:tr w:rsidR="002363B9" w:rsidRPr="00643483" w14:paraId="00AD900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5C48EF8" w14:textId="3D4943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XSON KENNETH</w:t>
                  </w:r>
                </w:p>
              </w:tc>
            </w:tr>
            <w:tr w:rsidR="002363B9" w:rsidRPr="00643483" w14:paraId="30CA42F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7BC892" w14:textId="3EB89F1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YLOR EDDIE</w:t>
                  </w:r>
                </w:p>
              </w:tc>
            </w:tr>
            <w:tr w:rsidR="002363B9" w:rsidRPr="00643483" w14:paraId="3B28534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77A601" w14:textId="4BBB679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ABODY ELLEN</w:t>
                  </w:r>
                </w:p>
              </w:tc>
            </w:tr>
            <w:tr w:rsidR="002363B9" w:rsidRPr="00643483" w14:paraId="7A94B34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0EF9E0" w14:textId="6F81842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ARCE BRIAN</w:t>
                  </w:r>
                </w:p>
              </w:tc>
            </w:tr>
            <w:tr w:rsidR="002363B9" w:rsidRPr="00643483" w14:paraId="654204C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ADBD40" w14:textId="56B717B8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ARSON DEBRA A.</w:t>
                  </w:r>
                </w:p>
              </w:tc>
            </w:tr>
            <w:tr w:rsidR="002363B9" w:rsidRPr="00643483" w14:paraId="38098AF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BF5AC2" w14:textId="4915C1F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ARSON ROGER</w:t>
                  </w:r>
                </w:p>
              </w:tc>
            </w:tr>
            <w:tr w:rsidR="002363B9" w:rsidRPr="00643483" w14:paraId="7FBBEFA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25BC76" w14:textId="62BFE01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DERSEN ZELLA</w:t>
                  </w:r>
                </w:p>
              </w:tc>
            </w:tr>
            <w:tr w:rsidR="002363B9" w:rsidRPr="00643483" w14:paraId="1B6818C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E6C6DE" w14:textId="7604189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ERY MINNIE E.</w:t>
                  </w:r>
                </w:p>
              </w:tc>
            </w:tr>
            <w:tr w:rsidR="002363B9" w:rsidRPr="00643483" w14:paraId="131D7A1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8B53E0" w14:textId="16300A9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ERY RALPH</w:t>
                  </w:r>
                </w:p>
              </w:tc>
            </w:tr>
            <w:tr w:rsidR="002363B9" w:rsidRPr="00643483" w14:paraId="2276C44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E1834B" w14:textId="4C13CD8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IFFER JOSHUA</w:t>
                  </w:r>
                </w:p>
              </w:tc>
            </w:tr>
            <w:tr w:rsidR="002363B9" w:rsidRPr="00643483" w14:paraId="5560C9A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542D75" w14:textId="2EC0792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LICAN HILL OIL &amp; GAS INC</w:t>
                  </w:r>
                </w:p>
              </w:tc>
            </w:tr>
            <w:tr w:rsidR="002363B9" w:rsidRPr="00643483" w14:paraId="0E489E1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24F7F0" w14:textId="28F3AC9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LLITTERI JENNIFER</w:t>
                  </w:r>
                </w:p>
              </w:tc>
            </w:tr>
            <w:tr w:rsidR="002363B9" w:rsidRPr="00643483" w14:paraId="08AE590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E57B0D" w14:textId="2731399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LSTER CONNIE</w:t>
                  </w:r>
                </w:p>
              </w:tc>
            </w:tr>
            <w:tr w:rsidR="002363B9" w:rsidRPr="00643483" w14:paraId="63B0315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99F09B" w14:textId="267BC8D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LTON ARLIE</w:t>
                  </w:r>
                </w:p>
              </w:tc>
            </w:tr>
            <w:tr w:rsidR="002363B9" w:rsidRPr="00643483" w14:paraId="34DA4A2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61B7EF" w14:textId="75D508F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LVER WENDI</w:t>
                  </w:r>
                </w:p>
              </w:tc>
            </w:tr>
            <w:tr w:rsidR="002363B9" w:rsidRPr="00643483" w14:paraId="16B9D1D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5B9D99" w14:textId="08C6E22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NNINGTON DALE</w:t>
                  </w:r>
                </w:p>
              </w:tc>
            </w:tr>
            <w:tr w:rsidR="002363B9" w:rsidRPr="00643483" w14:paraId="2866C99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B42E72" w14:textId="50DE989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NNINGTON DAN</w:t>
                  </w:r>
                </w:p>
              </w:tc>
            </w:tr>
            <w:tr w:rsidR="002363B9" w:rsidRPr="00643483" w14:paraId="5252E6E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50A191" w14:textId="0691531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NNINGTON LUCAS</w:t>
                  </w:r>
                </w:p>
              </w:tc>
            </w:tr>
            <w:tr w:rsidR="002363B9" w:rsidRPr="00643483" w14:paraId="57F665BA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703036" w14:textId="102E737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PPER ERIC J.</w:t>
                  </w:r>
                </w:p>
              </w:tc>
            </w:tr>
            <w:tr w:rsidR="002363B9" w:rsidRPr="00643483" w14:paraId="5933068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A96FCE" w14:textId="610FDC8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REZ JOE</w:t>
                  </w:r>
                </w:p>
              </w:tc>
            </w:tr>
            <w:tr w:rsidR="002363B9" w:rsidRPr="00643483" w14:paraId="6C9FE63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8D6672" w14:textId="388C8B3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 ROGER</w:t>
                  </w:r>
                </w:p>
              </w:tc>
            </w:tr>
            <w:tr w:rsidR="002363B9" w:rsidRPr="00643483" w14:paraId="3779658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D50FFFD" w14:textId="02C5010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EN DAVID</w:t>
                  </w:r>
                </w:p>
              </w:tc>
            </w:tr>
            <w:tr w:rsidR="002363B9" w:rsidRPr="00643483" w14:paraId="09DB5B6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39A77E" w14:textId="5AC5AA7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EN GAYLE</w:t>
                  </w:r>
                </w:p>
              </w:tc>
            </w:tr>
            <w:tr w:rsidR="002363B9" w:rsidRPr="00643483" w14:paraId="10BAFB8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4D3A1B" w14:textId="6C2A265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EN JAMES</w:t>
                  </w:r>
                </w:p>
              </w:tc>
            </w:tr>
            <w:tr w:rsidR="002363B9" w:rsidRPr="00643483" w14:paraId="6A9E0E8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50E640" w14:textId="280D0F6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EN KERRIE</w:t>
                  </w:r>
                </w:p>
              </w:tc>
            </w:tr>
            <w:tr w:rsidR="002363B9" w:rsidRPr="00643483" w14:paraId="330AE64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A00C76" w14:textId="1813ABD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EN MICHAEL</w:t>
                  </w:r>
                </w:p>
              </w:tc>
            </w:tr>
            <w:tr w:rsidR="002363B9" w:rsidRPr="00643483" w14:paraId="2C0D6FB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3122B6" w14:textId="45B357E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EN MIKE</w:t>
                  </w:r>
                </w:p>
              </w:tc>
            </w:tr>
            <w:tr w:rsidR="002363B9" w:rsidRPr="00643483" w14:paraId="228F843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82AF65" w14:textId="0C3F1C3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ON LELAND</w:t>
                  </w:r>
                </w:p>
              </w:tc>
            </w:tr>
            <w:tr w:rsidR="002363B9" w:rsidRPr="00643483" w14:paraId="2873312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D0199A" w14:textId="6C2B57A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ON MONTY J.</w:t>
                  </w:r>
                </w:p>
              </w:tc>
            </w:tr>
            <w:tr w:rsidR="002363B9" w:rsidRPr="00643483" w14:paraId="266EEBC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31FAC9" w14:textId="55CDA4E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ERSON PATRICK J.</w:t>
                  </w:r>
                </w:p>
              </w:tc>
            </w:tr>
            <w:tr w:rsidR="002363B9" w:rsidRPr="00643483" w14:paraId="0F79D59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5712D3" w14:textId="4D3C6E5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RY MARY C.</w:t>
                  </w:r>
                </w:p>
              </w:tc>
            </w:tr>
            <w:tr w:rsidR="002363B9" w:rsidRPr="00643483" w14:paraId="5BB7C34C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049AE9" w14:textId="2262B8F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TAY KEVIN</w:t>
                  </w:r>
                </w:p>
              </w:tc>
            </w:tr>
            <w:tr w:rsidR="002363B9" w:rsidRPr="00643483" w14:paraId="36591B8A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CC0E9B" w14:textId="405E5A4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TIJOHN BETTY</w:t>
                  </w:r>
                </w:p>
              </w:tc>
            </w:tr>
            <w:tr w:rsidR="002363B9" w:rsidRPr="00643483" w14:paraId="06AC0A0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823EB3" w14:textId="7EBB513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TY RON</w:t>
                  </w:r>
                </w:p>
              </w:tc>
            </w:tr>
            <w:tr w:rsidR="002363B9" w:rsidRPr="00643483" w14:paraId="3A50F4C5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09A6CE" w14:textId="732817A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ETTYJOHN THOMAS A.</w:t>
                  </w:r>
                </w:p>
              </w:tc>
            </w:tr>
            <w:tr w:rsidR="002363B9" w:rsidRPr="00643483" w14:paraId="59B6A7D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CAEB6E" w14:textId="6421408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FEIFER JEROME</w:t>
                  </w:r>
                </w:p>
              </w:tc>
            </w:tr>
            <w:tr w:rsidR="002363B9" w:rsidRPr="00643483" w14:paraId="0A214BC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51A484" w14:textId="6AB6796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FEIFER STEVE</w:t>
                  </w:r>
                </w:p>
              </w:tc>
            </w:tr>
            <w:tr w:rsidR="002363B9" w:rsidRPr="00643483" w14:paraId="1EAADA3A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63B887" w14:textId="755C3AE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AGAN CHRIS</w:t>
                  </w:r>
                </w:p>
              </w:tc>
            </w:tr>
            <w:tr w:rsidR="002363B9" w:rsidRPr="00643483" w14:paraId="7F0C658A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82ABFA" w14:textId="6E4BE17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AGAN JEANNIE</w:t>
                  </w:r>
                </w:p>
              </w:tc>
            </w:tr>
            <w:tr w:rsidR="002363B9" w:rsidRPr="00643483" w14:paraId="39FD266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A06987" w14:textId="70158BB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ARO BARBARA A.</w:t>
                  </w:r>
                </w:p>
              </w:tc>
            </w:tr>
            <w:tr w:rsidR="002363B9" w:rsidRPr="00643483" w14:paraId="6B7D4DB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B70666" w14:textId="059CC9B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ILLIPS DON</w:t>
                  </w:r>
                </w:p>
              </w:tc>
            </w:tr>
            <w:tr w:rsidR="002363B9" w:rsidRPr="00643483" w14:paraId="7C3FC24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1C784C" w14:textId="6AF31EC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ICKARD DARYL</w:t>
                  </w:r>
                </w:p>
              </w:tc>
            </w:tr>
            <w:tr w:rsidR="002363B9" w:rsidRPr="00643483" w14:paraId="3DEC274F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50C8F8F" w14:textId="0BF1E74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ICKARD RYAN</w:t>
                  </w:r>
                </w:p>
              </w:tc>
            </w:tr>
            <w:tr w:rsidR="002363B9" w:rsidRPr="00643483" w14:paraId="2AE84BE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7ACCAAE" w14:textId="5A42873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INDELL TRAVIS</w:t>
                  </w:r>
                </w:p>
              </w:tc>
            </w:tr>
            <w:tr w:rsidR="002363B9" w:rsidRPr="00643483" w14:paraId="2CBCD7A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B4BCD4" w14:textId="4549ABC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ITMAN RUBY</w:t>
                  </w:r>
                </w:p>
              </w:tc>
            </w:tr>
            <w:tr w:rsidR="002363B9" w:rsidRPr="00643483" w14:paraId="2987BDD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AAC656" w14:textId="364F117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ITTMAN STEVE</w:t>
                  </w:r>
                </w:p>
              </w:tc>
            </w:tr>
            <w:tr w:rsidR="002363B9" w:rsidRPr="00643483" w14:paraId="5916CA0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89B5F8" w14:textId="125DA97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AINS HOTEL</w:t>
                  </w:r>
                </w:p>
              </w:tc>
            </w:tr>
            <w:tr w:rsidR="002363B9" w:rsidRPr="00643483" w14:paraId="7C1EC01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514DB3" w14:textId="2E3C2782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AINS HOTEL</w:t>
                  </w:r>
                </w:p>
              </w:tc>
            </w:tr>
            <w:tr w:rsidR="002363B9" w:rsidRPr="00643483" w14:paraId="454073E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BC1A0E" w14:textId="54C46CC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AINS MEDICAL CENTER</w:t>
                  </w:r>
                </w:p>
              </w:tc>
            </w:tr>
            <w:tr w:rsidR="002363B9" w:rsidRPr="00643483" w14:paraId="54BC7E1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AB8FE7" w14:textId="0E8F1F1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AUTZ LAURIE</w:t>
                  </w:r>
                </w:p>
              </w:tc>
            </w:tr>
            <w:tr w:rsidR="002363B9" w:rsidRPr="00643483" w14:paraId="0C4A50FD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3E04C8" w14:textId="23A8595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YMPTON THERESA</w:t>
                  </w:r>
                </w:p>
              </w:tc>
            </w:tr>
            <w:tr w:rsidR="002363B9" w:rsidRPr="00643483" w14:paraId="3474924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11B5B5" w14:textId="0C777FD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E JEFF</w:t>
                  </w:r>
                </w:p>
              </w:tc>
            </w:tr>
            <w:tr w:rsidR="002363B9" w:rsidRPr="00643483" w14:paraId="22AABD0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1CB077" w14:textId="5F6F7DB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KA LAMBRO TELEPHONE</w:t>
                  </w:r>
                </w:p>
              </w:tc>
            </w:tr>
            <w:tr w:rsidR="002363B9" w:rsidRPr="00643483" w14:paraId="5BB2102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23138F" w14:textId="5337D5C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SS BILL</w:t>
                  </w:r>
                </w:p>
              </w:tc>
            </w:tr>
            <w:tr w:rsidR="002363B9" w:rsidRPr="00643483" w14:paraId="0D7D3E3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2221F3" w14:textId="2011723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TTORFF ARTHUR</w:t>
                  </w:r>
                </w:p>
              </w:tc>
            </w:tr>
            <w:tr w:rsidR="002363B9" w:rsidRPr="00643483" w14:paraId="44E7B1B1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8C7D29E" w14:textId="58575490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TTORFF DE ANN</w:t>
                  </w:r>
                </w:p>
              </w:tc>
            </w:tr>
            <w:tr w:rsidR="002363B9" w:rsidRPr="00643483" w14:paraId="0908BAC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98B948" w14:textId="2953F513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TTORFF DON</w:t>
                  </w:r>
                </w:p>
              </w:tc>
            </w:tr>
            <w:tr w:rsidR="002363B9" w:rsidRPr="00643483" w14:paraId="3E637E2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F3146E" w14:textId="14EDAECD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TTORFF MONIQUE</w:t>
                  </w:r>
                </w:p>
              </w:tc>
            </w:tr>
            <w:tr w:rsidR="002363B9" w:rsidRPr="00643483" w14:paraId="2809062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EB6EDF" w14:textId="7D579A3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OWELL ROYCE</w:t>
                  </w:r>
                </w:p>
              </w:tc>
            </w:tr>
            <w:tr w:rsidR="002363B9" w:rsidRPr="00643483" w14:paraId="6CCFEAE6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3EC9C8" w14:textId="24C4A646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RAIRIE REAL ESTATE</w:t>
                  </w:r>
                </w:p>
              </w:tc>
            </w:tr>
            <w:tr w:rsidR="002363B9" w:rsidRPr="00643483" w14:paraId="0B21641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737376" w14:textId="272B8101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REMER GALE</w:t>
                  </w:r>
                </w:p>
              </w:tc>
            </w:tr>
            <w:tr w:rsidR="002363B9" w:rsidRPr="00643483" w14:paraId="56B3251E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098154" w14:textId="4B00D85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RESTON CHARLOTTE</w:t>
                  </w:r>
                </w:p>
              </w:tc>
            </w:tr>
            <w:tr w:rsidR="002363B9" w:rsidRPr="00643483" w14:paraId="74E9590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A3D32E" w14:textId="7A780DF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RICE WILLIAM</w:t>
                  </w:r>
                </w:p>
              </w:tc>
            </w:tr>
            <w:tr w:rsidR="002363B9" w:rsidRPr="00643483" w14:paraId="06524DE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09997E" w14:textId="6ABCBBC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RIDDY NICOLE</w:t>
                  </w:r>
                </w:p>
              </w:tc>
            </w:tr>
            <w:tr w:rsidR="002363B9" w:rsidRPr="00643483" w14:paraId="4635DD1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83ED5D" w14:textId="657DD06F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RYOR JOHN</w:t>
                  </w:r>
                </w:p>
              </w:tc>
            </w:tr>
            <w:tr w:rsidR="002363B9" w:rsidRPr="00643483" w14:paraId="13790098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6F2F5F" w14:textId="26B2232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ULS CYNTHIA</w:t>
                  </w:r>
                </w:p>
              </w:tc>
            </w:tr>
            <w:tr w:rsidR="002363B9" w:rsidRPr="00643483" w14:paraId="5A027204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1879B9" w14:textId="1AFBF13B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QS NURSES CORP</w:t>
                  </w:r>
                </w:p>
              </w:tc>
            </w:tr>
            <w:tr w:rsidR="002363B9" w:rsidRPr="00643483" w14:paraId="78589E70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DCEC0E" w14:textId="4E62184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QUEZADA LUIS</w:t>
                  </w:r>
                </w:p>
              </w:tc>
            </w:tr>
            <w:tr w:rsidR="002363B9" w:rsidRPr="00643483" w14:paraId="2BEADE2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C32838" w14:textId="244A76AC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QUINT LURA</w:t>
                  </w:r>
                </w:p>
              </w:tc>
            </w:tr>
            <w:tr w:rsidR="002363B9" w:rsidRPr="00643483" w14:paraId="459317A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59A16F" w14:textId="57B76944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QUINTANA MIKE</w:t>
                  </w:r>
                </w:p>
              </w:tc>
            </w:tr>
            <w:tr w:rsidR="002363B9" w:rsidRPr="00643483" w14:paraId="027C4A19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FF7D72" w14:textId="324E4C2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 M VENTURES</w:t>
                  </w:r>
                </w:p>
              </w:tc>
            </w:tr>
            <w:tr w:rsidR="002363B9" w:rsidRPr="00643483" w14:paraId="4A20A79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333FBA" w14:textId="00CCC7C5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. H. DIEKMAN ESTATE</w:t>
                  </w:r>
                </w:p>
              </w:tc>
            </w:tr>
            <w:tr w:rsidR="002363B9" w:rsidRPr="00643483" w14:paraId="0EB0DA32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C99D9F" w14:textId="4B18823E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DANT RUSSELL A.</w:t>
                  </w:r>
                </w:p>
              </w:tc>
            </w:tr>
            <w:tr w:rsidR="002363B9" w:rsidRPr="00643483" w14:paraId="30F017DB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AF6630" w14:textId="06496EC7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EL BARBARA</w:t>
                  </w:r>
                </w:p>
              </w:tc>
            </w:tr>
            <w:tr w:rsidR="002363B9" w:rsidRPr="00643483" w14:paraId="14C0F4B3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CFECED" w14:textId="4A2B7699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ILSBACK WILLARD</w:t>
                  </w:r>
                </w:p>
              </w:tc>
            </w:tr>
            <w:tr w:rsidR="002363B9" w:rsidRPr="00643483" w14:paraId="24F486A7" w14:textId="77777777" w:rsidTr="00D1633C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783E22" w14:textId="0071AF2A" w:rsidR="002363B9" w:rsidRPr="00643483" w:rsidRDefault="002363B9" w:rsidP="002363B9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INS EDITH</w:t>
                  </w:r>
                </w:p>
              </w:tc>
            </w:tr>
            <w:tr w:rsidR="00563EEB" w:rsidRPr="00643483" w14:paraId="1B27ED3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DE8883" w14:textId="77E9AB8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RANDALL JAMES</w:t>
                  </w:r>
                </w:p>
              </w:tc>
            </w:tr>
            <w:tr w:rsidR="00563EEB" w:rsidRPr="00643483" w14:paraId="5E2883E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C553B0" w14:textId="5A66E0D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NDEL CLIFFORD A.</w:t>
                  </w:r>
                </w:p>
              </w:tc>
            </w:tr>
            <w:tr w:rsidR="00563EEB" w:rsidRPr="00643483" w14:paraId="317472D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59A74F" w14:textId="37CB8C5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NDOLPH TERRY</w:t>
                  </w:r>
                </w:p>
              </w:tc>
            </w:tr>
            <w:tr w:rsidR="00563EEB" w:rsidRPr="00643483" w14:paraId="0745F23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668695" w14:textId="16D4AED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NEY DANIEL E.</w:t>
                  </w:r>
                </w:p>
              </w:tc>
            </w:tr>
            <w:tr w:rsidR="00563EEB" w:rsidRPr="00643483" w14:paraId="04CD342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6A445C" w14:textId="78444CE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VENKAMP LYLE</w:t>
                  </w:r>
                </w:p>
              </w:tc>
            </w:tr>
            <w:tr w:rsidR="00563EEB" w:rsidRPr="00643483" w14:paraId="177788C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5553AA" w14:textId="6F46980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Y HATTIE</w:t>
                  </w:r>
                </w:p>
              </w:tc>
            </w:tr>
            <w:tr w:rsidR="00563EEB" w:rsidRPr="00643483" w14:paraId="5749F15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C658CF" w14:textId="024400A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AY JOHN M.</w:t>
                  </w:r>
                </w:p>
              </w:tc>
            </w:tr>
            <w:tr w:rsidR="00563EEB" w:rsidRPr="00643483" w14:paraId="3791F55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BC5EE9" w14:textId="05DA60C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BECCA ADAMS ESTATE</w:t>
                  </w:r>
                </w:p>
              </w:tc>
            </w:tr>
            <w:tr w:rsidR="00563EEB" w:rsidRPr="00643483" w14:paraId="05E92E6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7E35F7" w14:textId="25BFCF7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D DOG BAR &amp; GRILL</w:t>
                  </w:r>
                </w:p>
              </w:tc>
            </w:tr>
            <w:tr w:rsidR="00563EEB" w:rsidRPr="00643483" w14:paraId="226C5E2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DA51D92" w14:textId="4A8808C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DDY MATTHEW</w:t>
                  </w:r>
                </w:p>
              </w:tc>
            </w:tr>
            <w:tr w:rsidR="00563EEB" w:rsidRPr="00643483" w14:paraId="075D252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65D305" w14:textId="5FC4A59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DETZKE JOE</w:t>
                  </w:r>
                </w:p>
              </w:tc>
            </w:tr>
            <w:tr w:rsidR="00563EEB" w:rsidRPr="00643483" w14:paraId="652E8AE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674E2B" w14:textId="1611B9B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ED DEBORAH</w:t>
                  </w:r>
                </w:p>
              </w:tc>
            </w:tr>
            <w:tr w:rsidR="00563EEB" w:rsidRPr="00643483" w14:paraId="50E4EF6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93C477" w14:textId="410DB6B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ED EDITH</w:t>
                  </w:r>
                </w:p>
              </w:tc>
            </w:tr>
            <w:tr w:rsidR="00563EEB" w:rsidRPr="00643483" w14:paraId="2CFF5FF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C245DE" w14:textId="46271DD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ED JENNIFER</w:t>
                  </w:r>
                </w:p>
              </w:tc>
            </w:tr>
            <w:tr w:rsidR="00563EEB" w:rsidRPr="00643483" w14:paraId="237E7E0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116C8E" w14:textId="65AF892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ED VERNON L.</w:t>
                  </w:r>
                </w:p>
              </w:tc>
            </w:tr>
            <w:tr w:rsidR="00563EEB" w:rsidRPr="00643483" w14:paraId="35FE4EE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B55803" w14:textId="1A2DA02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EVES BUFFI</w:t>
                  </w:r>
                </w:p>
              </w:tc>
            </w:tr>
            <w:tr w:rsidR="00563EEB" w:rsidRPr="00643483" w14:paraId="5183653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257EEE" w14:textId="6365726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HOR FARMS UNLTD</w:t>
                  </w:r>
                </w:p>
              </w:tc>
            </w:tr>
            <w:tr w:rsidR="00563EEB" w:rsidRPr="00643483" w14:paraId="58FBFAD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CE2F5E" w14:textId="45E28D6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ID ROYAL</w:t>
                  </w:r>
                </w:p>
              </w:tc>
            </w:tr>
            <w:tr w:rsidR="00563EEB" w:rsidRPr="00643483" w14:paraId="79AF986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D223AD" w14:textId="1F581DF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NNER CASEY J.</w:t>
                  </w:r>
                </w:p>
              </w:tc>
            </w:tr>
            <w:tr w:rsidR="00563EEB" w:rsidRPr="00643483" w14:paraId="6EEAD71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77CC70" w14:textId="128222E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NNER FERN</w:t>
                  </w:r>
                </w:p>
              </w:tc>
            </w:tr>
            <w:tr w:rsidR="00563EEB" w:rsidRPr="00643483" w14:paraId="4EBE7C2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4AE84C" w14:textId="2582157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SPECKI DAVID</w:t>
                  </w:r>
                </w:p>
              </w:tc>
            </w:tr>
            <w:tr w:rsidR="00563EEB" w:rsidRPr="00643483" w14:paraId="37A2F0B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ADEE7B" w14:textId="0A7F5C3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SPECKI DAVID D.</w:t>
                  </w:r>
                </w:p>
              </w:tc>
            </w:tr>
            <w:tr w:rsidR="00563EEB" w:rsidRPr="00643483" w14:paraId="0B8B14B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F9D5C8" w14:textId="5302655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UBER MELVIN D.</w:t>
                  </w:r>
                </w:p>
              </w:tc>
            </w:tr>
            <w:tr w:rsidR="00563EEB" w:rsidRPr="00643483" w14:paraId="06D9C90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A5F5F6" w14:textId="1DF71BB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VERT MELVIN</w:t>
                  </w:r>
                </w:p>
              </w:tc>
            </w:tr>
            <w:tr w:rsidR="00563EEB" w:rsidRPr="00643483" w14:paraId="21119BE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01EDED" w14:textId="2BEE21A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VES ANNMARIE</w:t>
                  </w:r>
                </w:p>
              </w:tc>
            </w:tr>
            <w:tr w:rsidR="00563EEB" w:rsidRPr="00643483" w14:paraId="7C040B6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B95C71A" w14:textId="698DE10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VORD JEFFREY B.</w:t>
                  </w:r>
                </w:p>
              </w:tc>
            </w:tr>
            <w:tr w:rsidR="00563EEB" w:rsidRPr="00643483" w14:paraId="402FB9A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368240" w14:textId="02FEAFD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YES KARA C.</w:t>
                  </w:r>
                </w:p>
              </w:tc>
            </w:tr>
            <w:tr w:rsidR="00563EEB" w:rsidRPr="00643483" w14:paraId="17171BB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1F109F1" w14:textId="7FABE2C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YNOLDS BARB</w:t>
                  </w:r>
                </w:p>
              </w:tc>
            </w:tr>
            <w:tr w:rsidR="00563EEB" w:rsidRPr="00643483" w14:paraId="51588A1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8F5263" w14:textId="0028D8A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YNOLDS DAVID H.</w:t>
                  </w:r>
                </w:p>
              </w:tc>
            </w:tr>
            <w:tr w:rsidR="00563EEB" w:rsidRPr="00643483" w14:paraId="669B07E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B56972" w14:textId="3A0D152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HOADES MARILYN</w:t>
                  </w:r>
                </w:p>
              </w:tc>
            </w:tr>
            <w:tr w:rsidR="00563EEB" w:rsidRPr="00643483" w14:paraId="31A830F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8A889F" w14:textId="22F23F4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HOADS CONSTRUCTION CO</w:t>
                  </w:r>
                </w:p>
              </w:tc>
            </w:tr>
            <w:tr w:rsidR="00563EEB" w:rsidRPr="00643483" w14:paraId="450B2EE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6AB76A" w14:textId="42719C0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E REITA</w:t>
                  </w:r>
                </w:p>
              </w:tc>
            </w:tr>
            <w:tr w:rsidR="00563EEB" w:rsidRPr="00643483" w14:paraId="2ED1F91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12519E" w14:textId="1B7B4BE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E SHANNON R.</w:t>
                  </w:r>
                </w:p>
              </w:tc>
            </w:tr>
            <w:tr w:rsidR="00563EEB" w:rsidRPr="00643483" w14:paraId="04623CA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4E716D" w14:textId="641AA4F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 A PETTIBONE TRUST</w:t>
                  </w:r>
                </w:p>
              </w:tc>
            </w:tr>
            <w:tr w:rsidR="00563EEB" w:rsidRPr="00643483" w14:paraId="5FF7EE7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BE05F9" w14:textId="6D379AB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 L. FLOCK ESTATE</w:t>
                  </w:r>
                </w:p>
              </w:tc>
            </w:tr>
            <w:tr w:rsidR="00563EEB" w:rsidRPr="00643483" w14:paraId="14BB3C3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84DA65" w14:textId="0936D8B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S BRAD</w:t>
                  </w:r>
                </w:p>
              </w:tc>
            </w:tr>
            <w:tr w:rsidR="00563EEB" w:rsidRPr="00643483" w14:paraId="01F42FA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02F169" w14:textId="1824988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S HARRY L.</w:t>
                  </w:r>
                </w:p>
              </w:tc>
            </w:tr>
            <w:tr w:rsidR="00563EEB" w:rsidRPr="00643483" w14:paraId="6ED7F84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D4B95E" w14:textId="4EFD62A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S IRRIGATION</w:t>
                  </w:r>
                </w:p>
              </w:tc>
            </w:tr>
            <w:tr w:rsidR="00563EEB" w:rsidRPr="00643483" w14:paraId="53D8E81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5BD3CA" w14:textId="69BE0C5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S JIM</w:t>
                  </w:r>
                </w:p>
              </w:tc>
            </w:tr>
            <w:tr w:rsidR="00563EEB" w:rsidRPr="00643483" w14:paraId="6B3D1B1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4C9000" w14:textId="3AED1D0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SON BRADLEY</w:t>
                  </w:r>
                </w:p>
              </w:tc>
            </w:tr>
            <w:tr w:rsidR="00563EEB" w:rsidRPr="00643483" w14:paraId="3EF7A54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44A842" w14:textId="357EABA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ARDSON TONY</w:t>
                  </w:r>
                </w:p>
              </w:tc>
            </w:tr>
            <w:tr w:rsidR="00563EEB" w:rsidRPr="00643483" w14:paraId="6BF9A66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8D2CBA" w14:textId="578CA61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MEIER MITCH L.</w:t>
                  </w:r>
                </w:p>
              </w:tc>
            </w:tr>
            <w:tr w:rsidR="00563EEB" w:rsidRPr="00643483" w14:paraId="3726C75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7268AE" w14:textId="49CBF06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MOND BILLY J.</w:t>
                  </w:r>
                </w:p>
              </w:tc>
            </w:tr>
            <w:tr w:rsidR="00563EEB" w:rsidRPr="00643483" w14:paraId="27B33A6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B9E5D6" w14:textId="2FD2A6E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MOND DONALD R.</w:t>
                  </w:r>
                </w:p>
              </w:tc>
            </w:tr>
            <w:tr w:rsidR="00563EEB" w:rsidRPr="00643483" w14:paraId="6B339F5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D45E55" w14:textId="3F593BE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H'S ELECTRIC</w:t>
                  </w:r>
                </w:p>
              </w:tc>
            </w:tr>
            <w:tr w:rsidR="00563EEB" w:rsidRPr="00643483" w14:paraId="3D3D6C5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74E336" w14:textId="5D5B631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KER VERNON S.</w:t>
                  </w:r>
                </w:p>
              </w:tc>
            </w:tr>
            <w:tr w:rsidR="00563EEB" w:rsidRPr="00643483" w14:paraId="5FC2740D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729B73" w14:textId="15F5F56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CO TIM</w:t>
                  </w:r>
                </w:p>
              </w:tc>
            </w:tr>
            <w:tr w:rsidR="00563EEB" w:rsidRPr="00643483" w14:paraId="6E4C484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EAF881" w14:textId="17D3334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DDER DUANE</w:t>
                  </w:r>
                </w:p>
              </w:tc>
            </w:tr>
            <w:tr w:rsidR="00563EEB" w:rsidRPr="00643483" w14:paraId="0FFDA3F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7D9658" w14:textId="1C63D92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DER JIM</w:t>
                  </w:r>
                </w:p>
              </w:tc>
            </w:tr>
            <w:tr w:rsidR="00563EEB" w:rsidRPr="00643483" w14:paraId="6707682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88B153" w14:textId="3D8D9DC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LEY WILMA</w:t>
                  </w:r>
                </w:p>
              </w:tc>
            </w:tr>
            <w:tr w:rsidR="00563EEB" w:rsidRPr="00643483" w14:paraId="38DD1AA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233D0C7" w14:textId="7CE9DBF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NG JR. ROBERT</w:t>
                  </w:r>
                </w:p>
              </w:tc>
            </w:tr>
            <w:tr w:rsidR="00563EEB" w:rsidRPr="00643483" w14:paraId="4B58F87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53CFD6" w14:textId="32A961D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TCHEY BRIAN</w:t>
                  </w:r>
                </w:p>
              </w:tc>
            </w:tr>
            <w:tr w:rsidR="00563EEB" w:rsidRPr="00643483" w14:paraId="428C068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3FEDA1" w14:textId="271A276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TCHIE PAVING INC</w:t>
                  </w:r>
                </w:p>
              </w:tc>
            </w:tr>
            <w:tr w:rsidR="00563EEB" w:rsidRPr="00643483" w14:paraId="66B8028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E2C54E" w14:textId="316769A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IZO MARIO</w:t>
                  </w:r>
                </w:p>
              </w:tc>
            </w:tr>
            <w:tr w:rsidR="00563EEB" w:rsidRPr="00643483" w14:paraId="5787062D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C45A991" w14:textId="674CD21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ME PETROLEUM COMPANY</w:t>
                  </w:r>
                </w:p>
              </w:tc>
            </w:tr>
            <w:tr w:rsidR="00563EEB" w:rsidRPr="00643483" w14:paraId="3EFCD10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04D8C4" w14:textId="0925369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BINS WESLEY</w:t>
                  </w:r>
                </w:p>
              </w:tc>
            </w:tr>
            <w:tr w:rsidR="00563EEB" w:rsidRPr="00643483" w14:paraId="169E0C9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EC2D9A" w14:textId="73AD18F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ERTS BETTY JO</w:t>
                  </w:r>
                </w:p>
              </w:tc>
            </w:tr>
            <w:tr w:rsidR="00563EEB" w:rsidRPr="00643483" w14:paraId="7B9C20A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54E32D" w14:textId="52A2FC0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ERTS MICHELLE</w:t>
                  </w:r>
                </w:p>
              </w:tc>
            </w:tr>
            <w:tr w:rsidR="00563EEB" w:rsidRPr="00643483" w14:paraId="3D794A2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9D37FA" w14:textId="51ABFCD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ERTS STEVE</w:t>
                  </w:r>
                </w:p>
              </w:tc>
            </w:tr>
            <w:tr w:rsidR="00563EEB" w:rsidRPr="00643483" w14:paraId="498373C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1EE6A6" w14:textId="4E0FFC4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ERTSON CHRIS</w:t>
                  </w:r>
                </w:p>
              </w:tc>
            </w:tr>
            <w:tr w:rsidR="00563EEB" w:rsidRPr="00643483" w14:paraId="3ADE1F2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FC79EB" w14:textId="564E1BC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ERTSON CLINTON</w:t>
                  </w:r>
                </w:p>
              </w:tc>
            </w:tr>
            <w:tr w:rsidR="00563EEB" w:rsidRPr="00643483" w14:paraId="1A9F08D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5E4C38" w14:textId="0D8BFE3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INSON BRET</w:t>
                  </w:r>
                </w:p>
              </w:tc>
            </w:tr>
            <w:tr w:rsidR="00563EEB" w:rsidRPr="00643483" w14:paraId="1515006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23DE53" w14:textId="4EA4D09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INSON BRIAN</w:t>
                  </w:r>
                </w:p>
              </w:tc>
            </w:tr>
            <w:tr w:rsidR="00563EEB" w:rsidRPr="00643483" w14:paraId="3332175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BD389F" w14:textId="23E3CCD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INSON CYNTHIA</w:t>
                  </w:r>
                </w:p>
              </w:tc>
            </w:tr>
            <w:tr w:rsidR="00563EEB" w:rsidRPr="00643483" w14:paraId="3D53ACE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B6F7F8" w14:textId="7535F14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INSON NIKKI</w:t>
                  </w:r>
                </w:p>
              </w:tc>
            </w:tr>
            <w:tr w:rsidR="00563EEB" w:rsidRPr="00643483" w14:paraId="1F9339E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1BE7AA" w14:textId="317517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BINSON RONALD R.</w:t>
                  </w:r>
                </w:p>
              </w:tc>
            </w:tr>
            <w:tr w:rsidR="00563EEB" w:rsidRPr="00643483" w14:paraId="637A98E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202D66" w14:textId="740D3E7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CHELLE STACY</w:t>
                  </w:r>
                </w:p>
              </w:tc>
            </w:tr>
            <w:tr w:rsidR="00563EEB" w:rsidRPr="00643483" w14:paraId="7BCAB81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483FF6" w14:textId="3B216D1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EMER CHRIS</w:t>
                  </w:r>
                </w:p>
              </w:tc>
            </w:tr>
            <w:tr w:rsidR="00563EEB" w:rsidRPr="00643483" w14:paraId="12108BA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05A17A" w14:textId="0C62BE8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GERS CHAD</w:t>
                  </w:r>
                </w:p>
              </w:tc>
            </w:tr>
            <w:tr w:rsidR="00563EEB" w:rsidRPr="00643483" w14:paraId="57763D7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CB5B32" w14:textId="4334439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GERS HARRY</w:t>
                  </w:r>
                </w:p>
              </w:tc>
            </w:tr>
            <w:tr w:rsidR="00563EEB" w:rsidRPr="00643483" w14:paraId="2635023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21EAAE" w14:textId="4710FB8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N'S CORNER BAR B Q</w:t>
                  </w:r>
                </w:p>
              </w:tc>
            </w:tr>
            <w:tr w:rsidR="00563EEB" w:rsidRPr="00643483" w14:paraId="4C009AF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A3765C" w14:textId="718F1CF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ONEY MARGARET</w:t>
                  </w:r>
                </w:p>
              </w:tc>
            </w:tr>
            <w:tr w:rsidR="00563EEB" w:rsidRPr="00643483" w14:paraId="61FD61F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E45ACA7" w14:textId="1A56701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SE DAVID</w:t>
                  </w:r>
                </w:p>
              </w:tc>
            </w:tr>
            <w:tr w:rsidR="00563EEB" w:rsidRPr="00643483" w14:paraId="54205AF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A48F75" w14:textId="011800A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SE MARTY</w:t>
                  </w:r>
                </w:p>
              </w:tc>
            </w:tr>
            <w:tr w:rsidR="00563EEB" w:rsidRPr="00643483" w14:paraId="75828CC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4E78F0" w14:textId="10DD9A4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SER-ISENBART SHERYL</w:t>
                  </w:r>
                </w:p>
              </w:tc>
            </w:tr>
            <w:tr w:rsidR="00563EEB" w:rsidRPr="00643483" w14:paraId="592F7C4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5F2587" w14:textId="2075461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SS WANDA E.</w:t>
                  </w:r>
                </w:p>
              </w:tc>
            </w:tr>
            <w:tr w:rsidR="00563EEB" w:rsidRPr="00643483" w14:paraId="1C65935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C01155" w14:textId="4E0E44E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THER MICHAEL</w:t>
                  </w:r>
                </w:p>
              </w:tc>
            </w:tr>
            <w:tr w:rsidR="00563EEB" w:rsidRPr="00643483" w14:paraId="1BD2DAF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D14F0E" w14:textId="1475DC4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USE DENNIS</w:t>
                  </w:r>
                </w:p>
              </w:tc>
            </w:tr>
            <w:tr w:rsidR="00563EEB" w:rsidRPr="00643483" w14:paraId="1A4B876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276B49" w14:textId="08911C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WAN VIRGINIA</w:t>
                  </w:r>
                </w:p>
              </w:tc>
            </w:tr>
            <w:tr w:rsidR="00563EEB" w:rsidRPr="00643483" w14:paraId="5C5028A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96DAAE" w14:textId="41F8E91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OWE RUSSELL W.</w:t>
                  </w:r>
                </w:p>
              </w:tc>
            </w:tr>
            <w:tr w:rsidR="00563EEB" w:rsidRPr="00643483" w14:paraId="0691791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33F6D8" w14:textId="05129C4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EBESAM JOHN W.</w:t>
                  </w:r>
                </w:p>
              </w:tc>
            </w:tr>
            <w:tr w:rsidR="00563EEB" w:rsidRPr="00643483" w14:paraId="2AC7928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DF18D0" w14:textId="36030F5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EHLE DANIEL</w:t>
                  </w:r>
                </w:p>
              </w:tc>
            </w:tr>
            <w:tr w:rsidR="00563EEB" w:rsidRPr="00643483" w14:paraId="5101B44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4DB410" w14:textId="2E71310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LE PATSY</w:t>
                  </w:r>
                </w:p>
              </w:tc>
            </w:tr>
            <w:tr w:rsidR="00563EEB" w:rsidRPr="00643483" w14:paraId="239929B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6E32A1" w14:textId="47720BD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MSEY DALENE</w:t>
                  </w:r>
                </w:p>
              </w:tc>
            </w:tr>
            <w:tr w:rsidR="00563EEB" w:rsidRPr="00643483" w14:paraId="1B5DDEF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E272E0" w14:textId="7D3D297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RAL REST HOMES LLC</w:t>
                  </w:r>
                </w:p>
              </w:tc>
            </w:tr>
            <w:tr w:rsidR="00563EEB" w:rsidRPr="00643483" w14:paraId="3FB555D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3F1FD6" w14:textId="2E6BDB4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S DWIGHT G.</w:t>
                  </w:r>
                </w:p>
              </w:tc>
            </w:tr>
            <w:tr w:rsidR="00563EEB" w:rsidRPr="00643483" w14:paraId="00C8BF7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AB181C" w14:textId="7AC8C73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USSELL WILLIE T.</w:t>
                  </w:r>
                </w:p>
              </w:tc>
            </w:tr>
            <w:tr w:rsidR="00563EEB" w:rsidRPr="00643483" w14:paraId="32A26EE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6520A7" w14:textId="038EF28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 O RANCH</w:t>
                  </w:r>
                </w:p>
              </w:tc>
            </w:tr>
            <w:tr w:rsidR="00563EEB" w:rsidRPr="00643483" w14:paraId="425F74C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8556CB" w14:textId="1DFA05D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BEC JOHN M.</w:t>
                  </w:r>
                </w:p>
              </w:tc>
            </w:tr>
            <w:tr w:rsidR="00563EEB" w:rsidRPr="00643483" w14:paraId="7E8FEA4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102CB4" w14:textId="1BBE23A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CARTO RUTH</w:t>
                  </w:r>
                </w:p>
              </w:tc>
            </w:tr>
            <w:tr w:rsidR="00563EEB" w:rsidRPr="00643483" w14:paraId="260D23C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1B8D6B" w14:textId="686A99C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CK RICHARD</w:t>
                  </w:r>
                </w:p>
              </w:tc>
            </w:tr>
            <w:tr w:rsidR="00563EEB" w:rsidRPr="00643483" w14:paraId="241638D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2358E5" w14:textId="5C99640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CK RICHARD</w:t>
                  </w:r>
                </w:p>
              </w:tc>
            </w:tr>
            <w:tr w:rsidR="00563EEB" w:rsidRPr="00643483" w14:paraId="2815545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8F35F3" w14:textId="039EE4A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FFER JASON</w:t>
                  </w:r>
                </w:p>
              </w:tc>
            </w:tr>
            <w:tr w:rsidR="00563EEB" w:rsidRPr="00643483" w14:paraId="2C53F09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55155C3" w14:textId="01B7273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FFER RUSSELL</w:t>
                  </w:r>
                </w:p>
              </w:tc>
            </w:tr>
            <w:tr w:rsidR="00563EEB" w:rsidRPr="00643483" w14:paraId="2A3160F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425130" w14:textId="6A688AE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GE TAWNY</w:t>
                  </w:r>
                </w:p>
              </w:tc>
            </w:tr>
            <w:tr w:rsidR="00563EEB" w:rsidRPr="00643483" w14:paraId="24E6C3A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6215AF" w14:textId="47A5878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ILER SHIRLEY</w:t>
                  </w:r>
                </w:p>
              </w:tc>
            </w:tr>
            <w:tr w:rsidR="00563EEB" w:rsidRPr="00643483" w14:paraId="41166DE8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EB9DED" w14:textId="344E0F9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LCIDO TAMARAH</w:t>
                  </w:r>
                </w:p>
              </w:tc>
            </w:tr>
            <w:tr w:rsidR="00563EEB" w:rsidRPr="00643483" w14:paraId="070F072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832AD6" w14:textId="31B8751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LDANA JOHN R.</w:t>
                  </w:r>
                </w:p>
              </w:tc>
            </w:tr>
            <w:tr w:rsidR="00563EEB" w:rsidRPr="00643483" w14:paraId="057725F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91E125" w14:textId="0C6FA78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LINAS DAVID R.</w:t>
                  </w:r>
                </w:p>
              </w:tc>
            </w:tr>
            <w:tr w:rsidR="00563EEB" w:rsidRPr="00643483" w14:paraId="2BDFE40D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F7CF7E" w14:textId="327BA3A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LLING WILMA L.</w:t>
                  </w:r>
                </w:p>
              </w:tc>
            </w:tr>
            <w:tr w:rsidR="00563EEB" w:rsidRPr="00643483" w14:paraId="772B7C8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3C80F1" w14:textId="4C42899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LMAN SHARON</w:t>
                  </w:r>
                </w:p>
              </w:tc>
            </w:tr>
            <w:tr w:rsidR="00563EEB" w:rsidRPr="00643483" w14:paraId="3EB0A8E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566013" w14:textId="2FA682F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LMANS HERSCHEL</w:t>
                  </w:r>
                </w:p>
              </w:tc>
            </w:tr>
            <w:tr w:rsidR="00563EEB" w:rsidRPr="00643483" w14:paraId="1DFA79B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4D2E6B" w14:textId="21F9F36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MARRIPA OMERO</w:t>
                  </w:r>
                </w:p>
              </w:tc>
            </w:tr>
            <w:tr w:rsidR="00563EEB" w:rsidRPr="00643483" w14:paraId="0A3F930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1B4555" w14:textId="0CFC65F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NCTIFIED SECURITIES</w:t>
                  </w:r>
                </w:p>
              </w:tc>
            </w:tr>
            <w:tr w:rsidR="00563EEB" w:rsidRPr="00643483" w14:paraId="36FFEA8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F8B336" w14:textId="49E014D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NDERS GERALDINE</w:t>
                  </w:r>
                </w:p>
              </w:tc>
            </w:tr>
            <w:tr w:rsidR="00563EEB" w:rsidRPr="00643483" w14:paraId="085F121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2D4CA3C" w14:textId="348B3AD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P INC</w:t>
                  </w:r>
                </w:p>
              </w:tc>
            </w:tr>
            <w:tr w:rsidR="00563EEB" w:rsidRPr="00643483" w14:paraId="7488BE9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45382C" w14:textId="5C5E1F2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PANARO MICHAEL</w:t>
                  </w:r>
                </w:p>
              </w:tc>
            </w:tr>
            <w:tr w:rsidR="00563EEB" w:rsidRPr="00643483" w14:paraId="6866BEF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0448B9" w14:textId="21DEFAF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PUTA DON</w:t>
                  </w:r>
                </w:p>
              </w:tc>
            </w:tr>
            <w:tr w:rsidR="00563EEB" w:rsidRPr="00643483" w14:paraId="56D6C79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B8064E" w14:textId="024E5B4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RGENT HERBERT F.</w:t>
                  </w:r>
                </w:p>
              </w:tc>
            </w:tr>
            <w:tr w:rsidR="00563EEB" w:rsidRPr="00643483" w14:paraId="11A096B0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B48D62" w14:textId="1310773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RA CHRISTINE</w:t>
                  </w:r>
                </w:p>
              </w:tc>
            </w:tr>
            <w:tr w:rsidR="00563EEB" w:rsidRPr="00643483" w14:paraId="1348147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C1863F" w14:textId="79B9D98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YLES FARMS</w:t>
                  </w:r>
                </w:p>
              </w:tc>
            </w:tr>
            <w:tr w:rsidR="00563EEB" w:rsidRPr="00643483" w14:paraId="3283347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455964" w14:textId="69DA5C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BA TOWERS INC</w:t>
                  </w:r>
                </w:p>
              </w:tc>
            </w:tr>
            <w:tr w:rsidR="00563EEB" w:rsidRPr="00643483" w14:paraId="4BE07B1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805241" w14:textId="7915693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RBOROUGH LES</w:t>
                  </w:r>
                </w:p>
              </w:tc>
            </w:tr>
            <w:tr w:rsidR="00563EEB" w:rsidRPr="00643483" w14:paraId="5C940B6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DE84A8" w14:textId="45726D9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AAL CLIFFORD</w:t>
                  </w:r>
                </w:p>
              </w:tc>
            </w:tr>
            <w:tr w:rsidR="00563EEB" w:rsidRPr="00643483" w14:paraId="006592C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687521A" w14:textId="51E361E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AAL VIVIAN</w:t>
                  </w:r>
                </w:p>
              </w:tc>
            </w:tr>
            <w:tr w:rsidR="00563EEB" w:rsidRPr="00643483" w14:paraId="2B4DC44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BD96C4" w14:textId="1B305E5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ABINGER HELEN</w:t>
                  </w:r>
                </w:p>
              </w:tc>
            </w:tr>
            <w:tr w:rsidR="00563EEB" w:rsidRPr="00643483" w14:paraId="3F088154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70CA29" w14:textId="299F437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AFFER ROGER</w:t>
                  </w:r>
                </w:p>
              </w:tc>
            </w:tr>
            <w:tr w:rsidR="00563EEB" w:rsidRPr="00643483" w14:paraId="3CBD3AE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45645B6" w14:textId="5DECC1C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AHRER BEULAH P.</w:t>
                  </w:r>
                </w:p>
              </w:tc>
            </w:tr>
            <w:tr w:rsidR="00563EEB" w:rsidRPr="00643483" w14:paraId="4DE4E1B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8A477A" w14:textId="5ED24E4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EIERMAN MABEL</w:t>
                  </w:r>
                </w:p>
              </w:tc>
            </w:tr>
            <w:tr w:rsidR="00563EEB" w:rsidRPr="00643483" w14:paraId="582BBDC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B3435A" w14:textId="4510C31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ERFENBERG HAROLD</w:t>
                  </w:r>
                </w:p>
              </w:tc>
            </w:tr>
            <w:tr w:rsidR="00563EEB" w:rsidRPr="00643483" w14:paraId="6F24B4B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1CF661" w14:textId="2F1A35E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IER JESSE</w:t>
                  </w:r>
                </w:p>
              </w:tc>
            </w:tr>
            <w:tr w:rsidR="00563EEB" w:rsidRPr="00643483" w14:paraId="1AC5A9B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35A346" w14:textId="1B91ECB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ILLIG STEVEN</w:t>
                  </w:r>
                </w:p>
              </w:tc>
            </w:tr>
            <w:tr w:rsidR="00563EEB" w:rsidRPr="00643483" w14:paraId="5C2375E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C0BCF7B" w14:textId="48337C4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INCKE MATTHEW</w:t>
                  </w:r>
                </w:p>
              </w:tc>
            </w:tr>
            <w:tr w:rsidR="00563EEB" w:rsidRPr="00643483" w14:paraId="583B714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6EFF0D" w14:textId="7A3482E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INCKE ROBBIN</w:t>
                  </w:r>
                </w:p>
              </w:tc>
            </w:tr>
            <w:tr w:rsidR="00563EEB" w:rsidRPr="00643483" w14:paraId="729FF86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75D602" w14:textId="4B8F4F4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MALZ MELISSA</w:t>
                  </w:r>
                </w:p>
              </w:tc>
            </w:tr>
            <w:tr w:rsidR="00563EEB" w:rsidRPr="00643483" w14:paraId="6530ACD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0A1E13" w14:textId="53E0616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MECKPEPER MARLENE</w:t>
                  </w:r>
                </w:p>
              </w:tc>
            </w:tr>
            <w:tr w:rsidR="00563EEB" w:rsidRPr="00643483" w14:paraId="473C7A9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62E01D" w14:textId="6204AE3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NABEL MALCOLM</w:t>
                  </w:r>
                </w:p>
              </w:tc>
            </w:tr>
            <w:tr w:rsidR="00563EEB" w:rsidRPr="00643483" w14:paraId="04E33AE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639078A" w14:textId="689D387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REIBER FRAN</w:t>
                  </w:r>
                </w:p>
              </w:tc>
            </w:tr>
            <w:tr w:rsidR="00563EEB" w:rsidRPr="00643483" w14:paraId="6E81BF1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C57C733" w14:textId="728D2DE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REINER LUCILLE</w:t>
                  </w:r>
                </w:p>
              </w:tc>
            </w:tr>
            <w:tr w:rsidR="00563EEB" w:rsidRPr="00643483" w14:paraId="7AD962BB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8D1E8B" w14:textId="2D27325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REINER RUTH</w:t>
                  </w:r>
                </w:p>
              </w:tc>
            </w:tr>
            <w:tr w:rsidR="00563EEB" w:rsidRPr="00643483" w14:paraId="1D41C5D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AD8E89" w14:textId="53C20BD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REINER RUTH</w:t>
                  </w:r>
                </w:p>
              </w:tc>
            </w:tr>
            <w:tr w:rsidR="00563EEB" w:rsidRPr="00643483" w14:paraId="452F867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504337" w14:textId="564D1CB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ULTE BROTHERS</w:t>
                  </w:r>
                </w:p>
              </w:tc>
            </w:tr>
            <w:tr w:rsidR="00563EEB" w:rsidRPr="00643483" w14:paraId="5D5D6A11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462745" w14:textId="6753314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ULTE JERRY</w:t>
                  </w:r>
                </w:p>
              </w:tc>
            </w:tr>
            <w:tr w:rsidR="00563EEB" w:rsidRPr="00643483" w14:paraId="15102B5E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BAEC82" w14:textId="7D9675B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ULTE RAYMOND</w:t>
                  </w:r>
                </w:p>
              </w:tc>
            </w:tr>
            <w:tr w:rsidR="00563EEB" w:rsidRPr="00643483" w14:paraId="7F45AFD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5C7D75" w14:textId="102ED02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ULTZ BERNADINE</w:t>
                  </w:r>
                </w:p>
              </w:tc>
            </w:tr>
            <w:tr w:rsidR="00563EEB" w:rsidRPr="00643483" w14:paraId="22775F2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77D01B" w14:textId="6EF4974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ULTZ BRADFORD</w:t>
                  </w:r>
                </w:p>
              </w:tc>
            </w:tr>
            <w:tr w:rsidR="00563EEB" w:rsidRPr="00643483" w14:paraId="61D1630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8AD9C6" w14:textId="385C453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URMAN MYRA KAY</w:t>
                  </w:r>
                </w:p>
              </w:tc>
            </w:tr>
            <w:tr w:rsidR="00563EEB" w:rsidRPr="00643483" w14:paraId="2774C28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D03B03" w14:textId="46D8920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WARZ ROSSER E.</w:t>
                  </w:r>
                </w:p>
              </w:tc>
            </w:tr>
            <w:tr w:rsidR="00563EEB" w:rsidRPr="00643483" w14:paraId="4401371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575FC1" w14:textId="7D669C6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OGGINS PATRICIA</w:t>
                  </w:r>
                </w:p>
              </w:tc>
            </w:tr>
            <w:tr w:rsidR="00563EEB" w:rsidRPr="00643483" w14:paraId="5A488679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AC6917" w14:textId="648A623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OTT DIANE E.</w:t>
                  </w:r>
                </w:p>
              </w:tc>
            </w:tr>
            <w:tr w:rsidR="00563EEB" w:rsidRPr="00643483" w14:paraId="78B5AFF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B5BB82F" w14:textId="2BE7F47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OTT W. E.</w:t>
                  </w:r>
                </w:p>
              </w:tc>
            </w:tr>
            <w:tr w:rsidR="00563EEB" w:rsidRPr="00643483" w14:paraId="47FF1397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2BE50D" w14:textId="7C9A2A1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ROGUM SHANE</w:t>
                  </w:r>
                </w:p>
              </w:tc>
            </w:tr>
            <w:tr w:rsidR="00563EEB" w:rsidRPr="00643483" w14:paraId="418D6EAA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9F690A" w14:textId="414D51F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ARS BROS FARMING</w:t>
                  </w:r>
                </w:p>
              </w:tc>
            </w:tr>
            <w:tr w:rsidR="00563EEB" w:rsidRPr="00643483" w14:paraId="1989E7F3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DB34EA" w14:textId="4E4DCDE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ELHOFF MARY LOU</w:t>
                  </w:r>
                </w:p>
              </w:tc>
            </w:tr>
            <w:tr w:rsidR="00563EEB" w:rsidRPr="00643483" w14:paraId="7FC9BB9F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94212E" w14:textId="19E06BE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ELMEYER DEANNA</w:t>
                  </w:r>
                </w:p>
              </w:tc>
            </w:tr>
            <w:tr w:rsidR="00563EEB" w:rsidRPr="00643483" w14:paraId="3829518C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2FC1C3" w14:textId="5198997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IBERT COMMUNITY FOODS</w:t>
                  </w:r>
                </w:p>
              </w:tc>
            </w:tr>
            <w:tr w:rsidR="00563EEB" w:rsidRPr="00643483" w14:paraId="038648F2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2A3D81" w14:textId="66436F0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IBERT GUN CLUB</w:t>
                  </w:r>
                </w:p>
              </w:tc>
            </w:tr>
            <w:tr w:rsidR="00563EEB" w:rsidRPr="00643483" w14:paraId="602BD0BD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A91F8A" w14:textId="440807E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IBERT SUPER FOODS</w:t>
                  </w:r>
                </w:p>
              </w:tc>
            </w:tr>
            <w:tr w:rsidR="00563EEB" w:rsidRPr="00643483" w14:paraId="250598F6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BF3DA2D" w14:textId="032351D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VERANCE DAVID M.</w:t>
                  </w:r>
                </w:p>
              </w:tc>
            </w:tr>
            <w:tr w:rsidR="00563EEB" w:rsidRPr="00643483" w14:paraId="74BFFA65" w14:textId="77777777" w:rsidTr="00015B0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C9DA13" w14:textId="7D07EF7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WELL KEVIN</w:t>
                  </w:r>
                </w:p>
              </w:tc>
            </w:tr>
            <w:tr w:rsidR="00563EEB" w:rsidRPr="00643483" w14:paraId="099EF68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F5D953" w14:textId="6188EB7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SEXTON HAROLD L.</w:t>
                  </w:r>
                </w:p>
              </w:tc>
            </w:tr>
            <w:tr w:rsidR="00563EEB" w:rsidRPr="00643483" w14:paraId="56A00B5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648DC8" w14:textId="5CBE215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ARP JIM</w:t>
                  </w:r>
                </w:p>
              </w:tc>
            </w:tr>
            <w:tr w:rsidR="00563EEB" w:rsidRPr="00643483" w14:paraId="342E82C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4E01911" w14:textId="051158F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ARP KEN</w:t>
                  </w:r>
                </w:p>
              </w:tc>
            </w:tr>
            <w:tr w:rsidR="00563EEB" w:rsidRPr="00643483" w14:paraId="47BC1BA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5D0CAC" w14:textId="058F30E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ARP LARRY</w:t>
                  </w:r>
                </w:p>
              </w:tc>
            </w:tr>
            <w:tr w:rsidR="00563EEB" w:rsidRPr="00643483" w14:paraId="619FB73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7D57D8" w14:textId="6154161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AW TIFFANY</w:t>
                  </w:r>
                </w:p>
              </w:tc>
            </w:tr>
            <w:tr w:rsidR="00563EEB" w:rsidRPr="00643483" w14:paraId="251EABE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445FDE" w14:textId="71DF3F3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EELY DAVE</w:t>
                  </w:r>
                </w:p>
              </w:tc>
            </w:tr>
            <w:tr w:rsidR="00563EEB" w:rsidRPr="00643483" w14:paraId="65991FD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B5981C" w14:textId="1C895EA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EELY KATIE J.</w:t>
                  </w:r>
                </w:p>
              </w:tc>
            </w:tr>
            <w:tr w:rsidR="00563EEB" w:rsidRPr="00643483" w14:paraId="00C4610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66973A" w14:textId="5CFFEFC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ERER WAYNE</w:t>
                  </w:r>
                </w:p>
              </w:tc>
            </w:tr>
            <w:tr w:rsidR="00563EEB" w:rsidRPr="00643483" w14:paraId="053BB2E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CB95BA" w14:textId="619E5BF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ERMAN JERRY</w:t>
                  </w:r>
                </w:p>
              </w:tc>
            </w:tr>
            <w:tr w:rsidR="00563EEB" w:rsidRPr="00643483" w14:paraId="222ECE1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4BEF79" w14:textId="133BE9A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ERRILL JASON</w:t>
                  </w:r>
                </w:p>
              </w:tc>
            </w:tr>
            <w:tr w:rsidR="00563EEB" w:rsidRPr="00643483" w14:paraId="69D7292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A4EAF8" w14:textId="7C8079D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IVERS DAWN</w:t>
                  </w:r>
                </w:p>
              </w:tc>
            </w:tr>
            <w:tr w:rsidR="00563EEB" w:rsidRPr="00643483" w14:paraId="3CA3F10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5276C9" w14:textId="67CF582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EMAKE SANDRA</w:t>
                  </w:r>
                </w:p>
              </w:tc>
            </w:tr>
            <w:tr w:rsidR="00563EEB" w:rsidRPr="00643483" w14:paraId="583B077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61BA75" w14:textId="1876377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RT CASEY</w:t>
                  </w:r>
                </w:p>
              </w:tc>
            </w:tr>
            <w:tr w:rsidR="00563EEB" w:rsidRPr="00643483" w14:paraId="005497D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99A4CF" w14:textId="0A3AEC3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RT DAVID</w:t>
                  </w:r>
                </w:p>
              </w:tc>
            </w:tr>
            <w:tr w:rsidR="00563EEB" w:rsidRPr="00643483" w14:paraId="789A19C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5178F5" w14:textId="1185740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RT ROBERT</w:t>
                  </w:r>
                </w:p>
              </w:tc>
            </w:tr>
            <w:tr w:rsidR="00563EEB" w:rsidRPr="00643483" w14:paraId="750CD9B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DC0085" w14:textId="47C09C7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RT TRINA</w:t>
                  </w:r>
                </w:p>
              </w:tc>
            </w:tr>
            <w:tr w:rsidR="00563EEB" w:rsidRPr="00643483" w14:paraId="16D806B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0819F2" w14:textId="433F40F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ULTZ ANDREW</w:t>
                  </w:r>
                </w:p>
              </w:tc>
            </w:tr>
            <w:tr w:rsidR="00563EEB" w:rsidRPr="00643483" w14:paraId="3C50ABB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85B3D3" w14:textId="6CAD403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OWALTER HEATH</w:t>
                  </w:r>
                </w:p>
              </w:tc>
            </w:tr>
            <w:tr w:rsidR="00563EEB" w:rsidRPr="00643483" w14:paraId="5A75982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D7CA37" w14:textId="4D85660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HY LEO G.</w:t>
                  </w:r>
                </w:p>
              </w:tc>
            </w:tr>
            <w:tr w:rsidR="00563EEB" w:rsidRPr="00643483" w14:paraId="0A14C27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5B6A95" w14:textId="11A90C7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DEBOTTOM WAYNE</w:t>
                  </w:r>
                </w:p>
              </w:tc>
            </w:tr>
            <w:tr w:rsidR="00563EEB" w:rsidRPr="00643483" w14:paraId="0DFAB95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758EF9" w14:textId="1D5001D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GCO SUN PRODUCTS INC</w:t>
                  </w:r>
                </w:p>
              </w:tc>
            </w:tr>
            <w:tr w:rsidR="00563EEB" w:rsidRPr="00643483" w14:paraId="54CD2CB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A4A14E" w14:textId="2163F31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LSBEE DONNA J.</w:t>
                  </w:r>
                </w:p>
              </w:tc>
            </w:tr>
            <w:tr w:rsidR="00563EEB" w:rsidRPr="00643483" w14:paraId="547BA36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393A3A" w14:textId="1272A77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LVA HILDA</w:t>
                  </w:r>
                </w:p>
              </w:tc>
            </w:tr>
            <w:tr w:rsidR="00563EEB" w:rsidRPr="00643483" w14:paraId="067FC14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397D11" w14:textId="538EFA0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MPSON KEVIN</w:t>
                  </w:r>
                </w:p>
              </w:tc>
            </w:tr>
            <w:tr w:rsidR="00563EEB" w:rsidRPr="00643483" w14:paraId="7FAA590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2795CA" w14:textId="2F1A1C0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MS GARY</w:t>
                  </w:r>
                </w:p>
              </w:tc>
            </w:tr>
            <w:tr w:rsidR="00563EEB" w:rsidRPr="00643483" w14:paraId="6082B84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2611B9" w14:textId="17B1472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NEL DONNA</w:t>
                  </w:r>
                </w:p>
              </w:tc>
            </w:tr>
            <w:tr w:rsidR="00563EEB" w:rsidRPr="00643483" w14:paraId="5C9F2DA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E36B7C" w14:textId="07046A0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INTON DAIRY</w:t>
                  </w:r>
                </w:p>
              </w:tc>
            </w:tr>
            <w:tr w:rsidR="00563EEB" w:rsidRPr="00643483" w14:paraId="7C806E1E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A7C6BF" w14:textId="4F638E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KIDMORE NANCY A.</w:t>
                  </w:r>
                </w:p>
              </w:tc>
            </w:tr>
            <w:tr w:rsidR="00563EEB" w:rsidRPr="00643483" w14:paraId="2A6F7981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0D61D8" w14:textId="3958819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KINNER JR. WILLIAM R.</w:t>
                  </w:r>
                </w:p>
              </w:tc>
            </w:tr>
            <w:tr w:rsidR="00563EEB" w:rsidRPr="00643483" w14:paraId="214B24C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1952222" w14:textId="13712DF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LACK DOUGLAS</w:t>
                  </w:r>
                </w:p>
              </w:tc>
            </w:tr>
            <w:tr w:rsidR="00563EEB" w:rsidRPr="00643483" w14:paraId="4A14F9D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CEC97F" w14:textId="77FE277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LINGER BRAD</w:t>
                  </w:r>
                </w:p>
              </w:tc>
            </w:tr>
            <w:tr w:rsidR="00563EEB" w:rsidRPr="00643483" w14:paraId="329AB59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C235E7" w14:textId="6C3CD0E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LITER JENNIFER</w:t>
                  </w:r>
                </w:p>
              </w:tc>
            </w:tr>
            <w:tr w:rsidR="00563EEB" w:rsidRPr="00643483" w14:paraId="56E777C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360194" w14:textId="7428061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ELKER ANNA BELLE</w:t>
                  </w:r>
                </w:p>
              </w:tc>
            </w:tr>
            <w:tr w:rsidR="00563EEB" w:rsidRPr="00643483" w14:paraId="43DABD7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EB3EF4" w14:textId="3E7D784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DON</w:t>
                  </w:r>
                </w:p>
              </w:tc>
            </w:tr>
            <w:tr w:rsidR="00563EEB" w:rsidRPr="00643483" w14:paraId="39BB7CE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A2E86D" w14:textId="6E7C9F0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ELSIE</w:t>
                  </w:r>
                </w:p>
              </w:tc>
            </w:tr>
            <w:tr w:rsidR="00563EEB" w:rsidRPr="00643483" w14:paraId="4FD735D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8B3ABEB" w14:textId="3DEE8C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JOHNNY C.</w:t>
                  </w:r>
                </w:p>
              </w:tc>
            </w:tr>
            <w:tr w:rsidR="00563EEB" w:rsidRPr="00643483" w14:paraId="394C4B1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38EF98" w14:textId="038ABE8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JR. BERNIE C.</w:t>
                  </w:r>
                </w:p>
              </w:tc>
            </w:tr>
            <w:tr w:rsidR="00563EEB" w:rsidRPr="00643483" w14:paraId="06477D7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E8DBDD" w14:textId="7CBCCBA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KIMBERLY E.</w:t>
                  </w:r>
                </w:p>
              </w:tc>
            </w:tr>
            <w:tr w:rsidR="00563EEB" w:rsidRPr="00643483" w14:paraId="7224E91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A4D8FA" w14:textId="71DD10B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LEONARD L.</w:t>
                  </w:r>
                </w:p>
              </w:tc>
            </w:tr>
            <w:tr w:rsidR="00563EEB" w:rsidRPr="00643483" w14:paraId="250AF94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D0F7512" w14:textId="48D6467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RANDALL</w:t>
                  </w:r>
                </w:p>
              </w:tc>
            </w:tr>
            <w:tr w:rsidR="00563EEB" w:rsidRPr="00643483" w14:paraId="030AD05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0AB692" w14:textId="5F5A404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ROALAND</w:t>
                  </w:r>
                </w:p>
              </w:tc>
            </w:tr>
            <w:tr w:rsidR="00563EEB" w:rsidRPr="00643483" w14:paraId="54FACB0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E75027" w14:textId="2461106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ROBERT</w:t>
                  </w:r>
                </w:p>
              </w:tc>
            </w:tr>
            <w:tr w:rsidR="00563EEB" w:rsidRPr="00643483" w14:paraId="2DE4759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4A9FE2" w14:textId="3AC0129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ROBERT ALLEN</w:t>
                  </w:r>
                </w:p>
              </w:tc>
            </w:tr>
            <w:tr w:rsidR="00563EEB" w:rsidRPr="00643483" w14:paraId="6644A2D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812A68" w14:textId="75971C4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RONALD G.</w:t>
                  </w:r>
                </w:p>
              </w:tc>
            </w:tr>
            <w:tr w:rsidR="00563EEB" w:rsidRPr="00643483" w14:paraId="1D57E941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28ABE8" w14:textId="4123AFD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SHARON A.</w:t>
                  </w:r>
                </w:p>
              </w:tc>
            </w:tr>
            <w:tr w:rsidR="00563EEB" w:rsidRPr="00643483" w14:paraId="137A8ED1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9C33C3" w14:textId="111CECC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TOM</w:t>
                  </w:r>
                </w:p>
              </w:tc>
            </w:tr>
            <w:tr w:rsidR="00563EEB" w:rsidRPr="00643483" w14:paraId="3D7CB25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C5ACA2" w14:textId="1DB4277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MITH WESLEY</w:t>
                  </w:r>
                </w:p>
              </w:tc>
            </w:tr>
            <w:tr w:rsidR="00563EEB" w:rsidRPr="00643483" w14:paraId="76E6CB3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D2BE98" w14:textId="235B01A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NELL GRAIN &amp; FEED</w:t>
                  </w:r>
                </w:p>
              </w:tc>
            </w:tr>
            <w:tr w:rsidR="00563EEB" w:rsidRPr="00643483" w14:paraId="785453A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101DCF" w14:textId="755A71E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NODGRASS BILLIE JO</w:t>
                  </w:r>
                </w:p>
              </w:tc>
            </w:tr>
            <w:tr w:rsidR="00563EEB" w:rsidRPr="00643483" w14:paraId="478F1C9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1A3C7B" w14:textId="29D1754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NOOK RICHARD</w:t>
                  </w:r>
                </w:p>
              </w:tc>
            </w:tr>
            <w:tr w:rsidR="00563EEB" w:rsidRPr="00643483" w14:paraId="1B01444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499C62" w14:textId="638CF91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NOW BRAD</w:t>
                  </w:r>
                </w:p>
              </w:tc>
            </w:tr>
            <w:tr w:rsidR="00563EEB" w:rsidRPr="00643483" w14:paraId="4D00D5F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A5281E" w14:textId="323CA81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NYDER MARIE</w:t>
                  </w:r>
                </w:p>
              </w:tc>
            </w:tr>
            <w:tr w:rsidR="00563EEB" w:rsidRPr="00643483" w14:paraId="47D7FA0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1C96F5" w14:textId="5C09782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OLBERG DAVID</w:t>
                  </w:r>
                </w:p>
              </w:tc>
            </w:tr>
            <w:tr w:rsidR="00563EEB" w:rsidRPr="00643483" w14:paraId="4C1EAED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9F2A18" w14:textId="725395C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OLOMON AMY</w:t>
                  </w:r>
                </w:p>
              </w:tc>
            </w:tr>
            <w:tr w:rsidR="00563EEB" w:rsidRPr="00643483" w14:paraId="0A07747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0272D73" w14:textId="0BA51DA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OMMER CHARLES</w:t>
                  </w:r>
                </w:p>
              </w:tc>
            </w:tr>
            <w:tr w:rsidR="00563EEB" w:rsidRPr="00643483" w14:paraId="69AB506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0BAAFB" w14:textId="586F51F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OTO ABEL</w:t>
                  </w:r>
                </w:p>
              </w:tc>
            </w:tr>
            <w:tr w:rsidR="00563EEB" w:rsidRPr="00643483" w14:paraId="45A8CE7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384480" w14:textId="41A8DA8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OTO MONICA</w:t>
                  </w:r>
                </w:p>
              </w:tc>
            </w:tr>
            <w:tr w:rsidR="00563EEB" w:rsidRPr="00643483" w14:paraId="10D8A19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05C80D" w14:textId="05D37C4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ANGLE ADAM</w:t>
                  </w:r>
                </w:p>
              </w:tc>
            </w:tr>
            <w:tr w:rsidR="00563EEB" w:rsidRPr="00643483" w14:paraId="0894FA3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BC1C42" w14:textId="1D537B7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ANGLER RANDY L.</w:t>
                  </w:r>
                </w:p>
              </w:tc>
            </w:tr>
            <w:tr w:rsidR="00563EEB" w:rsidRPr="00643483" w14:paraId="618B050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504C46" w14:textId="26B495F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ECHT BETTY</w:t>
                  </w:r>
                </w:p>
              </w:tc>
            </w:tr>
            <w:tr w:rsidR="00563EEB" w:rsidRPr="00643483" w14:paraId="7232872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4CB117" w14:textId="78EA09B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ENCER LLOYD</w:t>
                  </w:r>
                </w:p>
              </w:tc>
            </w:tr>
            <w:tr w:rsidR="00563EEB" w:rsidRPr="00643483" w14:paraId="50AD0F8E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772402" w14:textId="4584457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ENCER NICOLE</w:t>
                  </w:r>
                </w:p>
              </w:tc>
            </w:tr>
            <w:tr w:rsidR="00563EEB" w:rsidRPr="00643483" w14:paraId="5762287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3AA895" w14:textId="7E68D94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IARS JACQUELINE</w:t>
                  </w:r>
                </w:p>
              </w:tc>
            </w:tr>
            <w:tr w:rsidR="00563EEB" w:rsidRPr="00643483" w14:paraId="064E904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BB7D40B" w14:textId="1764D28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ONSEL KELLY</w:t>
                  </w:r>
                </w:p>
              </w:tc>
            </w:tr>
            <w:tr w:rsidR="00563EEB" w:rsidRPr="00643483" w14:paraId="4D24979E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01A506" w14:textId="11EDA5E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ONSEL TED</w:t>
                  </w:r>
                </w:p>
              </w:tc>
            </w:tr>
            <w:tr w:rsidR="00563EEB" w:rsidRPr="00643483" w14:paraId="22D101DE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D96A55" w14:textId="6502DB2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ONSEL VICTOR</w:t>
                  </w:r>
                </w:p>
              </w:tc>
            </w:tr>
            <w:tr w:rsidR="00563EEB" w:rsidRPr="00643483" w14:paraId="32A4A4B1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4163F6" w14:textId="399F06A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RING A. R.</w:t>
                  </w:r>
                </w:p>
              </w:tc>
            </w:tr>
            <w:tr w:rsidR="00563EEB" w:rsidRPr="00643483" w14:paraId="7B5AED5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4EE959" w14:textId="24CFA63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RINGER DUSTY</w:t>
                  </w:r>
                </w:p>
              </w:tc>
            </w:tr>
            <w:tr w:rsidR="00563EEB" w:rsidRPr="00643483" w14:paraId="4A38C2E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A514108" w14:textId="4D293D0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ROUL EUGENE</w:t>
                  </w:r>
                </w:p>
              </w:tc>
            </w:tr>
            <w:tr w:rsidR="00563EEB" w:rsidRPr="00643483" w14:paraId="0E8FD21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9AAA9A" w14:textId="4216878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PROUSE DONALD</w:t>
                  </w:r>
                </w:p>
              </w:tc>
            </w:tr>
            <w:tr w:rsidR="00563EEB" w:rsidRPr="00643483" w14:paraId="3760487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E7C0889" w14:textId="755A7EB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. CLAIR RITA</w:t>
                  </w:r>
                </w:p>
              </w:tc>
            </w:tr>
            <w:tr w:rsidR="00563EEB" w:rsidRPr="00643483" w14:paraId="680A4FF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C9994A" w14:textId="2BBD0F0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GE STOP MOTEL</w:t>
                  </w:r>
                </w:p>
              </w:tc>
            </w:tr>
            <w:tr w:rsidR="00563EEB" w:rsidRPr="00643483" w14:paraId="51A18C8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ABD89A" w14:textId="0EF718E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HLECKER EDNA</w:t>
                  </w:r>
                </w:p>
              </w:tc>
            </w:tr>
            <w:tr w:rsidR="00563EEB" w:rsidRPr="00643483" w14:paraId="27DDB62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98BED5" w14:textId="38830BB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NFORTH RODGER D.</w:t>
                  </w:r>
                </w:p>
              </w:tc>
            </w:tr>
            <w:tr w:rsidR="00563EEB" w:rsidRPr="00643483" w14:paraId="0D7F389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A2395A" w14:textId="1665555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NSBURY IRENE</w:t>
                  </w:r>
                </w:p>
              </w:tc>
            </w:tr>
            <w:tr w:rsidR="00563EEB" w:rsidRPr="00643483" w14:paraId="659E58B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A9EAB7" w14:textId="488850C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RIHA SYLVIA</w:t>
                  </w:r>
                </w:p>
              </w:tc>
            </w:tr>
            <w:tr w:rsidR="00563EEB" w:rsidRPr="00643483" w14:paraId="5FEA754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BEC724" w14:textId="309008D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RK WENDY N.</w:t>
                  </w:r>
                </w:p>
              </w:tc>
            </w:tr>
            <w:tr w:rsidR="00563EEB" w:rsidRPr="00643483" w14:paraId="547E957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A3519C" w14:textId="20B0B19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RKS RAMON</w:t>
                  </w:r>
                </w:p>
              </w:tc>
            </w:tr>
            <w:tr w:rsidR="00563EEB" w:rsidRPr="00643483" w14:paraId="68651A1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385D6F" w14:textId="3599ED9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RKS RAMON A.</w:t>
                  </w:r>
                </w:p>
              </w:tc>
            </w:tr>
            <w:tr w:rsidR="00563EEB" w:rsidRPr="00643483" w14:paraId="4D9605B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A6584C" w14:textId="6D3D47E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RR BONNIE</w:t>
                  </w:r>
                </w:p>
              </w:tc>
            </w:tr>
            <w:tr w:rsidR="00563EEB" w:rsidRPr="00643483" w14:paraId="60D1EED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6640D5" w14:textId="62FC0E4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BENS MONTE</w:t>
                  </w:r>
                </w:p>
              </w:tc>
            </w:tr>
            <w:tr w:rsidR="00563EEB" w:rsidRPr="00643483" w14:paraId="191F508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C38DAE" w14:textId="7ABDB8C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ELE DEBORAH L.</w:t>
                  </w:r>
                </w:p>
              </w:tc>
            </w:tr>
            <w:tr w:rsidR="00563EEB" w:rsidRPr="00643483" w14:paraId="710E4DD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616937" w14:textId="5B65859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ELE JACK M.</w:t>
                  </w:r>
                </w:p>
              </w:tc>
            </w:tr>
            <w:tr w:rsidR="00563EEB" w:rsidRPr="00643483" w14:paraId="60073D0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CC989A" w14:textId="60C3357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ELE LAVELLE</w:t>
                  </w:r>
                </w:p>
              </w:tc>
            </w:tr>
            <w:tr w:rsidR="00563EEB" w:rsidRPr="00643483" w14:paraId="2991D6C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BC799B" w14:textId="3BE806B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GMAN KENNY</w:t>
                  </w:r>
                </w:p>
              </w:tc>
            </w:tr>
            <w:tr w:rsidR="00563EEB" w:rsidRPr="00643483" w14:paraId="62C2D32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EA1F62" w14:textId="4F56F33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INBACH TUMARA</w:t>
                  </w:r>
                </w:p>
              </w:tc>
            </w:tr>
            <w:tr w:rsidR="00563EEB" w:rsidRPr="00643483" w14:paraId="33C6B8C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2C9115" w14:textId="55BEA46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INER ERIC</w:t>
                  </w:r>
                </w:p>
              </w:tc>
            </w:tr>
            <w:tr w:rsidR="00563EEB" w:rsidRPr="00643483" w14:paraId="54CA652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AAB40E" w14:textId="0DB51E0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PHENSON JUSTIN</w:t>
                  </w:r>
                </w:p>
              </w:tc>
            </w:tr>
            <w:tr w:rsidR="00563EEB" w:rsidRPr="00643483" w14:paraId="1EF55D2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97BB32" w14:textId="784E48A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VENS CATHERINE SUE</w:t>
                  </w:r>
                </w:p>
              </w:tc>
            </w:tr>
            <w:tr w:rsidR="00563EEB" w:rsidRPr="00643483" w14:paraId="3A01592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6049CD4" w14:textId="6E4766B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WART DON</w:t>
                  </w:r>
                </w:p>
              </w:tc>
            </w:tr>
            <w:tr w:rsidR="00563EEB" w:rsidRPr="00643483" w14:paraId="3C0A02F1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C68C87" w14:textId="443C988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EWART TONY</w:t>
                  </w:r>
                </w:p>
              </w:tc>
            </w:tr>
            <w:tr w:rsidR="00563EEB" w:rsidRPr="00643483" w14:paraId="436137F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1FA09B" w14:textId="63B369D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ILL J. L.</w:t>
                  </w:r>
                </w:p>
              </w:tc>
            </w:tr>
            <w:tr w:rsidR="00563EEB" w:rsidRPr="00643483" w14:paraId="1F07A52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AD00E3" w14:textId="74F093A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IREWALT TERRI</w:t>
                  </w:r>
                </w:p>
              </w:tc>
            </w:tr>
            <w:tr w:rsidR="00563EEB" w:rsidRPr="00643483" w14:paraId="3876138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56EAB0" w14:textId="4C5C739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ITES LODAISKA KAY</w:t>
                  </w:r>
                </w:p>
              </w:tc>
            </w:tr>
            <w:tr w:rsidR="00563EEB" w:rsidRPr="00643483" w14:paraId="1F9047D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4D8786A" w14:textId="11CC05B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ITZEL RICHARD</w:t>
                  </w:r>
                </w:p>
              </w:tc>
            </w:tr>
            <w:tr w:rsidR="00563EEB" w:rsidRPr="00643483" w14:paraId="67E46803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20A199" w14:textId="5B03C90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CKTON MARVAL</w:t>
                  </w:r>
                </w:p>
              </w:tc>
            </w:tr>
            <w:tr w:rsidR="00563EEB" w:rsidRPr="00643483" w14:paraId="33D23B7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7717A0" w14:textId="3B439D9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KES KATHY</w:t>
                  </w:r>
                </w:p>
              </w:tc>
            </w:tr>
            <w:tr w:rsidR="00563EEB" w:rsidRPr="00643483" w14:paraId="7FBFDB8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4095CF" w14:textId="2C02268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LIKER JOHN</w:t>
                  </w:r>
                </w:p>
              </w:tc>
            </w:tr>
            <w:tr w:rsidR="00563EEB" w:rsidRPr="00643483" w14:paraId="551E860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E567048" w14:textId="698C5C4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LZ JOHN</w:t>
                  </w:r>
                </w:p>
              </w:tc>
            </w:tr>
            <w:tr w:rsidR="00563EEB" w:rsidRPr="00643483" w14:paraId="74A7F1E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0958FF" w14:textId="48BE320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NE CONNIE</w:t>
                  </w:r>
                </w:p>
              </w:tc>
            </w:tr>
            <w:tr w:rsidR="00563EEB" w:rsidRPr="00643483" w14:paraId="0840C5A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F8C8EB" w14:textId="4392A6B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NE DEBBIE</w:t>
                  </w:r>
                </w:p>
              </w:tc>
            </w:tr>
            <w:tr w:rsidR="00563EEB" w:rsidRPr="00643483" w14:paraId="5855801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EB48D2" w14:textId="6C118DD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NE ELDON</w:t>
                  </w:r>
                </w:p>
              </w:tc>
            </w:tr>
            <w:tr w:rsidR="00563EEB" w:rsidRPr="00643483" w14:paraId="05BBE50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3210B50" w14:textId="787B847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NE KEITH</w:t>
                  </w:r>
                </w:p>
              </w:tc>
            </w:tr>
            <w:tr w:rsidR="00563EEB" w:rsidRPr="00643483" w14:paraId="2123982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4E7678" w14:textId="359694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NER CRAIG M.</w:t>
                  </w:r>
                </w:p>
              </w:tc>
            </w:tr>
            <w:tr w:rsidR="00563EEB" w:rsidRPr="00643483" w14:paraId="7507D1D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912A11" w14:textId="6CC59AD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OOPS KIMBERLY</w:t>
                  </w:r>
                </w:p>
              </w:tc>
            </w:tr>
            <w:tr w:rsidR="00563EEB" w:rsidRPr="00643483" w14:paraId="2C5C1AF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096B09" w14:textId="73D2A7C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ANG MARY ELLEN</w:t>
                  </w:r>
                </w:p>
              </w:tc>
            </w:tr>
            <w:tr w:rsidR="00563EEB" w:rsidRPr="00643483" w14:paraId="06D63FF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82BE95" w14:textId="737CB1E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ANG SCOTT</w:t>
                  </w:r>
                </w:p>
              </w:tc>
            </w:tr>
            <w:tr w:rsidR="00563EEB" w:rsidRPr="00643483" w14:paraId="626BA11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606E12" w14:textId="11C1AE9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ATTON FOUNDATION</w:t>
                  </w:r>
                </w:p>
              </w:tc>
            </w:tr>
            <w:tr w:rsidR="00563EEB" w:rsidRPr="00643483" w14:paraId="43A41F3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101FE3" w14:textId="4E533E8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ATTON LIVESTOCK AUCTC</w:t>
                  </w:r>
                </w:p>
              </w:tc>
            </w:tr>
            <w:tr w:rsidR="00563EEB" w:rsidRPr="00643483" w14:paraId="6DC7B42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4E02A2" w14:textId="6A91B36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ATTON SUPER FOODS</w:t>
                  </w:r>
                </w:p>
              </w:tc>
            </w:tr>
            <w:tr w:rsidR="00563EEB" w:rsidRPr="00643483" w14:paraId="49E2530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580C73" w14:textId="729D514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ICK PETER</w:t>
                  </w:r>
                </w:p>
              </w:tc>
            </w:tr>
            <w:tr w:rsidR="00563EEB" w:rsidRPr="00643483" w14:paraId="212AA48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A98C0D7" w14:textId="18434A1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ICKER CINDY</w:t>
                  </w:r>
                </w:p>
              </w:tc>
            </w:tr>
            <w:tr w:rsidR="00563EEB" w:rsidRPr="00643483" w14:paraId="5052642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BF710F4" w14:textId="687D0FA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ODE LARRY</w:t>
                  </w:r>
                </w:p>
              </w:tc>
            </w:tr>
            <w:tr w:rsidR="00563EEB" w:rsidRPr="00643483" w14:paraId="25472188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D88A87" w14:textId="20CEF46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ODE LUKE</w:t>
                  </w:r>
                </w:p>
              </w:tc>
            </w:tr>
            <w:tr w:rsidR="00563EEB" w:rsidRPr="00643483" w14:paraId="467D9B7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DE12A2" w14:textId="3E81FE3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RONG SARA</w:t>
                  </w:r>
                </w:p>
              </w:tc>
            </w:tr>
            <w:tr w:rsidR="00563EEB" w:rsidRPr="00643483" w14:paraId="52BD470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C29439" w14:textId="1C032B3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UBER JOAN W.</w:t>
                  </w:r>
                </w:p>
              </w:tc>
            </w:tr>
            <w:tr w:rsidR="00563EEB" w:rsidRPr="00643483" w14:paraId="41AF184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5B3FE5" w14:textId="409D107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URTEVANT JR. RICHARD L.</w:t>
                  </w:r>
                </w:p>
              </w:tc>
            </w:tr>
            <w:tr w:rsidR="00563EEB" w:rsidRPr="00643483" w14:paraId="4949242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543E8DC" w14:textId="648E071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UWE DON</w:t>
                  </w:r>
                </w:p>
              </w:tc>
            </w:tr>
            <w:tr w:rsidR="00563EEB" w:rsidRPr="00643483" w14:paraId="3FFCFC8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5FDADB0" w14:textId="37B1DC7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PSKY KAREN</w:t>
                  </w:r>
                </w:p>
              </w:tc>
            </w:tr>
            <w:tr w:rsidR="00563EEB" w:rsidRPr="00643483" w14:paraId="602D5C9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70745F" w14:textId="3D645B9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THERLAND ALFRED</w:t>
                  </w:r>
                </w:p>
              </w:tc>
            </w:tr>
            <w:tr w:rsidR="00563EEB" w:rsidRPr="00643483" w14:paraId="6444D79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7460544" w14:textId="4E1966F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TTON DEBRA</w:t>
                  </w:r>
                </w:p>
              </w:tc>
            </w:tr>
            <w:tr w:rsidR="00563EEB" w:rsidRPr="00643483" w14:paraId="151B9FC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00EDC06" w14:textId="3F90391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TTON DUSTIN</w:t>
                  </w:r>
                </w:p>
              </w:tc>
            </w:tr>
            <w:tr w:rsidR="00563EEB" w:rsidRPr="00643483" w14:paraId="1073E1A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CE8291" w14:textId="1AEC2BD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TTON RAYE</w:t>
                  </w:r>
                </w:p>
              </w:tc>
            </w:tr>
            <w:tr w:rsidR="00563EEB" w:rsidRPr="00643483" w14:paraId="40D8A0A2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A36EA6" w14:textId="715B695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WANSON JENNIFER</w:t>
                  </w:r>
                </w:p>
              </w:tc>
            </w:tr>
            <w:tr w:rsidR="00563EEB" w:rsidRPr="00643483" w14:paraId="33AD8B8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9747E2" w14:textId="5AE5275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WANSON SANDRA K.</w:t>
                  </w:r>
                </w:p>
              </w:tc>
            </w:tr>
            <w:tr w:rsidR="00563EEB" w:rsidRPr="00643483" w14:paraId="732CDA8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CFBA5A" w14:textId="242219E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WARTZ JOHN</w:t>
                  </w:r>
                </w:p>
              </w:tc>
            </w:tr>
            <w:tr w:rsidR="00563EEB" w:rsidRPr="00643483" w14:paraId="098BEBF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C819A1" w14:textId="4B47A33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WENSON PATRICIA A.</w:t>
                  </w:r>
                </w:p>
              </w:tc>
            </w:tr>
            <w:tr w:rsidR="00563EEB" w:rsidRPr="00643483" w14:paraId="7DF65D6E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7E8183A" w14:textId="164CF34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WISHER TERRY</w:t>
                  </w:r>
                </w:p>
              </w:tc>
            </w:tr>
            <w:tr w:rsidR="00563EEB" w:rsidRPr="00643483" w14:paraId="01CA881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F6B4888" w14:textId="211CFE0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YLVESTER WILLIAM</w:t>
                  </w:r>
                </w:p>
              </w:tc>
            </w:tr>
            <w:tr w:rsidR="00563EEB" w:rsidRPr="00643483" w14:paraId="5F595E6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1D47A01" w14:textId="7049035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ALLMAN CHRISTIAN P.</w:t>
                  </w:r>
                </w:p>
              </w:tc>
            </w:tr>
            <w:tr w:rsidR="00563EEB" w:rsidRPr="00643483" w14:paraId="37BA602E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88087D" w14:textId="3C12FDE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ALLMAN DUSTY</w:t>
                  </w:r>
                </w:p>
              </w:tc>
            </w:tr>
            <w:tr w:rsidR="00563EEB" w:rsidRPr="00643483" w14:paraId="55C0BD8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08841B" w14:textId="3FA4196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ANNER MARGARET J.</w:t>
                  </w:r>
                </w:p>
              </w:tc>
            </w:tr>
            <w:tr w:rsidR="00563EEB" w:rsidRPr="00643483" w14:paraId="22A3E13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E349779" w14:textId="156E857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AYLOR DEBORAH</w:t>
                  </w:r>
                </w:p>
              </w:tc>
            </w:tr>
            <w:tr w:rsidR="00563EEB" w:rsidRPr="00643483" w14:paraId="1C7C4DD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03AFCF" w14:textId="4C03F1C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AYLOR JUSTIN</w:t>
                  </w:r>
                </w:p>
              </w:tc>
            </w:tr>
            <w:tr w:rsidR="00563EEB" w:rsidRPr="00643483" w14:paraId="4C57AF8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C359C4" w14:textId="4E5FA30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EER GERALD F.</w:t>
                  </w:r>
                </w:p>
              </w:tc>
            </w:tr>
            <w:tr w:rsidR="00563EEB" w:rsidRPr="00643483" w14:paraId="289917A4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AF5F3DC" w14:textId="45FD484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EETER KAREN</w:t>
                  </w:r>
                </w:p>
              </w:tc>
            </w:tr>
            <w:tr w:rsidR="00563EEB" w:rsidRPr="00643483" w14:paraId="0FADC09F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2CA474" w14:textId="20CAFA1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ESMER RAPHAEL S.</w:t>
                  </w:r>
                </w:p>
              </w:tc>
            </w:tr>
            <w:tr w:rsidR="00563EEB" w:rsidRPr="00643483" w14:paraId="3CBB5C5D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C35C5F" w14:textId="25E897C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ETRA APPLIED TECH INC</w:t>
                  </w:r>
                </w:p>
              </w:tc>
            </w:tr>
            <w:tr w:rsidR="00563EEB" w:rsidRPr="00643483" w14:paraId="11FCA0FA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D329EF" w14:textId="67135DD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AWER DEEDAR</w:t>
                  </w:r>
                </w:p>
              </w:tc>
            </w:tr>
            <w:tr w:rsidR="00563EEB" w:rsidRPr="00643483" w14:paraId="6E9727D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3B840B5" w14:textId="6D041C4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AXTON DAVID</w:t>
                  </w:r>
                </w:p>
              </w:tc>
            </w:tr>
            <w:tr w:rsidR="00563EEB" w:rsidRPr="00643483" w14:paraId="294DF535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7E00C8B" w14:textId="51BDD6D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E FLAGLER INN INC</w:t>
                  </w:r>
                </w:p>
              </w:tc>
            </w:tr>
            <w:tr w:rsidR="00563EEB" w:rsidRPr="00643483" w14:paraId="4C55833B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C4BB63" w14:textId="7AE6CFB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E NEENAN COMPANY</w:t>
                  </w:r>
                </w:p>
              </w:tc>
            </w:tr>
            <w:tr w:rsidR="00563EEB" w:rsidRPr="00643483" w14:paraId="77C61AD9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98461A" w14:textId="03BA82E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ELEN MONICA</w:t>
                  </w:r>
                </w:p>
              </w:tc>
            </w:tr>
            <w:tr w:rsidR="00563EEB" w:rsidRPr="00643483" w14:paraId="6EAA3F1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600FB02" w14:textId="253BD9F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ERRIEN BRIAN</w:t>
                  </w:r>
                </w:p>
              </w:tc>
            </w:tr>
            <w:tr w:rsidR="00563EEB" w:rsidRPr="00643483" w14:paraId="6C68B1AC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431426" w14:textId="0425A59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IEDE IV JOHN W.</w:t>
                  </w:r>
                </w:p>
              </w:tc>
            </w:tr>
            <w:tr w:rsidR="00563EEB" w:rsidRPr="00643483" w14:paraId="2C81F25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74F259" w14:textId="334F131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IEDE WALTER</w:t>
                  </w:r>
                </w:p>
              </w:tc>
            </w:tr>
            <w:tr w:rsidR="00563EEB" w:rsidRPr="00643483" w14:paraId="0DCD8797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39A076" w14:textId="7B9BFC6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IELEN TED</w:t>
                  </w:r>
                </w:p>
              </w:tc>
            </w:tr>
            <w:tr w:rsidR="00563EEB" w:rsidRPr="00643483" w14:paraId="0453D051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D77297" w14:textId="2A2F956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IERICHEN BRANDY</w:t>
                  </w:r>
                </w:p>
              </w:tc>
            </w:tr>
            <w:tr w:rsidR="00563EEB" w:rsidRPr="00643483" w14:paraId="1B880460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E6B7584" w14:textId="7E824B2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OMAS CLIFTON A.</w:t>
                  </w:r>
                </w:p>
              </w:tc>
            </w:tr>
            <w:tr w:rsidR="00563EEB" w:rsidRPr="00643483" w14:paraId="7E30CDA6" w14:textId="77777777" w:rsidTr="0001338A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1C8BEC" w14:textId="6789273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OMAS KIMBERLY</w:t>
                  </w:r>
                </w:p>
              </w:tc>
            </w:tr>
            <w:tr w:rsidR="00563EEB" w:rsidRPr="00643483" w14:paraId="2442D3C5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14E4F3E" w14:textId="4505CB3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>THOMAS OPERATING</w:t>
                  </w:r>
                </w:p>
              </w:tc>
            </w:tr>
            <w:tr w:rsidR="00563EEB" w:rsidRPr="00643483" w14:paraId="797E7323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C2E2AA" w14:textId="0A52D52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OMPSON SLADE</w:t>
                  </w:r>
                </w:p>
              </w:tc>
            </w:tr>
            <w:tr w:rsidR="00563EEB" w:rsidRPr="00643483" w14:paraId="33842AEA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140EB0" w14:textId="26C7110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HOMPSON-SHARP CHRISTINE</w:t>
                  </w:r>
                </w:p>
              </w:tc>
            </w:tr>
            <w:tr w:rsidR="00563EEB" w:rsidRPr="00643483" w14:paraId="70C2AFEA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06F1698" w14:textId="3DE522A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BBETTS TAMRA</w:t>
                  </w:r>
                </w:p>
              </w:tc>
            </w:tr>
            <w:tr w:rsidR="00563EEB" w:rsidRPr="00643483" w14:paraId="7125941F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7E39705" w14:textId="1A6FCDE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LLIE LORETTA J.</w:t>
                  </w:r>
                </w:p>
              </w:tc>
            </w:tr>
            <w:tr w:rsidR="00563EEB" w:rsidRPr="00643483" w14:paraId="103DC6CF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B06C76" w14:textId="4E3A808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LTON JEAN R.</w:t>
                  </w:r>
                </w:p>
              </w:tc>
            </w:tr>
            <w:tr w:rsidR="00563EEB" w:rsidRPr="00643483" w14:paraId="0C4C34EE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00A1CE" w14:textId="356115E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NKLE RUTH</w:t>
                  </w:r>
                </w:p>
              </w:tc>
            </w:tr>
            <w:tr w:rsidR="00563EEB" w:rsidRPr="00643483" w14:paraId="5F9E47CC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9740D0" w14:textId="68912EF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ODD ROBERT L.</w:t>
                  </w:r>
                </w:p>
              </w:tc>
            </w:tr>
            <w:tr w:rsidR="00563EEB" w:rsidRPr="00643483" w14:paraId="55FC523F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354DF3" w14:textId="24C42FA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OMES FRANCIS P.</w:t>
                  </w:r>
                </w:p>
              </w:tc>
            </w:tr>
            <w:tr w:rsidR="00563EEB" w:rsidRPr="00643483" w14:paraId="3AF25499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EC151A" w14:textId="1564AC5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ORRES CESAR</w:t>
                  </w:r>
                </w:p>
              </w:tc>
            </w:tr>
            <w:tr w:rsidR="00563EEB" w:rsidRPr="00643483" w14:paraId="1FC68440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DA4365D" w14:textId="5233CEC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OURNEY HENRY</w:t>
                  </w:r>
                </w:p>
              </w:tc>
            </w:tr>
            <w:tr w:rsidR="00563EEB" w:rsidRPr="00643483" w14:paraId="4091EB9A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CC4579" w14:textId="288FC3D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OWNSDIN DAYLEEN</w:t>
                  </w:r>
                </w:p>
              </w:tc>
            </w:tr>
            <w:tr w:rsidR="00563EEB" w:rsidRPr="00643483" w14:paraId="104DF77C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9085913" w14:textId="2E57EC8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OWNSDIN KENNETH</w:t>
                  </w:r>
                </w:p>
              </w:tc>
            </w:tr>
            <w:tr w:rsidR="00563EEB" w:rsidRPr="00643483" w14:paraId="41E224C8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A1C11C3" w14:textId="7E19314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AHERN INA LOU</w:t>
                  </w:r>
                </w:p>
              </w:tc>
            </w:tr>
            <w:tr w:rsidR="00563EEB" w:rsidRPr="00643483" w14:paraId="5D8F83BE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A9D650" w14:textId="2784933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AHERN TIM</w:t>
                  </w:r>
                </w:p>
              </w:tc>
            </w:tr>
            <w:tr w:rsidR="00563EEB" w:rsidRPr="00643483" w14:paraId="42DB4849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5BDF134" w14:textId="24115D3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AXLER ALAN</w:t>
                  </w:r>
                </w:p>
              </w:tc>
            </w:tr>
            <w:tr w:rsidR="00563EEB" w:rsidRPr="00643483" w14:paraId="11F528CA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70DDAD" w14:textId="4931901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IGG DENNIS</w:t>
                  </w:r>
                </w:p>
              </w:tc>
            </w:tr>
            <w:tr w:rsidR="00563EEB" w:rsidRPr="00643483" w14:paraId="4E4D1F2D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2A9970" w14:textId="0D72D54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INITY HILL CHURCH</w:t>
                  </w:r>
                </w:p>
              </w:tc>
            </w:tr>
            <w:tr w:rsidR="00563EEB" w:rsidRPr="00643483" w14:paraId="63C86267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B1D1BE" w14:textId="096B9F8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OSETH JAMES G.</w:t>
                  </w:r>
                </w:p>
              </w:tc>
            </w:tr>
            <w:tr w:rsidR="00563EEB" w:rsidRPr="00643483" w14:paraId="10E489FE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73F757" w14:textId="00D3455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UJILLO JUAN</w:t>
                  </w:r>
                </w:p>
              </w:tc>
            </w:tr>
            <w:tr w:rsidR="00563EEB" w:rsidRPr="00643483" w14:paraId="3A46323B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A8E9065" w14:textId="441747B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UJILLO MARIBEL</w:t>
                  </w:r>
                </w:p>
              </w:tc>
            </w:tr>
            <w:tr w:rsidR="00563EEB" w:rsidRPr="00643483" w14:paraId="0C73DC09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01DC79" w14:textId="4C27D52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UCK ARTHUR W.</w:t>
                  </w:r>
                </w:p>
              </w:tc>
            </w:tr>
            <w:tr w:rsidR="00563EEB" w:rsidRPr="00643483" w14:paraId="7AFC3735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CD0316" w14:textId="2F2A41D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URNAGE RAE</w:t>
                  </w:r>
                </w:p>
              </w:tc>
            </w:tr>
            <w:tr w:rsidR="00563EEB" w:rsidRPr="00643483" w14:paraId="5C138B63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8DEF2C0" w14:textId="032DBAA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WOMEY EUNICE</w:t>
                  </w:r>
                </w:p>
              </w:tc>
            </w:tr>
            <w:tr w:rsidR="00563EEB" w:rsidRPr="00643483" w14:paraId="7F02FCCE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D7346C" w14:textId="0C5EDD8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YSON PATRICK M.</w:t>
                  </w:r>
                </w:p>
              </w:tc>
            </w:tr>
            <w:tr w:rsidR="00563EEB" w:rsidRPr="00643483" w14:paraId="6E1A74C6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0A9687E" w14:textId="2E647E3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U S PIPELINE INC</w:t>
                  </w:r>
                </w:p>
              </w:tc>
            </w:tr>
            <w:tr w:rsidR="00563EEB" w:rsidRPr="00643483" w14:paraId="547DE5CB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FEC951" w14:textId="604B31C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UHLAND GERALD</w:t>
                  </w:r>
                </w:p>
              </w:tc>
            </w:tr>
            <w:tr w:rsidR="00563EEB" w:rsidRPr="00643483" w14:paraId="08A759D1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E56D84" w14:textId="3FC2860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UKENA TRACY</w:t>
                  </w:r>
                </w:p>
              </w:tc>
            </w:tr>
            <w:tr w:rsidR="00563EEB" w:rsidRPr="00643483" w14:paraId="41E0B3DE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2D59F4" w14:textId="249BFEE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ULERY DEBRA</w:t>
                  </w:r>
                </w:p>
              </w:tc>
            </w:tr>
            <w:tr w:rsidR="00563EEB" w:rsidRPr="00643483" w14:paraId="7BCB9664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611766" w14:textId="0F8EA74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UNITED PLAINS AG</w:t>
                  </w:r>
                </w:p>
              </w:tc>
            </w:tr>
            <w:tr w:rsidR="00563EEB" w:rsidRPr="00643483" w14:paraId="0758B900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C558193" w14:textId="6EB433F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USDA RURAL DEVELOPMENT</w:t>
                  </w:r>
                </w:p>
              </w:tc>
            </w:tr>
            <w:tr w:rsidR="00563EEB" w:rsidRPr="00643483" w14:paraId="1DF6BD36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1BDEB3F" w14:textId="1239AD0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LENZUELA DELIA</w:t>
                  </w:r>
                </w:p>
              </w:tc>
            </w:tr>
            <w:tr w:rsidR="00563EEB" w:rsidRPr="00643483" w14:paraId="3B1A8D5B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C574B2" w14:textId="49AE83A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LLANUEVA DUSTON</w:t>
                  </w:r>
                </w:p>
              </w:tc>
            </w:tr>
            <w:tr w:rsidR="00563EEB" w:rsidRPr="00643483" w14:paraId="17E5C1B2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ADBAD9" w14:textId="46FCC54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LORA JAMES A.</w:t>
                  </w:r>
                </w:p>
              </w:tc>
            </w:tr>
            <w:tr w:rsidR="00563EEB" w:rsidRPr="00643483" w14:paraId="31EC267A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44793E" w14:textId="6A281B9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 CLEAVE EMMETT</w:t>
                  </w:r>
                </w:p>
              </w:tc>
            </w:tr>
            <w:tr w:rsidR="00563EEB" w:rsidRPr="00643483" w14:paraId="767382C2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B8CDFD3" w14:textId="1FB6520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 CLEAVE EVA</w:t>
                  </w:r>
                </w:p>
              </w:tc>
            </w:tr>
            <w:tr w:rsidR="00563EEB" w:rsidRPr="00643483" w14:paraId="7A5CA845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6C35E7" w14:textId="3076CEC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 KUREN KAREN</w:t>
                  </w:r>
                </w:p>
              </w:tc>
            </w:tr>
            <w:tr w:rsidR="00563EEB" w:rsidRPr="00643483" w14:paraId="3B43D766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B05899" w14:textId="58E6C2F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 METRE BRENDA</w:t>
                  </w:r>
                </w:p>
              </w:tc>
            </w:tr>
            <w:tr w:rsidR="00563EEB" w:rsidRPr="00643483" w14:paraId="27F0F1AF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4AB3A86" w14:textId="27D34DE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 VLEET DAN</w:t>
                  </w:r>
                </w:p>
              </w:tc>
            </w:tr>
            <w:tr w:rsidR="00563EEB" w:rsidRPr="00643483" w14:paraId="51353FF3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1749998" w14:textId="7061A47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DENBOS DALE</w:t>
                  </w:r>
                </w:p>
              </w:tc>
            </w:tr>
            <w:tr w:rsidR="00563EEB" w:rsidRPr="00643483" w14:paraId="5E04AB38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E31E0E" w14:textId="6CF0210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NDERHOOF DEBBIE</w:t>
                  </w:r>
                </w:p>
              </w:tc>
            </w:tr>
            <w:tr w:rsidR="00563EEB" w:rsidRPr="00643483" w14:paraId="71D49DA7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4295CA8" w14:textId="532F1C3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SQUEZ DAVID</w:t>
                  </w:r>
                </w:p>
              </w:tc>
            </w:tr>
            <w:tr w:rsidR="00563EEB" w:rsidRPr="00643483" w14:paraId="14E6505A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4B0FCFE" w14:textId="515A901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AUGHN JESSI</w:t>
                  </w:r>
                </w:p>
              </w:tc>
            </w:tr>
            <w:tr w:rsidR="00563EEB" w:rsidRPr="00643483" w14:paraId="79FD39BF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2A54963" w14:textId="1A56DD4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ICE BRAD</w:t>
                  </w:r>
                </w:p>
              </w:tc>
            </w:tr>
            <w:tr w:rsidR="00563EEB" w:rsidRPr="00643483" w14:paraId="67786566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29D4BFA" w14:textId="1174EB7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ICK SR. ROCKY D.</w:t>
                  </w:r>
                </w:p>
              </w:tc>
            </w:tr>
            <w:tr w:rsidR="00563EEB" w:rsidRPr="00643483" w14:paraId="1E82EA3D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D6E103" w14:textId="4D798D1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ON HEMEL DANETTE</w:t>
                  </w:r>
                </w:p>
              </w:tc>
            </w:tr>
            <w:tr w:rsidR="00563EEB" w:rsidRPr="00643483" w14:paraId="614516FD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60D7D7" w14:textId="4B2798C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ONA LIONS CLUB</w:t>
                  </w:r>
                </w:p>
              </w:tc>
            </w:tr>
            <w:tr w:rsidR="00563EEB" w:rsidRPr="00643483" w14:paraId="534A4EEB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28FD77B" w14:textId="491D052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ONDERSMITH JEFF</w:t>
                  </w:r>
                </w:p>
              </w:tc>
            </w:tr>
            <w:tr w:rsidR="00563EEB" w:rsidRPr="00643483" w14:paraId="100CDF28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C260EA" w14:textId="795C64F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ONDY MILTON</w:t>
                  </w:r>
                </w:p>
              </w:tc>
            </w:tr>
            <w:tr w:rsidR="00563EEB" w:rsidRPr="00643483" w14:paraId="33131EA0" w14:textId="77777777" w:rsidTr="00B403E6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D9B575" w14:textId="689B2F5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CHS JOHN</w:t>
                  </w:r>
                </w:p>
              </w:tc>
            </w:tr>
            <w:tr w:rsidR="00563EEB" w:rsidRPr="00643483" w14:paraId="044735DC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8AA0C9" w14:textId="376B331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CHSMANN JUSTIN</w:t>
                  </w:r>
                </w:p>
              </w:tc>
            </w:tr>
            <w:tr w:rsidR="00563EEB" w:rsidRPr="00643483" w14:paraId="3B9D5109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E9EFB2" w14:textId="2692D2C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DEL THERRI L.</w:t>
                  </w:r>
                </w:p>
              </w:tc>
            </w:tr>
            <w:tr w:rsidR="00563EEB" w:rsidRPr="00643483" w14:paraId="6E9E5283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D3AAA27" w14:textId="69AD716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GNER CHRISTINA</w:t>
                  </w:r>
                </w:p>
              </w:tc>
            </w:tr>
            <w:tr w:rsidR="00563EEB" w:rsidRPr="00643483" w14:paraId="366E3765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D05C35" w14:textId="3DE3D34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GNER DUANE</w:t>
                  </w:r>
                </w:p>
              </w:tc>
            </w:tr>
            <w:tr w:rsidR="00563EEB" w:rsidRPr="00643483" w14:paraId="3D0C2E48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4FE4E0" w14:textId="682D55B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ITE EDWARD</w:t>
                  </w:r>
                </w:p>
              </w:tc>
            </w:tr>
            <w:tr w:rsidR="00563EEB" w:rsidRPr="00643483" w14:paraId="31FD4EC5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584FE2" w14:textId="2E3DF7D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LKINSHAW VIRGINIA</w:t>
                  </w:r>
                </w:p>
              </w:tc>
            </w:tr>
            <w:tr w:rsidR="00563EEB" w:rsidRPr="00643483" w14:paraId="3524EA35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DC3A1D9" w14:textId="1A58D87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LLACE STACY</w:t>
                  </w:r>
                </w:p>
              </w:tc>
            </w:tr>
            <w:tr w:rsidR="00563EEB" w:rsidRPr="00643483" w14:paraId="18A341B6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439CE11" w14:textId="5D74B79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LLIN JEFF</w:t>
                  </w:r>
                </w:p>
              </w:tc>
            </w:tr>
            <w:tr w:rsidR="00563EEB" w:rsidRPr="00643483" w14:paraId="49310FB4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1CAD4C" w14:textId="61B36FA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MSLEY MARION</w:t>
                  </w:r>
                </w:p>
              </w:tc>
            </w:tr>
            <w:tr w:rsidR="00563EEB" w:rsidRPr="00643483" w14:paraId="44FDDA02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A345716" w14:textId="3BCF06B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RD LISA</w:t>
                  </w:r>
                </w:p>
              </w:tc>
            </w:tr>
            <w:tr w:rsidR="00563EEB" w:rsidRPr="00643483" w14:paraId="1CC71040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9A151AC" w14:textId="1040E13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RREN CHRISTOPHER L</w:t>
                  </w:r>
                </w:p>
              </w:tc>
            </w:tr>
            <w:tr w:rsidR="00563EEB" w:rsidRPr="00643483" w14:paraId="3F9B6BC7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C715C8" w14:textId="240D9D5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RRINGTON GORDON</w:t>
                  </w:r>
                </w:p>
              </w:tc>
            </w:tr>
            <w:tr w:rsidR="00563EEB" w:rsidRPr="00643483" w14:paraId="539363D9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8828E21" w14:textId="395973E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ATSON DONVA</w:t>
                  </w:r>
                </w:p>
              </w:tc>
            </w:tr>
            <w:tr w:rsidR="00563EEB" w:rsidRPr="00643483" w14:paraId="065F0B61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86A7032" w14:textId="37BF932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ATHERLY CHRISTINE</w:t>
                  </w:r>
                </w:p>
              </w:tc>
            </w:tr>
            <w:tr w:rsidR="00563EEB" w:rsidRPr="00643483" w14:paraId="5F7A2FBD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443A38" w14:textId="4B7DD24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AVER DANNIE</w:t>
                  </w:r>
                </w:p>
              </w:tc>
            </w:tr>
            <w:tr w:rsidR="00563EEB" w:rsidRPr="00643483" w14:paraId="53081A1E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D8644BE" w14:textId="34F9D39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AVER WAYNE F.</w:t>
                  </w:r>
                </w:p>
              </w:tc>
            </w:tr>
            <w:tr w:rsidR="00563EEB" w:rsidRPr="00643483" w14:paraId="18C6674C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8DEDCB8" w14:textId="6F36950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BB DARRYL</w:t>
                  </w:r>
                </w:p>
              </w:tc>
            </w:tr>
            <w:tr w:rsidR="00563EEB" w:rsidRPr="00643483" w14:paraId="4E42C9B2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758A2E" w14:textId="1C010E1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DERSKI EARL</w:t>
                  </w:r>
                </w:p>
              </w:tc>
            </w:tr>
            <w:tr w:rsidR="00563EEB" w:rsidRPr="00643483" w14:paraId="106DCBEF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3409A56" w14:textId="6F8606E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EKS JOYCE</w:t>
                  </w:r>
                </w:p>
              </w:tc>
            </w:tr>
            <w:tr w:rsidR="00563EEB" w:rsidRPr="00643483" w14:paraId="17C5C545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F353882" w14:textId="03C4C75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EMS CHAD</w:t>
                  </w:r>
                </w:p>
              </w:tc>
            </w:tr>
            <w:tr w:rsidR="00563EEB" w:rsidRPr="00643483" w14:paraId="085596E9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2DAD14" w14:textId="2F20C14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ISS DANIEL C.</w:t>
                  </w:r>
                </w:p>
              </w:tc>
            </w:tr>
            <w:tr w:rsidR="00563EEB" w:rsidRPr="00643483" w14:paraId="30E82CC3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8B166D" w14:textId="16A49F9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RNER JOE T.</w:t>
                  </w:r>
                </w:p>
              </w:tc>
            </w:tr>
            <w:tr w:rsidR="00563EEB" w:rsidRPr="00643483" w14:paraId="5BC230CB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60A1486" w14:textId="448BE81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STERN WIRELESS</w:t>
                  </w:r>
                </w:p>
              </w:tc>
            </w:tr>
            <w:tr w:rsidR="00563EEB" w:rsidRPr="00643483" w14:paraId="2281E4D1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3D6CCF6" w14:textId="4653414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STERN WIRELESS DBA</w:t>
                  </w:r>
                </w:p>
              </w:tc>
            </w:tr>
            <w:tr w:rsidR="00563EEB" w:rsidRPr="00643483" w14:paraId="1EDFB6CC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33EB88" w14:textId="02FB030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THERBEE JULIE M.</w:t>
                  </w:r>
                </w:p>
              </w:tc>
            </w:tr>
            <w:tr w:rsidR="00563EEB" w:rsidRPr="00643483" w14:paraId="1711C3AF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74634A" w14:textId="72AEED2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THERBEE LAURA A.</w:t>
                  </w:r>
                </w:p>
              </w:tc>
            </w:tr>
            <w:tr w:rsidR="00563EEB" w:rsidRPr="00643483" w14:paraId="78B11CB7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8CD416" w14:textId="3BCD601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EZEL KONDA</w:t>
                  </w:r>
                </w:p>
              </w:tc>
            </w:tr>
            <w:tr w:rsidR="00563EEB" w:rsidRPr="00643483" w14:paraId="61994352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A798AF" w14:textId="50ED330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HITE AL</w:t>
                  </w:r>
                </w:p>
              </w:tc>
            </w:tr>
            <w:tr w:rsidR="00563EEB" w:rsidRPr="00643483" w14:paraId="743F58E8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FB88125" w14:textId="36CC062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HITE DENNIS M.</w:t>
                  </w:r>
                </w:p>
              </w:tc>
            </w:tr>
            <w:tr w:rsidR="00563EEB" w:rsidRPr="00643483" w14:paraId="4237AA63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42AEC6" w14:textId="4C15329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HITE SCOTT</w:t>
                  </w:r>
                </w:p>
              </w:tc>
            </w:tr>
            <w:tr w:rsidR="00563EEB" w:rsidRPr="00643483" w14:paraId="7A6274EA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C90643D" w14:textId="64422FE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HITE THOMAS</w:t>
                  </w:r>
                </w:p>
              </w:tc>
            </w:tr>
            <w:tr w:rsidR="00563EEB" w:rsidRPr="00643483" w14:paraId="6DC08FDE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E2C1F7B" w14:textId="5A33BBF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DMIER KATHERYN</w:t>
                  </w:r>
                </w:p>
              </w:tc>
            </w:tr>
            <w:tr w:rsidR="00563EEB" w:rsidRPr="00643483" w14:paraId="5BF204BE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5C1DDB" w14:textId="0DBE6B1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EDMAN GARVIN</w:t>
                  </w:r>
                </w:p>
              </w:tc>
            </w:tr>
            <w:tr w:rsidR="00563EEB" w:rsidRPr="00643483" w14:paraId="76D9EC7F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ACD0FA" w14:textId="5D1F16F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GGINS DOUG</w:t>
                  </w:r>
                </w:p>
              </w:tc>
            </w:tr>
            <w:tr w:rsidR="00563EEB" w:rsidRPr="00643483" w14:paraId="7C51F13B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152B0B6" w14:textId="0CC0D1C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D HORSE COMM CLUB</w:t>
                  </w:r>
                </w:p>
              </w:tc>
            </w:tr>
            <w:tr w:rsidR="00563EEB" w:rsidRPr="00643483" w14:paraId="1C105E11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A070B2" w14:textId="5C3BB2A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EY JACK</w:t>
                  </w:r>
                </w:p>
              </w:tc>
            </w:tr>
            <w:tr w:rsidR="00563EEB" w:rsidRPr="00643483" w14:paraId="7748DB4C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AF58054" w14:textId="79418CD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HITE WILLIAM</w:t>
                  </w:r>
                </w:p>
              </w:tc>
            </w:tr>
            <w:tr w:rsidR="00563EEB" w:rsidRPr="00643483" w14:paraId="6727381F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111E912" w14:textId="62C48AE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KERSON ART</w:t>
                  </w:r>
                </w:p>
              </w:tc>
            </w:tr>
            <w:tr w:rsidR="00563EEB" w:rsidRPr="00643483" w14:paraId="442F2932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6A0DC45" w14:textId="291119A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KINSON GREG</w:t>
                  </w:r>
                </w:p>
              </w:tc>
            </w:tr>
            <w:tr w:rsidR="00563EEB" w:rsidRPr="00643483" w14:paraId="655D5D19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04C2CBE" w14:textId="1011164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BRIANA</w:t>
                  </w:r>
                </w:p>
              </w:tc>
            </w:tr>
            <w:tr w:rsidR="00563EEB" w:rsidRPr="00643483" w14:paraId="4F76389E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9C96D63" w14:textId="7A912F2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CLAUDE</w:t>
                  </w:r>
                </w:p>
              </w:tc>
            </w:tr>
            <w:tr w:rsidR="00563EEB" w:rsidRPr="00643483" w14:paraId="59BC743B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566F472" w14:textId="2ECB11A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DAVID</w:t>
                  </w:r>
                </w:p>
              </w:tc>
            </w:tr>
            <w:tr w:rsidR="00563EEB" w:rsidRPr="00643483" w14:paraId="503AE92C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DC3EBD4" w14:textId="3F714B4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EVELYN L.</w:t>
                  </w:r>
                </w:p>
              </w:tc>
            </w:tr>
            <w:tr w:rsidR="00563EEB" w:rsidRPr="00643483" w14:paraId="2B0B6300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102FEC" w14:textId="78609B5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JARROD</w:t>
                  </w:r>
                </w:p>
              </w:tc>
            </w:tr>
            <w:tr w:rsidR="00563EEB" w:rsidRPr="00643483" w14:paraId="681B5984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EE1D0FD" w14:textId="2D33F7D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KENNETH R.</w:t>
                  </w:r>
                </w:p>
              </w:tc>
            </w:tr>
            <w:tr w:rsidR="00563EEB" w:rsidRPr="00643483" w14:paraId="278BE835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C461476" w14:textId="3DB8364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MARY</w:t>
                  </w:r>
                </w:p>
              </w:tc>
            </w:tr>
            <w:tr w:rsidR="00563EEB" w:rsidRPr="00643483" w14:paraId="73BC7599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D57FE1D" w14:textId="5F07BBC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AMS ROBERT</w:t>
                  </w:r>
                </w:p>
              </w:tc>
            </w:tr>
            <w:tr w:rsidR="00563EEB" w:rsidRPr="00643483" w14:paraId="1920A25F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FF87156" w14:textId="46BAB32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IS STAN</w:t>
                  </w:r>
                </w:p>
              </w:tc>
            </w:tr>
            <w:tr w:rsidR="00563EEB" w:rsidRPr="00643483" w14:paraId="26A87E50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401DDD9" w14:textId="0377C96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OW CREEK CATTLE CO</w:t>
                  </w:r>
                </w:p>
              </w:tc>
            </w:tr>
            <w:tr w:rsidR="00563EEB" w:rsidRPr="00643483" w14:paraId="6189DB46" w14:textId="77777777" w:rsidTr="008E38D0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9028A8C" w14:textId="2576D714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OW CREEK HOLDINGS</w:t>
                  </w:r>
                </w:p>
              </w:tc>
            </w:tr>
            <w:tr w:rsidR="00563EEB" w:rsidRPr="00643483" w14:paraId="2C2B0270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0ADF209" w14:textId="76F66F4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LSON LEWIS</w:t>
                  </w:r>
                </w:p>
              </w:tc>
            </w:tr>
            <w:tr w:rsidR="00563EEB" w:rsidRPr="00643483" w14:paraId="4224DE4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9093AE3" w14:textId="6718A8F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MS DAVID</w:t>
                  </w:r>
                </w:p>
              </w:tc>
            </w:tr>
            <w:tr w:rsidR="00563EEB" w:rsidRPr="00643483" w14:paraId="414A5560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70611D" w14:textId="3816534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MS JIMMIE</w:t>
                  </w:r>
                </w:p>
              </w:tc>
            </w:tr>
            <w:tr w:rsidR="00563EEB" w:rsidRPr="00643483" w14:paraId="0CAE5731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BA146C" w14:textId="4B86E02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SON GALEN V.</w:t>
                  </w:r>
                </w:p>
              </w:tc>
            </w:tr>
            <w:tr w:rsidR="00563EEB" w:rsidRPr="00643483" w14:paraId="00E4EF0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53B21E" w14:textId="10522BE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SON GLORIA</w:t>
                  </w:r>
                </w:p>
              </w:tc>
            </w:tr>
            <w:tr w:rsidR="00563EEB" w:rsidRPr="00643483" w14:paraId="0E557307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9B2E058" w14:textId="3B6C3BA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LSON JENNIFER</w:t>
                  </w:r>
                </w:p>
              </w:tc>
            </w:tr>
            <w:tr w:rsidR="00563EEB" w:rsidRPr="00643483" w14:paraId="2000202B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F2A976D" w14:textId="4239489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NDMILL BAKERY</w:t>
                  </w:r>
                </w:p>
              </w:tc>
            </w:tr>
            <w:tr w:rsidR="00563EEB" w:rsidRPr="00643483" w14:paraId="62E842F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DED6EE" w14:textId="2AA38BC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NTERS INEZ D.</w:t>
                  </w:r>
                </w:p>
              </w:tc>
            </w:tr>
            <w:tr w:rsidR="00563EEB" w:rsidRPr="00643483" w14:paraId="50102D5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35E347C" w14:textId="5F36E600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SE JAQUELINE</w:t>
                  </w:r>
                </w:p>
              </w:tc>
            </w:tr>
            <w:tr w:rsidR="00563EEB" w:rsidRPr="00643483" w14:paraId="3666FCE2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A880EF" w14:textId="5822867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SE JASON</w:t>
                  </w:r>
                </w:p>
              </w:tc>
            </w:tr>
            <w:tr w:rsidR="00563EEB" w:rsidRPr="00643483" w14:paraId="2C1BD328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003C73" w14:textId="3F8E1FE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SEMAN WAYNE M.</w:t>
                  </w:r>
                </w:p>
              </w:tc>
            </w:tr>
            <w:tr w:rsidR="00563EEB" w:rsidRPr="00643483" w14:paraId="55168308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2807508" w14:textId="4A69FCF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TZEL DARLENE</w:t>
                  </w:r>
                </w:p>
              </w:tc>
            </w:tr>
            <w:tr w:rsidR="00563EEB" w:rsidRPr="00643483" w14:paraId="2E5BB47A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BAD9C8D" w14:textId="5F1A5DB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ITZEL TIM</w:t>
                  </w:r>
                </w:p>
              </w:tc>
            </w:tr>
            <w:tr w:rsidR="00563EEB" w:rsidRPr="00643483" w14:paraId="764D92DD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F276B57" w14:textId="118AAC2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OELK TENNILLE</w:t>
                  </w:r>
                </w:p>
              </w:tc>
            </w:tr>
            <w:tr w:rsidR="00563EEB" w:rsidRPr="00643483" w14:paraId="65D5B9E2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9081336" w14:textId="0FFADFC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OHLERS GERTRUDE</w:t>
                  </w:r>
                </w:p>
              </w:tc>
            </w:tr>
            <w:tr w:rsidR="00563EEB" w:rsidRPr="00643483" w14:paraId="339C1E5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34906F1" w14:textId="2667DB6B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OLLER JR. CARLTON</w:t>
                  </w:r>
                </w:p>
              </w:tc>
            </w:tr>
            <w:tr w:rsidR="00563EEB" w:rsidRPr="00643483" w14:paraId="7EC9DAAA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7450B29" w14:textId="79595097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OODARD ALVAN F.</w:t>
                  </w:r>
                </w:p>
              </w:tc>
            </w:tr>
            <w:tr w:rsidR="00563EEB" w:rsidRPr="00643483" w14:paraId="654AFCCD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0D6A37F" w14:textId="72759DF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OODS BRAD</w:t>
                  </w:r>
                </w:p>
              </w:tc>
            </w:tr>
            <w:tr w:rsidR="00563EEB" w:rsidRPr="00643483" w14:paraId="5C563446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8D1311F" w14:textId="25395F1A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ORKMAN EDITH</w:t>
                  </w:r>
                </w:p>
              </w:tc>
            </w:tr>
            <w:tr w:rsidR="00563EEB" w:rsidRPr="00643483" w14:paraId="59B3F60E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2203C3D" w14:textId="25022A9C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YRICK HOWARD</w:t>
                  </w:r>
                </w:p>
              </w:tc>
            </w:tr>
            <w:tr w:rsidR="00563EEB" w:rsidRPr="00643483" w14:paraId="7FDE3E73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67F367B3" w14:textId="5F29650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WYRICK MIKE</w:t>
                  </w:r>
                </w:p>
              </w:tc>
            </w:tr>
            <w:tr w:rsidR="00563EEB" w:rsidRPr="00643483" w14:paraId="2F1D35F2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0ECEB9" w14:textId="5216C7BD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XARHIS CHRISTINA</w:t>
                  </w:r>
                </w:p>
              </w:tc>
            </w:tr>
            <w:tr w:rsidR="00563EEB" w:rsidRPr="00643483" w14:paraId="5ED7C9DD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AB5B3C" w14:textId="4EF98EF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RK HEIDI C.</w:t>
                  </w:r>
                </w:p>
              </w:tc>
            </w:tr>
            <w:tr w:rsidR="00563EEB" w:rsidRPr="00643483" w14:paraId="0B9D23D8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767FE8D" w14:textId="56EDF2B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UNG CARLA L.</w:t>
                  </w:r>
                </w:p>
              </w:tc>
            </w:tr>
            <w:tr w:rsidR="00563EEB" w:rsidRPr="00643483" w14:paraId="69002113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674C6EC" w14:textId="01845828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UNG CAROL</w:t>
                  </w:r>
                </w:p>
              </w:tc>
            </w:tr>
            <w:tr w:rsidR="00563EEB" w:rsidRPr="00643483" w14:paraId="71DBC2D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501D1D5" w14:textId="4D36A091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UNG FRANK</w:t>
                  </w:r>
                </w:p>
              </w:tc>
            </w:tr>
            <w:tr w:rsidR="00563EEB" w:rsidRPr="00643483" w14:paraId="1EBEA692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6CF034F" w14:textId="43BAB0B2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UNGER FLORINA</w:t>
                  </w:r>
                </w:p>
              </w:tc>
            </w:tr>
            <w:tr w:rsidR="00563EEB" w:rsidRPr="00643483" w14:paraId="5BE01A55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30903B6" w14:textId="6C196FA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UNGREN VINCENT</w:t>
                  </w:r>
                </w:p>
              </w:tc>
            </w:tr>
            <w:tr w:rsidR="00563EEB" w:rsidRPr="00643483" w14:paraId="3E2B9201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F5F1814" w14:textId="26DE704E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WELL ALAN L.</w:t>
                  </w:r>
                </w:p>
              </w:tc>
            </w:tr>
            <w:tr w:rsidR="00563EEB" w:rsidRPr="00643483" w14:paraId="459C60C3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88D08EE" w14:textId="3E87312F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OWELL JANETTE</w:t>
                  </w:r>
                </w:p>
              </w:tc>
            </w:tr>
            <w:tr w:rsidR="00563EEB" w:rsidRPr="00643483" w14:paraId="71B1BB2B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38EB90" w14:textId="6376B18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YUTZY HAROLD</w:t>
                  </w:r>
                </w:p>
              </w:tc>
            </w:tr>
            <w:tr w:rsidR="00563EEB" w:rsidRPr="00643483" w14:paraId="4FFA25E3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6641E1" w14:textId="5B85D053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ZAMARRIPA FREDDY</w:t>
                  </w:r>
                </w:p>
              </w:tc>
            </w:tr>
            <w:tr w:rsidR="00563EEB" w:rsidRPr="00643483" w14:paraId="022A67C4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4A8C4470" w14:textId="3795EE26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ZAMARRIPA JESUS</w:t>
                  </w:r>
                </w:p>
              </w:tc>
            </w:tr>
            <w:tr w:rsidR="00563EEB" w:rsidRPr="00643483" w14:paraId="0FF04ABA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2FDB6CF9" w14:textId="0DDDF429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ZIMKUS BARBARA</w:t>
                  </w:r>
                </w:p>
              </w:tc>
            </w:tr>
            <w:tr w:rsidR="00563EEB" w:rsidRPr="00643483" w14:paraId="22093B15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06F89E1" w14:textId="16EC7FE5" w:rsidR="00563EEB" w:rsidRPr="00643483" w:rsidRDefault="00563EEB" w:rsidP="00563EE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ZIMMERLE LORNA</w:t>
                  </w:r>
                </w:p>
              </w:tc>
            </w:tr>
            <w:tr w:rsidR="00563EEB" w:rsidRPr="00643483" w14:paraId="1B459AFD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222C753" w14:textId="0B1C0375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ZOTTO ALLEN E.</w:t>
                  </w:r>
                </w:p>
              </w:tc>
            </w:tr>
            <w:tr w:rsidR="00563EEB" w:rsidRPr="00643483" w14:paraId="7822A4C7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33F9258F" w14:textId="4CBD596C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ZURCHER WILLIAM</w:t>
                  </w:r>
                </w:p>
              </w:tc>
            </w:tr>
            <w:tr w:rsidR="00563EEB" w:rsidRPr="00643483" w14:paraId="2521E148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8CA54BF" w14:textId="77777777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563EEB" w:rsidRPr="00643483" w14:paraId="3E49A21A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7925E831" w14:textId="77777777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563EEB" w:rsidRPr="00643483" w14:paraId="4A105330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E395F79" w14:textId="77777777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563EEB" w:rsidRPr="00643483" w14:paraId="3E34BFA6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0C83FAAF" w14:textId="77777777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563EEB" w:rsidRPr="00643483" w14:paraId="7090A079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5C317634" w14:textId="77777777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563EEB" w:rsidRPr="00643483" w14:paraId="109E21B3" w14:textId="77777777" w:rsidTr="00274AD4">
              <w:trPr>
                <w:trHeight w:val="300"/>
              </w:trPr>
              <w:tc>
                <w:tcPr>
                  <w:tcW w:w="37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</w:tcPr>
                <w:p w14:paraId="1B86775E" w14:textId="77777777" w:rsidR="00563EEB" w:rsidRDefault="00563EEB" w:rsidP="00563EEB">
                  <w:pPr>
                    <w:spacing w:after="0" w:line="240" w:lineRule="auto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70289382" w14:textId="0DA4EEE6" w:rsidR="007F11FA" w:rsidRPr="0090448D" w:rsidRDefault="007F11FA" w:rsidP="00E72B80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</w:p>
        </w:tc>
      </w:tr>
    </w:tbl>
    <w:p w14:paraId="2ED5DECC" w14:textId="77777777" w:rsidR="006D5D1B" w:rsidRDefault="006D5D1B" w:rsidP="00A930F8">
      <w:pPr>
        <w:spacing w:after="0" w:line="240" w:lineRule="auto"/>
        <w:rPr>
          <w:rFonts w:ascii="Arial" w:eastAsia="Times New Roman" w:hAnsi="Arial" w:cs="Arial"/>
          <w:sz w:val="24"/>
          <w:szCs w:val="24"/>
        </w:rPr>
        <w:sectPr w:rsidR="006D5D1B" w:rsidSect="006D5D1B">
          <w:pgSz w:w="12240" w:h="15840"/>
          <w:pgMar w:top="270" w:right="1170" w:bottom="270" w:left="1080" w:header="720" w:footer="720" w:gutter="0"/>
          <w:cols w:num="3" w:space="270"/>
          <w:docGrid w:linePitch="360"/>
        </w:sectPr>
      </w:pPr>
    </w:p>
    <w:p w14:paraId="5DD0FD0B" w14:textId="77777777" w:rsidR="004E7B08" w:rsidRPr="00C60FD4" w:rsidRDefault="004E7B08" w:rsidP="00893378">
      <w:pPr>
        <w:ind w:firstLine="720"/>
        <w:rPr>
          <w:rFonts w:asciiTheme="majorHAnsi" w:hAnsiTheme="majorHAnsi"/>
        </w:rPr>
      </w:pPr>
    </w:p>
    <w:sectPr w:rsidR="004E7B08" w:rsidRPr="00C60FD4" w:rsidSect="006D5D1B">
      <w:type w:val="continuous"/>
      <w:pgSz w:w="12240" w:h="15840"/>
      <w:pgMar w:top="270" w:right="1170" w:bottom="270" w:left="1080" w:header="720" w:footer="720" w:gutter="0"/>
      <w:cols w:num="3" w:space="27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MzMLA0tTA0sjQyBU0lEKTi0uzszPAykwqgUAyRDXUSwAAAA="/>
  </w:docVars>
  <w:rsids>
    <w:rsidRoot w:val="00F678EB"/>
    <w:rsid w:val="00055429"/>
    <w:rsid w:val="001C30F1"/>
    <w:rsid w:val="002363B9"/>
    <w:rsid w:val="00372E84"/>
    <w:rsid w:val="00434D45"/>
    <w:rsid w:val="004671AC"/>
    <w:rsid w:val="004C0012"/>
    <w:rsid w:val="004E7B08"/>
    <w:rsid w:val="00563EEB"/>
    <w:rsid w:val="00564DC9"/>
    <w:rsid w:val="00576D06"/>
    <w:rsid w:val="005B707A"/>
    <w:rsid w:val="00643483"/>
    <w:rsid w:val="006D5D1B"/>
    <w:rsid w:val="007F11FA"/>
    <w:rsid w:val="00893378"/>
    <w:rsid w:val="008A58F9"/>
    <w:rsid w:val="0090448D"/>
    <w:rsid w:val="00A930F8"/>
    <w:rsid w:val="00BC7A48"/>
    <w:rsid w:val="00BD00FB"/>
    <w:rsid w:val="00C41718"/>
    <w:rsid w:val="00D329DF"/>
    <w:rsid w:val="00E33ADB"/>
    <w:rsid w:val="00E72B80"/>
    <w:rsid w:val="00F6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BA42C"/>
  <w15:docId w15:val="{BC79A962-1443-4B18-9DF7-9DCABB82C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43483"/>
    <w:rPr>
      <w:color w:val="467886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3483"/>
    <w:rPr>
      <w:color w:val="96607D"/>
      <w:u w:val="single"/>
    </w:rPr>
  </w:style>
  <w:style w:type="paragraph" w:customStyle="1" w:styleId="msonormal0">
    <w:name w:val="msonormal"/>
    <w:basedOn w:val="Normal"/>
    <w:rsid w:val="006434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643483"/>
    <w:pPr>
      <w:spacing w:before="100" w:beforeAutospacing="1" w:after="100" w:afterAutospacing="1" w:line="240" w:lineRule="auto"/>
    </w:pPr>
    <w:rPr>
      <w:rFonts w:ascii="Arial" w:eastAsia="Times New Roman" w:hAnsi="Arial" w:cs="Arial"/>
      <w:sz w:val="19"/>
      <w:szCs w:val="19"/>
    </w:rPr>
  </w:style>
  <w:style w:type="paragraph" w:customStyle="1" w:styleId="xl66">
    <w:name w:val="xl66"/>
    <w:basedOn w:val="Normal"/>
    <w:rsid w:val="00643483"/>
    <w:pPr>
      <w:spacing w:before="100" w:beforeAutospacing="1" w:after="100" w:afterAutospacing="1" w:line="240" w:lineRule="auto"/>
    </w:pPr>
    <w:rPr>
      <w:rFonts w:ascii="Arial" w:eastAsia="Times New Roman" w:hAnsi="Arial" w:cs="Arial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3985</Words>
  <Characters>22718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</dc:creator>
  <cp:lastModifiedBy>Cortney Davis</cp:lastModifiedBy>
  <cp:revision>2</cp:revision>
  <dcterms:created xsi:type="dcterms:W3CDTF">2026-04-15T14:29:00Z</dcterms:created>
  <dcterms:modified xsi:type="dcterms:W3CDTF">2026-04-1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